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51097043" w:rsidR="008804B5" w:rsidRDefault="00E744A2" w:rsidP="008804B5">
      <w:pPr>
        <w:jc w:val="center"/>
        <w:rPr>
          <w:rFonts w:ascii="Avenir LT Std 35 Light" w:hAnsi="Avenir LT Std 35 Light"/>
          <w:sz w:val="44"/>
          <w:szCs w:val="44"/>
        </w:rPr>
      </w:pPr>
      <w:r w:rsidRPr="00E744A2">
        <w:rPr>
          <w:rFonts w:ascii="Avenir LT Std 35 Light" w:hAnsi="Avenir LT Std 35 Light"/>
          <w:sz w:val="44"/>
          <w:szCs w:val="44"/>
        </w:rPr>
        <w:t>BSB50215 - Diploma of Business (Release 3)</w:t>
      </w:r>
    </w:p>
    <w:p w14:paraId="7224A3D6" w14:textId="7B4084A4" w:rsidR="00E744A2" w:rsidRDefault="00E744A2" w:rsidP="008804B5">
      <w:pPr>
        <w:jc w:val="center"/>
        <w:rPr>
          <w:rFonts w:ascii="Avenir LT Std 35 Light" w:hAnsi="Avenir LT Std 35 Light"/>
          <w:sz w:val="44"/>
          <w:szCs w:val="44"/>
        </w:rPr>
      </w:pPr>
      <w:r w:rsidRPr="00E744A2">
        <w:rPr>
          <w:rFonts w:ascii="Avenir LT Std 35 Light" w:hAnsi="Avenir LT Std 35 Light"/>
          <w:sz w:val="44"/>
          <w:szCs w:val="44"/>
        </w:rPr>
        <w:t>BSB51918 - Diploma of Leadership and Management (Release 3)</w:t>
      </w:r>
    </w:p>
    <w:p w14:paraId="752D8B4D" w14:textId="6F460653" w:rsidR="00E744A2" w:rsidRDefault="00E744A2" w:rsidP="008804B5">
      <w:pPr>
        <w:jc w:val="center"/>
        <w:rPr>
          <w:rFonts w:ascii="Avenir LT Std 35 Light" w:hAnsi="Avenir LT Std 35 Light"/>
          <w:sz w:val="44"/>
          <w:szCs w:val="44"/>
        </w:rPr>
      </w:pPr>
    </w:p>
    <w:p w14:paraId="6C6D9A02" w14:textId="43BA224E" w:rsidR="00E744A2" w:rsidRDefault="00E744A2" w:rsidP="008804B5">
      <w:pPr>
        <w:jc w:val="center"/>
        <w:rPr>
          <w:rFonts w:ascii="Avenir LT Std 35 Light" w:hAnsi="Avenir LT Std 35 Light"/>
          <w:sz w:val="44"/>
          <w:szCs w:val="44"/>
        </w:rPr>
      </w:pPr>
    </w:p>
    <w:p w14:paraId="56C2F39C" w14:textId="77777777" w:rsidR="00E744A2" w:rsidRDefault="00E744A2"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lastRenderedPageBreak/>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w:t>
            </w:r>
            <w:r w:rsidRPr="002D07DE">
              <w:lastRenderedPageBreak/>
              <w:t xml:space="preserve">internal and external stakeholders to confirm requirements, seek 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tbl>
    <w:p w14:paraId="4A19A62A" w14:textId="77777777" w:rsidR="008804B5" w:rsidRPr="009E6BD7" w:rsidRDefault="008804B5" w:rsidP="008804B5">
      <w:pPr>
        <w:pStyle w:val="Heading1"/>
      </w:pPr>
      <w:bookmarkStart w:id="4" w:name="_Toc19790678"/>
      <w:bookmarkEnd w:id="2"/>
      <w:bookmarkEnd w:id="3"/>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672FAE25"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32"/>
      <w:r>
        <w:br w:type="page"/>
      </w:r>
    </w:p>
    <w:p w14:paraId="212526DC" w14:textId="7D8B61B1" w:rsidR="00E744A2" w:rsidRPr="00F418ED" w:rsidRDefault="00E744A2" w:rsidP="00E744A2">
      <w:pPr>
        <w:pStyle w:val="Heading1"/>
      </w:pPr>
      <w:r w:rsidRPr="00F418ED">
        <w:lastRenderedPageBreak/>
        <w:t>BSBHRM506 Manage recruitment, selection and induction processes</w:t>
      </w:r>
      <w:bookmarkEnd w:id="6"/>
    </w:p>
    <w:p w14:paraId="29509B6B" w14:textId="77777777" w:rsidR="00E744A2" w:rsidRDefault="00E744A2" w:rsidP="00E744A2">
      <w:r>
        <w:t>This unit describes the skills and knowledge required to manage all aspects of recruitment selection and induction processes in accordance with organisational policies and procedures. It applies to individuals or human resource personnel who take responsibility for managing aspects of selecting new staff and orientating those staff in their new positions. It is not assumed that the individual will be directly involved in the selection processes themselves, although this may well be the case.</w:t>
      </w:r>
    </w:p>
    <w:p w14:paraId="14671504" w14:textId="77777777" w:rsidR="00E744A2" w:rsidRDefault="00E744A2" w:rsidP="00E744A2"/>
    <w:tbl>
      <w:tblPr>
        <w:tblStyle w:val="TableGrid"/>
        <w:tblW w:w="0" w:type="auto"/>
        <w:tblLook w:val="04A0" w:firstRow="1" w:lastRow="0" w:firstColumn="1" w:lastColumn="0" w:noHBand="0" w:noVBand="1"/>
      </w:tblPr>
      <w:tblGrid>
        <w:gridCol w:w="2201"/>
        <w:gridCol w:w="1360"/>
        <w:gridCol w:w="1322"/>
        <w:gridCol w:w="1583"/>
        <w:gridCol w:w="1382"/>
        <w:gridCol w:w="1161"/>
      </w:tblGrid>
      <w:tr w:rsidR="00E744A2" w14:paraId="09839449" w14:textId="77777777" w:rsidTr="00854AF1">
        <w:trPr>
          <w:tblHeader/>
        </w:trPr>
        <w:tc>
          <w:tcPr>
            <w:tcW w:w="2912" w:type="dxa"/>
          </w:tcPr>
          <w:p w14:paraId="519DF652" w14:textId="77777777" w:rsidR="00E744A2" w:rsidRDefault="00E744A2" w:rsidP="00854AF1"/>
        </w:tc>
        <w:tc>
          <w:tcPr>
            <w:tcW w:w="1431" w:type="dxa"/>
          </w:tcPr>
          <w:p w14:paraId="33FF86A6" w14:textId="77777777" w:rsidR="00E744A2" w:rsidRDefault="00E744A2" w:rsidP="00854AF1">
            <w:pPr>
              <w:rPr>
                <w:b/>
                <w:bCs/>
              </w:rPr>
            </w:pPr>
            <w:r w:rsidRPr="00C17BDE">
              <w:rPr>
                <w:b/>
                <w:bCs/>
              </w:rPr>
              <w:t>I have skills and knowledge in this area</w:t>
            </w:r>
          </w:p>
          <w:p w14:paraId="6CDD667E" w14:textId="77777777" w:rsidR="00E744A2" w:rsidRPr="00620271" w:rsidRDefault="00E744A2" w:rsidP="00854AF1">
            <w:pPr>
              <w:rPr>
                <w:b/>
                <w:bCs/>
              </w:rPr>
            </w:pPr>
            <w:r>
              <w:rPr>
                <w:b/>
                <w:bCs/>
              </w:rPr>
              <w:t>(1 point)</w:t>
            </w:r>
          </w:p>
        </w:tc>
        <w:tc>
          <w:tcPr>
            <w:tcW w:w="1325" w:type="dxa"/>
          </w:tcPr>
          <w:p w14:paraId="04B1E7F6"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81C8955" w14:textId="77777777" w:rsidR="00E744A2" w:rsidRPr="00C17BDE" w:rsidRDefault="00E744A2" w:rsidP="00854AF1">
            <w:pPr>
              <w:rPr>
                <w:b/>
                <w:bCs/>
              </w:rPr>
            </w:pPr>
            <w:r w:rsidRPr="00C17BDE">
              <w:rPr>
                <w:b/>
                <w:bCs/>
              </w:rPr>
              <w:t>I have performed these tasks:</w:t>
            </w:r>
          </w:p>
          <w:p w14:paraId="39CD47DD" w14:textId="77777777" w:rsidR="00E744A2" w:rsidRPr="007C797B" w:rsidRDefault="00E744A2" w:rsidP="00854AF1">
            <w:pPr>
              <w:rPr>
                <w:b/>
                <w:bCs/>
              </w:rPr>
            </w:pPr>
            <w:r w:rsidRPr="007C797B">
              <w:rPr>
                <w:b/>
                <w:bCs/>
              </w:rPr>
              <w:t>Rarely = 1 point</w:t>
            </w:r>
          </w:p>
          <w:p w14:paraId="134AB5CA" w14:textId="77777777" w:rsidR="00E744A2" w:rsidRPr="007C797B" w:rsidRDefault="00E744A2" w:rsidP="00854AF1">
            <w:pPr>
              <w:rPr>
                <w:b/>
                <w:bCs/>
              </w:rPr>
            </w:pPr>
            <w:r w:rsidRPr="007C797B">
              <w:rPr>
                <w:b/>
                <w:bCs/>
              </w:rPr>
              <w:t>Sometimes</w:t>
            </w:r>
            <w:r>
              <w:rPr>
                <w:b/>
                <w:bCs/>
              </w:rPr>
              <w:t xml:space="preserve"> = 2 points</w:t>
            </w:r>
          </w:p>
          <w:p w14:paraId="342CCB51" w14:textId="77777777" w:rsidR="00E744A2" w:rsidRPr="007C797B" w:rsidRDefault="00E744A2" w:rsidP="00854AF1">
            <w:pPr>
              <w:rPr>
                <w:b/>
                <w:bCs/>
              </w:rPr>
            </w:pPr>
            <w:r w:rsidRPr="007C797B">
              <w:rPr>
                <w:b/>
                <w:bCs/>
              </w:rPr>
              <w:t>Frequently = 3 points</w:t>
            </w:r>
          </w:p>
        </w:tc>
        <w:tc>
          <w:tcPr>
            <w:tcW w:w="1392" w:type="dxa"/>
          </w:tcPr>
          <w:p w14:paraId="3580C076" w14:textId="77777777" w:rsidR="00E744A2" w:rsidRDefault="00E744A2" w:rsidP="00854AF1">
            <w:pPr>
              <w:rPr>
                <w:b/>
                <w:bCs/>
              </w:rPr>
            </w:pPr>
            <w:r w:rsidRPr="00C17BDE">
              <w:rPr>
                <w:b/>
                <w:bCs/>
              </w:rPr>
              <w:t>I can collect documents and evidence that show I have undertaken these tasks</w:t>
            </w:r>
          </w:p>
          <w:p w14:paraId="27644722" w14:textId="77777777" w:rsidR="00E744A2" w:rsidRPr="00620271" w:rsidRDefault="00E744A2" w:rsidP="00854AF1">
            <w:pPr>
              <w:rPr>
                <w:b/>
                <w:bCs/>
              </w:rPr>
            </w:pPr>
            <w:r>
              <w:rPr>
                <w:b/>
                <w:bCs/>
              </w:rPr>
              <w:t>(2 points)</w:t>
            </w:r>
          </w:p>
        </w:tc>
        <w:tc>
          <w:tcPr>
            <w:tcW w:w="1392" w:type="dxa"/>
          </w:tcPr>
          <w:p w14:paraId="4D09BC24" w14:textId="77777777" w:rsidR="00E744A2" w:rsidRPr="00C17BDE" w:rsidRDefault="00E744A2" w:rsidP="00854AF1">
            <w:pPr>
              <w:rPr>
                <w:b/>
                <w:bCs/>
              </w:rPr>
            </w:pPr>
            <w:r>
              <w:rPr>
                <w:b/>
                <w:bCs/>
              </w:rPr>
              <w:t>Total number of points</w:t>
            </w:r>
          </w:p>
        </w:tc>
      </w:tr>
      <w:tr w:rsidR="00E744A2" w14:paraId="2D8FF214" w14:textId="77777777" w:rsidTr="00854AF1">
        <w:tc>
          <w:tcPr>
            <w:tcW w:w="2912" w:type="dxa"/>
          </w:tcPr>
          <w:p w14:paraId="17DC7AE1" w14:textId="77777777" w:rsidR="00E744A2" w:rsidRDefault="00E744A2" w:rsidP="00854AF1">
            <w:r>
              <w:t xml:space="preserve">I have </w:t>
            </w:r>
            <w:r w:rsidRPr="006033E2">
              <w:t>develop</w:t>
            </w:r>
            <w:r>
              <w:t>ed</w:t>
            </w:r>
            <w:r w:rsidRPr="006033E2">
              <w:t xml:space="preserve"> or critically analyse</w:t>
            </w:r>
            <w:r>
              <w:t>d</w:t>
            </w:r>
            <w:r w:rsidRPr="006033E2">
              <w:t xml:space="preserve"> a policy and procedures framework for recruitment, selection and induction</w:t>
            </w:r>
            <w:r>
              <w:t xml:space="preserve"> and ensured that it complied </w:t>
            </w:r>
            <w:r w:rsidRPr="006033E2">
              <w:t>with relevant legislation and organisational requirements.</w:t>
            </w:r>
          </w:p>
        </w:tc>
        <w:tc>
          <w:tcPr>
            <w:tcW w:w="1431" w:type="dxa"/>
          </w:tcPr>
          <w:p w14:paraId="0062D2B9" w14:textId="77777777" w:rsidR="00E744A2" w:rsidRDefault="00E744A2" w:rsidP="00854AF1"/>
        </w:tc>
        <w:tc>
          <w:tcPr>
            <w:tcW w:w="1325" w:type="dxa"/>
          </w:tcPr>
          <w:p w14:paraId="6A3AB389" w14:textId="77777777" w:rsidR="00E744A2" w:rsidRDefault="00E744A2" w:rsidP="00854AF1"/>
        </w:tc>
        <w:tc>
          <w:tcPr>
            <w:tcW w:w="1956" w:type="dxa"/>
          </w:tcPr>
          <w:p w14:paraId="69066EAD" w14:textId="77777777" w:rsidR="00E744A2" w:rsidRDefault="00E744A2" w:rsidP="00854AF1"/>
        </w:tc>
        <w:tc>
          <w:tcPr>
            <w:tcW w:w="1392" w:type="dxa"/>
          </w:tcPr>
          <w:p w14:paraId="36D0DE41" w14:textId="77777777" w:rsidR="00E744A2" w:rsidRDefault="00E744A2" w:rsidP="00854AF1"/>
        </w:tc>
        <w:tc>
          <w:tcPr>
            <w:tcW w:w="1392" w:type="dxa"/>
          </w:tcPr>
          <w:p w14:paraId="05EB43AD" w14:textId="77777777" w:rsidR="00E744A2" w:rsidRDefault="00E744A2" w:rsidP="00854AF1"/>
        </w:tc>
      </w:tr>
      <w:tr w:rsidR="00E744A2" w14:paraId="7248CB98" w14:textId="77777777" w:rsidTr="00854AF1">
        <w:tc>
          <w:tcPr>
            <w:tcW w:w="2912" w:type="dxa"/>
          </w:tcPr>
          <w:p w14:paraId="0646C5E1" w14:textId="77777777" w:rsidR="00E744A2" w:rsidRDefault="00E744A2" w:rsidP="00854AF1">
            <w:r>
              <w:t xml:space="preserve">I have </w:t>
            </w:r>
            <w:r w:rsidRPr="006033E2">
              <w:t>identif</w:t>
            </w:r>
            <w:r>
              <w:t>ied</w:t>
            </w:r>
            <w:r w:rsidRPr="006033E2">
              <w:t xml:space="preserve"> the need for recruitment</w:t>
            </w:r>
            <w:r>
              <w:t xml:space="preserve"> and d</w:t>
            </w:r>
            <w:r w:rsidRPr="002530AD">
              <w:t>etermine</w:t>
            </w:r>
            <w:r>
              <w:t>d</w:t>
            </w:r>
            <w:r w:rsidRPr="002530AD">
              <w:t xml:space="preserve"> future human resource needs in collaboration with relevant managers and </w:t>
            </w:r>
            <w:r>
              <w:t>departments within an organisation.</w:t>
            </w:r>
          </w:p>
        </w:tc>
        <w:tc>
          <w:tcPr>
            <w:tcW w:w="1431" w:type="dxa"/>
          </w:tcPr>
          <w:p w14:paraId="64220FB2" w14:textId="77777777" w:rsidR="00E744A2" w:rsidRDefault="00E744A2" w:rsidP="00854AF1"/>
        </w:tc>
        <w:tc>
          <w:tcPr>
            <w:tcW w:w="1325" w:type="dxa"/>
          </w:tcPr>
          <w:p w14:paraId="09C0FA08" w14:textId="77777777" w:rsidR="00E744A2" w:rsidRDefault="00E744A2" w:rsidP="00854AF1"/>
        </w:tc>
        <w:tc>
          <w:tcPr>
            <w:tcW w:w="1956" w:type="dxa"/>
          </w:tcPr>
          <w:p w14:paraId="4B44BAA1" w14:textId="77777777" w:rsidR="00E744A2" w:rsidRDefault="00E744A2" w:rsidP="00854AF1"/>
        </w:tc>
        <w:tc>
          <w:tcPr>
            <w:tcW w:w="1392" w:type="dxa"/>
          </w:tcPr>
          <w:p w14:paraId="26B89565" w14:textId="77777777" w:rsidR="00E744A2" w:rsidRDefault="00E744A2" w:rsidP="00854AF1"/>
        </w:tc>
        <w:tc>
          <w:tcPr>
            <w:tcW w:w="1392" w:type="dxa"/>
          </w:tcPr>
          <w:p w14:paraId="1248148B" w14:textId="77777777" w:rsidR="00E744A2" w:rsidRDefault="00E744A2" w:rsidP="00854AF1"/>
        </w:tc>
      </w:tr>
      <w:tr w:rsidR="00E744A2" w14:paraId="6613797D" w14:textId="77777777" w:rsidTr="00854AF1">
        <w:tc>
          <w:tcPr>
            <w:tcW w:w="2912" w:type="dxa"/>
          </w:tcPr>
          <w:p w14:paraId="6DB781C6" w14:textId="77777777" w:rsidR="00E744A2" w:rsidRPr="00212219" w:rsidRDefault="00E744A2" w:rsidP="00854AF1">
            <w:r>
              <w:t xml:space="preserve">I have </w:t>
            </w:r>
            <w:r w:rsidRPr="006033E2">
              <w:t>prepare</w:t>
            </w:r>
            <w:r>
              <w:t>d</w:t>
            </w:r>
            <w:r w:rsidRPr="006033E2">
              <w:t xml:space="preserve"> and oversee</w:t>
            </w:r>
            <w:r>
              <w:t xml:space="preserve">n the development of </w:t>
            </w:r>
            <w:r w:rsidRPr="006033E2">
              <w:lastRenderedPageBreak/>
              <w:t>appropriate documentation required for recruitment</w:t>
            </w:r>
            <w:r>
              <w:t xml:space="preserve"> including position descriptions and person specifications.</w:t>
            </w:r>
          </w:p>
        </w:tc>
        <w:tc>
          <w:tcPr>
            <w:tcW w:w="1431" w:type="dxa"/>
          </w:tcPr>
          <w:p w14:paraId="33FA7700" w14:textId="77777777" w:rsidR="00E744A2" w:rsidRDefault="00E744A2" w:rsidP="00854AF1"/>
        </w:tc>
        <w:tc>
          <w:tcPr>
            <w:tcW w:w="1325" w:type="dxa"/>
          </w:tcPr>
          <w:p w14:paraId="2AB40E66" w14:textId="77777777" w:rsidR="00E744A2" w:rsidRDefault="00E744A2" w:rsidP="00854AF1"/>
        </w:tc>
        <w:tc>
          <w:tcPr>
            <w:tcW w:w="1956" w:type="dxa"/>
          </w:tcPr>
          <w:p w14:paraId="589918E6" w14:textId="77777777" w:rsidR="00E744A2" w:rsidRDefault="00E744A2" w:rsidP="00854AF1"/>
        </w:tc>
        <w:tc>
          <w:tcPr>
            <w:tcW w:w="1392" w:type="dxa"/>
          </w:tcPr>
          <w:p w14:paraId="045D1217" w14:textId="77777777" w:rsidR="00E744A2" w:rsidRDefault="00E744A2" w:rsidP="00854AF1"/>
        </w:tc>
        <w:tc>
          <w:tcPr>
            <w:tcW w:w="1392" w:type="dxa"/>
          </w:tcPr>
          <w:p w14:paraId="018BAA5E" w14:textId="77777777" w:rsidR="00E744A2" w:rsidRDefault="00E744A2" w:rsidP="00854AF1"/>
        </w:tc>
      </w:tr>
      <w:tr w:rsidR="00E744A2" w14:paraId="0539D708" w14:textId="77777777" w:rsidTr="00854AF1">
        <w:tc>
          <w:tcPr>
            <w:tcW w:w="2912" w:type="dxa"/>
          </w:tcPr>
          <w:p w14:paraId="1428AA19" w14:textId="77777777" w:rsidR="00E744A2" w:rsidRPr="00212219" w:rsidRDefault="00E744A2" w:rsidP="00854AF1">
            <w:r>
              <w:t xml:space="preserve">I have </w:t>
            </w:r>
            <w:r w:rsidRPr="006033E2">
              <w:t>select</w:t>
            </w:r>
            <w:r>
              <w:t>ed</w:t>
            </w:r>
            <w:r w:rsidRPr="006033E2">
              <w:t xml:space="preserve"> and advise</w:t>
            </w:r>
            <w:r>
              <w:t>d</w:t>
            </w:r>
            <w:r w:rsidRPr="006033E2">
              <w:t xml:space="preserve"> job applicants appropriately</w:t>
            </w:r>
            <w:r>
              <w:t>.</w:t>
            </w:r>
          </w:p>
        </w:tc>
        <w:tc>
          <w:tcPr>
            <w:tcW w:w="1431" w:type="dxa"/>
          </w:tcPr>
          <w:p w14:paraId="77123F6B" w14:textId="77777777" w:rsidR="00E744A2" w:rsidRDefault="00E744A2" w:rsidP="00854AF1"/>
        </w:tc>
        <w:tc>
          <w:tcPr>
            <w:tcW w:w="1325" w:type="dxa"/>
          </w:tcPr>
          <w:p w14:paraId="1217F0DF" w14:textId="77777777" w:rsidR="00E744A2" w:rsidRDefault="00E744A2" w:rsidP="00854AF1"/>
        </w:tc>
        <w:tc>
          <w:tcPr>
            <w:tcW w:w="1956" w:type="dxa"/>
          </w:tcPr>
          <w:p w14:paraId="3B805E5F" w14:textId="77777777" w:rsidR="00E744A2" w:rsidRDefault="00E744A2" w:rsidP="00854AF1"/>
        </w:tc>
        <w:tc>
          <w:tcPr>
            <w:tcW w:w="1392" w:type="dxa"/>
          </w:tcPr>
          <w:p w14:paraId="46B147AA" w14:textId="77777777" w:rsidR="00E744A2" w:rsidRDefault="00E744A2" w:rsidP="00854AF1"/>
        </w:tc>
        <w:tc>
          <w:tcPr>
            <w:tcW w:w="1392" w:type="dxa"/>
          </w:tcPr>
          <w:p w14:paraId="1A1726D7" w14:textId="77777777" w:rsidR="00E744A2" w:rsidRDefault="00E744A2" w:rsidP="00854AF1"/>
        </w:tc>
      </w:tr>
      <w:tr w:rsidR="00E744A2" w14:paraId="7A81D868" w14:textId="77777777" w:rsidTr="00854AF1">
        <w:tc>
          <w:tcPr>
            <w:tcW w:w="2912" w:type="dxa"/>
          </w:tcPr>
          <w:p w14:paraId="16FB07FA" w14:textId="77777777" w:rsidR="00E744A2" w:rsidRDefault="00E744A2" w:rsidP="00854AF1">
            <w:r>
              <w:t>I have e</w:t>
            </w:r>
            <w:r w:rsidRPr="002530AD">
              <w:t>nsure</w:t>
            </w:r>
            <w:r>
              <w:t>d</w:t>
            </w:r>
            <w:r w:rsidRPr="002530AD">
              <w:t xml:space="preserve"> job offers and contracts of employment are executed promptly, and new appointments are provided with advice about salary, terms and conditions</w:t>
            </w:r>
            <w:r>
              <w:t>.</w:t>
            </w:r>
          </w:p>
        </w:tc>
        <w:tc>
          <w:tcPr>
            <w:tcW w:w="1431" w:type="dxa"/>
          </w:tcPr>
          <w:p w14:paraId="376DD2E5" w14:textId="77777777" w:rsidR="00E744A2" w:rsidRDefault="00E744A2" w:rsidP="00854AF1"/>
        </w:tc>
        <w:tc>
          <w:tcPr>
            <w:tcW w:w="1325" w:type="dxa"/>
          </w:tcPr>
          <w:p w14:paraId="0B406333" w14:textId="77777777" w:rsidR="00E744A2" w:rsidRDefault="00E744A2" w:rsidP="00854AF1"/>
        </w:tc>
        <w:tc>
          <w:tcPr>
            <w:tcW w:w="1956" w:type="dxa"/>
          </w:tcPr>
          <w:p w14:paraId="402A645C" w14:textId="77777777" w:rsidR="00E744A2" w:rsidRDefault="00E744A2" w:rsidP="00854AF1"/>
        </w:tc>
        <w:tc>
          <w:tcPr>
            <w:tcW w:w="1392" w:type="dxa"/>
          </w:tcPr>
          <w:p w14:paraId="3558E62E" w14:textId="77777777" w:rsidR="00E744A2" w:rsidRDefault="00E744A2" w:rsidP="00854AF1"/>
        </w:tc>
        <w:tc>
          <w:tcPr>
            <w:tcW w:w="1392" w:type="dxa"/>
          </w:tcPr>
          <w:p w14:paraId="2E833480" w14:textId="77777777" w:rsidR="00E744A2" w:rsidRDefault="00E744A2" w:rsidP="00854AF1"/>
        </w:tc>
      </w:tr>
      <w:tr w:rsidR="00E744A2" w14:paraId="1ABDBC00" w14:textId="77777777" w:rsidTr="00854AF1">
        <w:tc>
          <w:tcPr>
            <w:tcW w:w="2912" w:type="dxa"/>
          </w:tcPr>
          <w:p w14:paraId="6257F9AD" w14:textId="77777777" w:rsidR="00E744A2" w:rsidRPr="00620271" w:rsidRDefault="00E744A2" w:rsidP="00854AF1">
            <w:r>
              <w:t xml:space="preserve">I have </w:t>
            </w:r>
            <w:r w:rsidRPr="006033E2">
              <w:t>manage</w:t>
            </w:r>
            <w:r>
              <w:t>d</w:t>
            </w:r>
            <w:r w:rsidRPr="006033E2">
              <w:t xml:space="preserve"> the induction process</w:t>
            </w:r>
            <w:r>
              <w:t xml:space="preserve"> including providing persons involved in inductions with training.</w:t>
            </w:r>
          </w:p>
        </w:tc>
        <w:tc>
          <w:tcPr>
            <w:tcW w:w="1431" w:type="dxa"/>
          </w:tcPr>
          <w:p w14:paraId="64125144" w14:textId="77777777" w:rsidR="00E744A2" w:rsidRDefault="00E744A2" w:rsidP="00854AF1"/>
        </w:tc>
        <w:tc>
          <w:tcPr>
            <w:tcW w:w="1325" w:type="dxa"/>
          </w:tcPr>
          <w:p w14:paraId="2DC47B5D" w14:textId="77777777" w:rsidR="00E744A2" w:rsidRDefault="00E744A2" w:rsidP="00854AF1"/>
        </w:tc>
        <w:tc>
          <w:tcPr>
            <w:tcW w:w="1956" w:type="dxa"/>
          </w:tcPr>
          <w:p w14:paraId="65BD7A92" w14:textId="77777777" w:rsidR="00E744A2" w:rsidRDefault="00E744A2" w:rsidP="00854AF1"/>
        </w:tc>
        <w:tc>
          <w:tcPr>
            <w:tcW w:w="1392" w:type="dxa"/>
          </w:tcPr>
          <w:p w14:paraId="31142070" w14:textId="77777777" w:rsidR="00E744A2" w:rsidRDefault="00E744A2" w:rsidP="00854AF1"/>
        </w:tc>
        <w:tc>
          <w:tcPr>
            <w:tcW w:w="1392" w:type="dxa"/>
          </w:tcPr>
          <w:p w14:paraId="6C2D23A7" w14:textId="77777777" w:rsidR="00E744A2" w:rsidRDefault="00E744A2" w:rsidP="00854AF1"/>
        </w:tc>
      </w:tr>
      <w:tr w:rsidR="00E744A2" w14:paraId="6E7BDDAA" w14:textId="77777777" w:rsidTr="00854AF1">
        <w:tc>
          <w:tcPr>
            <w:tcW w:w="2912" w:type="dxa"/>
          </w:tcPr>
          <w:p w14:paraId="7BE20910" w14:textId="77777777" w:rsidR="00E744A2" w:rsidRPr="00620271" w:rsidRDefault="00E744A2" w:rsidP="00854AF1">
            <w:r>
              <w:t>I have o</w:t>
            </w:r>
            <w:r w:rsidRPr="002530AD">
              <w:t>versee</w:t>
            </w:r>
            <w:r>
              <w:t>n the</w:t>
            </w:r>
            <w:r w:rsidRPr="002530AD">
              <w:t xml:space="preserve"> management of probationary employees and provide</w:t>
            </w:r>
            <w:r>
              <w:t>d</w:t>
            </w:r>
            <w:r w:rsidRPr="002530AD">
              <w:t xml:space="preserve"> them with feedback until their employment is confirmed or terminated</w:t>
            </w:r>
            <w:r>
              <w:t>.</w:t>
            </w:r>
          </w:p>
        </w:tc>
        <w:tc>
          <w:tcPr>
            <w:tcW w:w="1431" w:type="dxa"/>
          </w:tcPr>
          <w:p w14:paraId="2982AC71" w14:textId="77777777" w:rsidR="00E744A2" w:rsidRDefault="00E744A2" w:rsidP="00854AF1"/>
        </w:tc>
        <w:tc>
          <w:tcPr>
            <w:tcW w:w="1325" w:type="dxa"/>
          </w:tcPr>
          <w:p w14:paraId="151E27D2" w14:textId="77777777" w:rsidR="00E744A2" w:rsidRDefault="00E744A2" w:rsidP="00854AF1"/>
        </w:tc>
        <w:tc>
          <w:tcPr>
            <w:tcW w:w="1956" w:type="dxa"/>
          </w:tcPr>
          <w:p w14:paraId="40EA62AE" w14:textId="77777777" w:rsidR="00E744A2" w:rsidRDefault="00E744A2" w:rsidP="00854AF1"/>
        </w:tc>
        <w:tc>
          <w:tcPr>
            <w:tcW w:w="1392" w:type="dxa"/>
          </w:tcPr>
          <w:p w14:paraId="7AD87A4F" w14:textId="77777777" w:rsidR="00E744A2" w:rsidRDefault="00E744A2" w:rsidP="00854AF1"/>
        </w:tc>
        <w:tc>
          <w:tcPr>
            <w:tcW w:w="1392" w:type="dxa"/>
          </w:tcPr>
          <w:p w14:paraId="5DD92561" w14:textId="77777777" w:rsidR="00E744A2" w:rsidRDefault="00E744A2" w:rsidP="00854AF1"/>
        </w:tc>
      </w:tr>
      <w:tr w:rsidR="00E744A2" w14:paraId="772DBB03" w14:textId="77777777" w:rsidTr="00854AF1">
        <w:tc>
          <w:tcPr>
            <w:tcW w:w="2912" w:type="dxa"/>
          </w:tcPr>
          <w:p w14:paraId="20F3C463" w14:textId="77777777" w:rsidR="00E744A2" w:rsidRDefault="00E744A2" w:rsidP="00854AF1">
            <w:r>
              <w:lastRenderedPageBreak/>
              <w:t>I have o</w:t>
            </w:r>
            <w:r w:rsidRPr="002530AD">
              <w:t>btain</w:t>
            </w:r>
            <w:r>
              <w:t>ed</w:t>
            </w:r>
            <w:r w:rsidRPr="002530AD">
              <w:t xml:space="preserve"> feedback from participants and relevant managers on extent induction process is meeting its objectives</w:t>
            </w:r>
            <w:r>
              <w:t xml:space="preserve"> and made refinements as required.</w:t>
            </w:r>
          </w:p>
        </w:tc>
        <w:tc>
          <w:tcPr>
            <w:tcW w:w="1431" w:type="dxa"/>
          </w:tcPr>
          <w:p w14:paraId="42C1C6BB" w14:textId="77777777" w:rsidR="00E744A2" w:rsidRDefault="00E744A2" w:rsidP="00854AF1"/>
        </w:tc>
        <w:tc>
          <w:tcPr>
            <w:tcW w:w="1325" w:type="dxa"/>
          </w:tcPr>
          <w:p w14:paraId="1EF1D9B0" w14:textId="77777777" w:rsidR="00E744A2" w:rsidRDefault="00E744A2" w:rsidP="00854AF1"/>
        </w:tc>
        <w:tc>
          <w:tcPr>
            <w:tcW w:w="1956" w:type="dxa"/>
          </w:tcPr>
          <w:p w14:paraId="3F39020A" w14:textId="77777777" w:rsidR="00E744A2" w:rsidRDefault="00E744A2" w:rsidP="00854AF1"/>
        </w:tc>
        <w:tc>
          <w:tcPr>
            <w:tcW w:w="1392" w:type="dxa"/>
          </w:tcPr>
          <w:p w14:paraId="09100FF4" w14:textId="77777777" w:rsidR="00E744A2" w:rsidRDefault="00E744A2" w:rsidP="00854AF1"/>
        </w:tc>
        <w:tc>
          <w:tcPr>
            <w:tcW w:w="1392" w:type="dxa"/>
          </w:tcPr>
          <w:p w14:paraId="4840C0B5" w14:textId="77777777" w:rsidR="00E744A2" w:rsidRDefault="00E744A2" w:rsidP="00854AF1"/>
        </w:tc>
      </w:tr>
    </w:tbl>
    <w:p w14:paraId="306C6B6F" w14:textId="77777777" w:rsidR="00E744A2" w:rsidRDefault="00E744A2" w:rsidP="00E744A2"/>
    <w:p w14:paraId="0D189AE7" w14:textId="10088962"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p>
    <w:p w14:paraId="028E2B64"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29"/>
      <w:bookmarkStart w:id="8" w:name="_Hlk21090044"/>
      <w:bookmarkEnd w:id="5"/>
      <w:r>
        <w:br w:type="page"/>
      </w:r>
    </w:p>
    <w:p w14:paraId="50E3DCD7" w14:textId="13ECE808" w:rsidR="00E744A2" w:rsidRPr="00F418ED" w:rsidRDefault="00E744A2" w:rsidP="00E744A2">
      <w:pPr>
        <w:pStyle w:val="Heading1"/>
      </w:pPr>
      <w:r w:rsidRPr="00F418ED">
        <w:lastRenderedPageBreak/>
        <w:t>BSBHRM405 Support the recruitment, selection and induction of staff</w:t>
      </w:r>
      <w:bookmarkEnd w:id="7"/>
    </w:p>
    <w:p w14:paraId="0BF9B820" w14:textId="19D2C633" w:rsidR="00E744A2" w:rsidRDefault="00E744A2" w:rsidP="00E744A2">
      <w:pPr>
        <w:spacing w:after="160" w:line="259" w:lineRule="auto"/>
      </w:pPr>
      <w:r>
        <w:t>This unit describes the skills and knowledge required to execute tasks associated with the recruitment cycle and apply in-depth knowledge of the work of the organisation, and how recruitment and selection practices fit with other human resources functions. This unit applies to individuals who support recruitment, selection and induction functions under the direction of a human resource manager.</w:t>
      </w:r>
    </w:p>
    <w:p w14:paraId="0619486B" w14:textId="77777777" w:rsidR="00E744A2" w:rsidRDefault="00E744A2" w:rsidP="00E744A2"/>
    <w:tbl>
      <w:tblPr>
        <w:tblStyle w:val="TableGrid"/>
        <w:tblW w:w="0" w:type="auto"/>
        <w:tblLook w:val="04A0" w:firstRow="1" w:lastRow="0" w:firstColumn="1" w:lastColumn="0" w:noHBand="0" w:noVBand="1"/>
      </w:tblPr>
      <w:tblGrid>
        <w:gridCol w:w="2198"/>
        <w:gridCol w:w="1360"/>
        <w:gridCol w:w="1322"/>
        <w:gridCol w:w="1585"/>
        <w:gridCol w:w="1382"/>
        <w:gridCol w:w="1162"/>
      </w:tblGrid>
      <w:tr w:rsidR="00E744A2" w14:paraId="1A577927" w14:textId="77777777" w:rsidTr="00854AF1">
        <w:trPr>
          <w:tblHeader/>
        </w:trPr>
        <w:tc>
          <w:tcPr>
            <w:tcW w:w="2912" w:type="dxa"/>
          </w:tcPr>
          <w:p w14:paraId="12FBEB78" w14:textId="77777777" w:rsidR="00E744A2" w:rsidRDefault="00E744A2" w:rsidP="00854AF1"/>
        </w:tc>
        <w:tc>
          <w:tcPr>
            <w:tcW w:w="1431" w:type="dxa"/>
          </w:tcPr>
          <w:p w14:paraId="65850FB7" w14:textId="77777777" w:rsidR="00E744A2" w:rsidRDefault="00E744A2" w:rsidP="00854AF1">
            <w:pPr>
              <w:rPr>
                <w:b/>
                <w:bCs/>
              </w:rPr>
            </w:pPr>
            <w:r w:rsidRPr="00C17BDE">
              <w:rPr>
                <w:b/>
                <w:bCs/>
              </w:rPr>
              <w:t>I have skills and knowledge in this area</w:t>
            </w:r>
          </w:p>
          <w:p w14:paraId="3CB8D75E" w14:textId="77777777" w:rsidR="00E744A2" w:rsidRPr="00620271" w:rsidRDefault="00E744A2" w:rsidP="00854AF1">
            <w:pPr>
              <w:rPr>
                <w:b/>
                <w:bCs/>
              </w:rPr>
            </w:pPr>
            <w:r>
              <w:rPr>
                <w:b/>
                <w:bCs/>
              </w:rPr>
              <w:t>(1 point)</w:t>
            </w:r>
          </w:p>
        </w:tc>
        <w:tc>
          <w:tcPr>
            <w:tcW w:w="1325" w:type="dxa"/>
          </w:tcPr>
          <w:p w14:paraId="1A2AFC9B"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E297669" w14:textId="77777777" w:rsidR="00E744A2" w:rsidRPr="00C17BDE" w:rsidRDefault="00E744A2" w:rsidP="00854AF1">
            <w:pPr>
              <w:rPr>
                <w:b/>
                <w:bCs/>
              </w:rPr>
            </w:pPr>
            <w:r w:rsidRPr="00C17BDE">
              <w:rPr>
                <w:b/>
                <w:bCs/>
              </w:rPr>
              <w:t>I have performed these tasks:</w:t>
            </w:r>
          </w:p>
          <w:p w14:paraId="17B08B84" w14:textId="77777777" w:rsidR="00E744A2" w:rsidRPr="007C797B" w:rsidRDefault="00E744A2" w:rsidP="00854AF1">
            <w:pPr>
              <w:rPr>
                <w:b/>
                <w:bCs/>
              </w:rPr>
            </w:pPr>
            <w:r w:rsidRPr="007C797B">
              <w:rPr>
                <w:b/>
                <w:bCs/>
              </w:rPr>
              <w:t>Rarely = 1 point</w:t>
            </w:r>
          </w:p>
          <w:p w14:paraId="6AE4F3AF" w14:textId="77777777" w:rsidR="00E744A2" w:rsidRPr="007C797B" w:rsidRDefault="00E744A2" w:rsidP="00854AF1">
            <w:pPr>
              <w:rPr>
                <w:b/>
                <w:bCs/>
              </w:rPr>
            </w:pPr>
            <w:r w:rsidRPr="007C797B">
              <w:rPr>
                <w:b/>
                <w:bCs/>
              </w:rPr>
              <w:t>Sometimes</w:t>
            </w:r>
            <w:r>
              <w:rPr>
                <w:b/>
                <w:bCs/>
              </w:rPr>
              <w:t xml:space="preserve"> = 2 points</w:t>
            </w:r>
          </w:p>
          <w:p w14:paraId="6C656B45" w14:textId="77777777" w:rsidR="00E744A2" w:rsidRPr="007C797B" w:rsidRDefault="00E744A2" w:rsidP="00854AF1">
            <w:pPr>
              <w:rPr>
                <w:b/>
                <w:bCs/>
              </w:rPr>
            </w:pPr>
            <w:r w:rsidRPr="007C797B">
              <w:rPr>
                <w:b/>
                <w:bCs/>
              </w:rPr>
              <w:t>Frequently = 3 points</w:t>
            </w:r>
          </w:p>
        </w:tc>
        <w:tc>
          <w:tcPr>
            <w:tcW w:w="1392" w:type="dxa"/>
          </w:tcPr>
          <w:p w14:paraId="09D12916" w14:textId="77777777" w:rsidR="00E744A2" w:rsidRDefault="00E744A2" w:rsidP="00854AF1">
            <w:pPr>
              <w:rPr>
                <w:b/>
                <w:bCs/>
              </w:rPr>
            </w:pPr>
            <w:r w:rsidRPr="00C17BDE">
              <w:rPr>
                <w:b/>
                <w:bCs/>
              </w:rPr>
              <w:t>I can collect documents and evidence that show I have undertaken these tasks</w:t>
            </w:r>
          </w:p>
          <w:p w14:paraId="3821DD93" w14:textId="77777777" w:rsidR="00E744A2" w:rsidRPr="00620271" w:rsidRDefault="00E744A2" w:rsidP="00854AF1">
            <w:pPr>
              <w:rPr>
                <w:b/>
                <w:bCs/>
              </w:rPr>
            </w:pPr>
            <w:r>
              <w:rPr>
                <w:b/>
                <w:bCs/>
              </w:rPr>
              <w:t>(2 points)</w:t>
            </w:r>
          </w:p>
        </w:tc>
        <w:tc>
          <w:tcPr>
            <w:tcW w:w="1392" w:type="dxa"/>
          </w:tcPr>
          <w:p w14:paraId="063E2D2B" w14:textId="77777777" w:rsidR="00E744A2" w:rsidRPr="00C17BDE" w:rsidRDefault="00E744A2" w:rsidP="00854AF1">
            <w:pPr>
              <w:rPr>
                <w:b/>
                <w:bCs/>
              </w:rPr>
            </w:pPr>
            <w:r>
              <w:rPr>
                <w:b/>
                <w:bCs/>
              </w:rPr>
              <w:t>Total number of points</w:t>
            </w:r>
          </w:p>
        </w:tc>
      </w:tr>
      <w:tr w:rsidR="00E744A2" w14:paraId="24C3116D" w14:textId="77777777" w:rsidTr="00854AF1">
        <w:tc>
          <w:tcPr>
            <w:tcW w:w="2912" w:type="dxa"/>
          </w:tcPr>
          <w:p w14:paraId="28CF9F4B" w14:textId="77777777" w:rsidR="00E744A2" w:rsidRDefault="00E744A2" w:rsidP="00854AF1">
            <w:r>
              <w:t xml:space="preserve">I have </w:t>
            </w:r>
            <w:r w:rsidRPr="001D0FD1">
              <w:t>prepare</w:t>
            </w:r>
            <w:r>
              <w:t>d</w:t>
            </w:r>
            <w:r w:rsidRPr="001D0FD1">
              <w:t xml:space="preserve"> job descriptions</w:t>
            </w:r>
            <w:r>
              <w:t xml:space="preserve"> </w:t>
            </w:r>
            <w:r w:rsidRPr="00753817">
              <w:t>that accurately reflect the role requirements, according to organisational policies and procedures, legislation, codes, national standards and work health and safety (WHS) considerations</w:t>
            </w:r>
            <w:r>
              <w:t>.</w:t>
            </w:r>
          </w:p>
        </w:tc>
        <w:tc>
          <w:tcPr>
            <w:tcW w:w="1431" w:type="dxa"/>
          </w:tcPr>
          <w:p w14:paraId="401EB6B8" w14:textId="77777777" w:rsidR="00E744A2" w:rsidRDefault="00E744A2" w:rsidP="00854AF1"/>
        </w:tc>
        <w:tc>
          <w:tcPr>
            <w:tcW w:w="1325" w:type="dxa"/>
          </w:tcPr>
          <w:p w14:paraId="75548CB4" w14:textId="77777777" w:rsidR="00E744A2" w:rsidRDefault="00E744A2" w:rsidP="00854AF1"/>
        </w:tc>
        <w:tc>
          <w:tcPr>
            <w:tcW w:w="1956" w:type="dxa"/>
          </w:tcPr>
          <w:p w14:paraId="47A6C9C1" w14:textId="77777777" w:rsidR="00E744A2" w:rsidRDefault="00E744A2" w:rsidP="00854AF1"/>
        </w:tc>
        <w:tc>
          <w:tcPr>
            <w:tcW w:w="1392" w:type="dxa"/>
          </w:tcPr>
          <w:p w14:paraId="6496CE66" w14:textId="77777777" w:rsidR="00E744A2" w:rsidRDefault="00E744A2" w:rsidP="00854AF1"/>
        </w:tc>
        <w:tc>
          <w:tcPr>
            <w:tcW w:w="1392" w:type="dxa"/>
          </w:tcPr>
          <w:p w14:paraId="0878FE5E" w14:textId="77777777" w:rsidR="00E744A2" w:rsidRDefault="00E744A2" w:rsidP="00854AF1"/>
        </w:tc>
      </w:tr>
      <w:tr w:rsidR="00E744A2" w14:paraId="093B22B1" w14:textId="77777777" w:rsidTr="00854AF1">
        <w:tc>
          <w:tcPr>
            <w:tcW w:w="2912" w:type="dxa"/>
          </w:tcPr>
          <w:p w14:paraId="6A803BB1" w14:textId="77777777" w:rsidR="00E744A2" w:rsidRDefault="00E744A2" w:rsidP="00854AF1">
            <w:r>
              <w:t xml:space="preserve">I have </w:t>
            </w:r>
            <w:r w:rsidRPr="001D0FD1">
              <w:t>use</w:t>
            </w:r>
            <w:r>
              <w:t>d</w:t>
            </w:r>
            <w:r w:rsidRPr="001D0FD1">
              <w:t xml:space="preserve"> job descriptions to support sourcing, selecting and appointing suitable staff</w:t>
            </w:r>
          </w:p>
        </w:tc>
        <w:tc>
          <w:tcPr>
            <w:tcW w:w="1431" w:type="dxa"/>
          </w:tcPr>
          <w:p w14:paraId="547EDEE0" w14:textId="77777777" w:rsidR="00E744A2" w:rsidRDefault="00E744A2" w:rsidP="00854AF1"/>
        </w:tc>
        <w:tc>
          <w:tcPr>
            <w:tcW w:w="1325" w:type="dxa"/>
          </w:tcPr>
          <w:p w14:paraId="22390E98" w14:textId="77777777" w:rsidR="00E744A2" w:rsidRDefault="00E744A2" w:rsidP="00854AF1"/>
        </w:tc>
        <w:tc>
          <w:tcPr>
            <w:tcW w:w="1956" w:type="dxa"/>
          </w:tcPr>
          <w:p w14:paraId="01F1A12F" w14:textId="77777777" w:rsidR="00E744A2" w:rsidRDefault="00E744A2" w:rsidP="00854AF1"/>
        </w:tc>
        <w:tc>
          <w:tcPr>
            <w:tcW w:w="1392" w:type="dxa"/>
          </w:tcPr>
          <w:p w14:paraId="2DC131E3" w14:textId="77777777" w:rsidR="00E744A2" w:rsidRDefault="00E744A2" w:rsidP="00854AF1"/>
        </w:tc>
        <w:tc>
          <w:tcPr>
            <w:tcW w:w="1392" w:type="dxa"/>
          </w:tcPr>
          <w:p w14:paraId="67A39294" w14:textId="77777777" w:rsidR="00E744A2" w:rsidRDefault="00E744A2" w:rsidP="00854AF1"/>
        </w:tc>
      </w:tr>
      <w:tr w:rsidR="00E744A2" w14:paraId="50AD7696" w14:textId="77777777" w:rsidTr="00854AF1">
        <w:tc>
          <w:tcPr>
            <w:tcW w:w="2912" w:type="dxa"/>
          </w:tcPr>
          <w:p w14:paraId="3CAE9B7F" w14:textId="77777777" w:rsidR="00E744A2" w:rsidRPr="00212219" w:rsidRDefault="00E744A2" w:rsidP="00854AF1">
            <w:r>
              <w:t xml:space="preserve">I have </w:t>
            </w:r>
            <w:r w:rsidRPr="001D0FD1">
              <w:t>use</w:t>
            </w:r>
            <w:r>
              <w:t>d</w:t>
            </w:r>
            <w:r w:rsidRPr="001D0FD1">
              <w:t xml:space="preserve"> different advertising channels to promote vacancies and/or establish a </w:t>
            </w:r>
            <w:r w:rsidRPr="001D0FD1">
              <w:lastRenderedPageBreak/>
              <w:t>potential talent pool</w:t>
            </w:r>
          </w:p>
        </w:tc>
        <w:tc>
          <w:tcPr>
            <w:tcW w:w="1431" w:type="dxa"/>
          </w:tcPr>
          <w:p w14:paraId="11901DA6" w14:textId="77777777" w:rsidR="00E744A2" w:rsidRDefault="00E744A2" w:rsidP="00854AF1"/>
        </w:tc>
        <w:tc>
          <w:tcPr>
            <w:tcW w:w="1325" w:type="dxa"/>
          </w:tcPr>
          <w:p w14:paraId="60CE19DB" w14:textId="77777777" w:rsidR="00E744A2" w:rsidRDefault="00E744A2" w:rsidP="00854AF1"/>
        </w:tc>
        <w:tc>
          <w:tcPr>
            <w:tcW w:w="1956" w:type="dxa"/>
          </w:tcPr>
          <w:p w14:paraId="5DC2DB5F" w14:textId="77777777" w:rsidR="00E744A2" w:rsidRDefault="00E744A2" w:rsidP="00854AF1"/>
        </w:tc>
        <w:tc>
          <w:tcPr>
            <w:tcW w:w="1392" w:type="dxa"/>
          </w:tcPr>
          <w:p w14:paraId="1766AC2C" w14:textId="77777777" w:rsidR="00E744A2" w:rsidRDefault="00E744A2" w:rsidP="00854AF1"/>
        </w:tc>
        <w:tc>
          <w:tcPr>
            <w:tcW w:w="1392" w:type="dxa"/>
          </w:tcPr>
          <w:p w14:paraId="58E7D399" w14:textId="77777777" w:rsidR="00E744A2" w:rsidRDefault="00E744A2" w:rsidP="00854AF1"/>
        </w:tc>
      </w:tr>
      <w:tr w:rsidR="00E744A2" w14:paraId="74EA30E1" w14:textId="77777777" w:rsidTr="00854AF1">
        <w:tc>
          <w:tcPr>
            <w:tcW w:w="2912" w:type="dxa"/>
          </w:tcPr>
          <w:p w14:paraId="29AB48D0" w14:textId="77777777" w:rsidR="00E744A2" w:rsidRPr="00212219" w:rsidRDefault="00E744A2" w:rsidP="00854AF1">
            <w:r>
              <w:t xml:space="preserve">I have </w:t>
            </w:r>
            <w:r w:rsidRPr="001D0FD1">
              <w:t>consult</w:t>
            </w:r>
            <w:r>
              <w:t>ed</w:t>
            </w:r>
            <w:r w:rsidRPr="001D0FD1">
              <w:t xml:space="preserve"> with managers to gain approvals</w:t>
            </w:r>
            <w:r>
              <w:t xml:space="preserve"> to undertake the recruitment, selection and induction of employees.</w:t>
            </w:r>
          </w:p>
        </w:tc>
        <w:tc>
          <w:tcPr>
            <w:tcW w:w="1431" w:type="dxa"/>
          </w:tcPr>
          <w:p w14:paraId="2B1511C1" w14:textId="77777777" w:rsidR="00E744A2" w:rsidRDefault="00E744A2" w:rsidP="00854AF1"/>
        </w:tc>
        <w:tc>
          <w:tcPr>
            <w:tcW w:w="1325" w:type="dxa"/>
          </w:tcPr>
          <w:p w14:paraId="6256E9CF" w14:textId="77777777" w:rsidR="00E744A2" w:rsidRDefault="00E744A2" w:rsidP="00854AF1"/>
        </w:tc>
        <w:tc>
          <w:tcPr>
            <w:tcW w:w="1956" w:type="dxa"/>
          </w:tcPr>
          <w:p w14:paraId="3B549C17" w14:textId="77777777" w:rsidR="00E744A2" w:rsidRDefault="00E744A2" w:rsidP="00854AF1"/>
        </w:tc>
        <w:tc>
          <w:tcPr>
            <w:tcW w:w="1392" w:type="dxa"/>
          </w:tcPr>
          <w:p w14:paraId="37F4FBCB" w14:textId="77777777" w:rsidR="00E744A2" w:rsidRDefault="00E744A2" w:rsidP="00854AF1"/>
        </w:tc>
        <w:tc>
          <w:tcPr>
            <w:tcW w:w="1392" w:type="dxa"/>
          </w:tcPr>
          <w:p w14:paraId="4C6C61A1" w14:textId="77777777" w:rsidR="00E744A2" w:rsidRDefault="00E744A2" w:rsidP="00854AF1"/>
        </w:tc>
      </w:tr>
      <w:tr w:rsidR="00E744A2" w14:paraId="258E2C51" w14:textId="77777777" w:rsidTr="00854AF1">
        <w:tc>
          <w:tcPr>
            <w:tcW w:w="2912" w:type="dxa"/>
          </w:tcPr>
          <w:p w14:paraId="57622E4F" w14:textId="77777777" w:rsidR="00E744A2" w:rsidRPr="00620271" w:rsidRDefault="00E744A2" w:rsidP="00854AF1">
            <w:r>
              <w:t xml:space="preserve">I have </w:t>
            </w:r>
            <w:r w:rsidRPr="001D0FD1">
              <w:t>develop</w:t>
            </w:r>
            <w:r>
              <w:t>ed</w:t>
            </w:r>
            <w:r w:rsidRPr="001D0FD1">
              <w:t xml:space="preserve"> selection criteria and interview questions in consultation with relevant personnel</w:t>
            </w:r>
            <w:r>
              <w:t>.</w:t>
            </w:r>
          </w:p>
        </w:tc>
        <w:tc>
          <w:tcPr>
            <w:tcW w:w="1431" w:type="dxa"/>
          </w:tcPr>
          <w:p w14:paraId="6C976F3A" w14:textId="77777777" w:rsidR="00E744A2" w:rsidRDefault="00E744A2" w:rsidP="00854AF1"/>
        </w:tc>
        <w:tc>
          <w:tcPr>
            <w:tcW w:w="1325" w:type="dxa"/>
          </w:tcPr>
          <w:p w14:paraId="0892FECE" w14:textId="77777777" w:rsidR="00E744A2" w:rsidRDefault="00E744A2" w:rsidP="00854AF1"/>
        </w:tc>
        <w:tc>
          <w:tcPr>
            <w:tcW w:w="1956" w:type="dxa"/>
          </w:tcPr>
          <w:p w14:paraId="0A45ECB2" w14:textId="77777777" w:rsidR="00E744A2" w:rsidRDefault="00E744A2" w:rsidP="00854AF1"/>
        </w:tc>
        <w:tc>
          <w:tcPr>
            <w:tcW w:w="1392" w:type="dxa"/>
          </w:tcPr>
          <w:p w14:paraId="3796238F" w14:textId="77777777" w:rsidR="00E744A2" w:rsidRDefault="00E744A2" w:rsidP="00854AF1"/>
        </w:tc>
        <w:tc>
          <w:tcPr>
            <w:tcW w:w="1392" w:type="dxa"/>
          </w:tcPr>
          <w:p w14:paraId="15DEF5F3" w14:textId="77777777" w:rsidR="00E744A2" w:rsidRDefault="00E744A2" w:rsidP="00854AF1"/>
        </w:tc>
      </w:tr>
      <w:tr w:rsidR="00E744A2" w14:paraId="28F7D586" w14:textId="77777777" w:rsidTr="00854AF1">
        <w:tc>
          <w:tcPr>
            <w:tcW w:w="2912" w:type="dxa"/>
          </w:tcPr>
          <w:p w14:paraId="5A46EC60" w14:textId="77777777" w:rsidR="00E744A2" w:rsidRPr="00620271" w:rsidRDefault="00E744A2" w:rsidP="00854AF1">
            <w:r>
              <w:t xml:space="preserve">I have </w:t>
            </w:r>
            <w:r w:rsidRPr="001D0FD1">
              <w:t>schedule</w:t>
            </w:r>
            <w:r>
              <w:t>d</w:t>
            </w:r>
            <w:r w:rsidRPr="001D0FD1">
              <w:t xml:space="preserve"> interviews and advise</w:t>
            </w:r>
            <w:r>
              <w:t>d</w:t>
            </w:r>
            <w:r w:rsidRPr="001D0FD1">
              <w:t xml:space="preserve"> relevant people of times, dates and venues</w:t>
            </w:r>
            <w:r>
              <w:t>.</w:t>
            </w:r>
          </w:p>
        </w:tc>
        <w:tc>
          <w:tcPr>
            <w:tcW w:w="1431" w:type="dxa"/>
          </w:tcPr>
          <w:p w14:paraId="6DE70D9E" w14:textId="77777777" w:rsidR="00E744A2" w:rsidRDefault="00E744A2" w:rsidP="00854AF1"/>
        </w:tc>
        <w:tc>
          <w:tcPr>
            <w:tcW w:w="1325" w:type="dxa"/>
          </w:tcPr>
          <w:p w14:paraId="54025212" w14:textId="77777777" w:rsidR="00E744A2" w:rsidRDefault="00E744A2" w:rsidP="00854AF1"/>
        </w:tc>
        <w:tc>
          <w:tcPr>
            <w:tcW w:w="1956" w:type="dxa"/>
          </w:tcPr>
          <w:p w14:paraId="78135720" w14:textId="77777777" w:rsidR="00E744A2" w:rsidRDefault="00E744A2" w:rsidP="00854AF1"/>
        </w:tc>
        <w:tc>
          <w:tcPr>
            <w:tcW w:w="1392" w:type="dxa"/>
          </w:tcPr>
          <w:p w14:paraId="1902579F" w14:textId="77777777" w:rsidR="00E744A2" w:rsidRDefault="00E744A2" w:rsidP="00854AF1"/>
        </w:tc>
        <w:tc>
          <w:tcPr>
            <w:tcW w:w="1392" w:type="dxa"/>
          </w:tcPr>
          <w:p w14:paraId="09E81EF2" w14:textId="77777777" w:rsidR="00E744A2" w:rsidRDefault="00E744A2" w:rsidP="00854AF1"/>
        </w:tc>
      </w:tr>
      <w:tr w:rsidR="00E744A2" w14:paraId="202945AF" w14:textId="77777777" w:rsidTr="00854AF1">
        <w:tc>
          <w:tcPr>
            <w:tcW w:w="2912" w:type="dxa"/>
          </w:tcPr>
          <w:p w14:paraId="46C74494" w14:textId="77777777" w:rsidR="00E744A2" w:rsidRDefault="00E744A2" w:rsidP="00854AF1">
            <w:r>
              <w:t xml:space="preserve">I have </w:t>
            </w:r>
            <w:r w:rsidRPr="001D0FD1">
              <w:t>participate</w:t>
            </w:r>
            <w:r>
              <w:t>d</w:t>
            </w:r>
            <w:r w:rsidRPr="001D0FD1">
              <w:t xml:space="preserve"> in interviews and other selection techniques including assessing candidates against selection criteria to short list them</w:t>
            </w:r>
            <w:r>
              <w:t>.</w:t>
            </w:r>
          </w:p>
        </w:tc>
        <w:tc>
          <w:tcPr>
            <w:tcW w:w="1431" w:type="dxa"/>
          </w:tcPr>
          <w:p w14:paraId="659EC5DE" w14:textId="77777777" w:rsidR="00E744A2" w:rsidRDefault="00E744A2" w:rsidP="00854AF1"/>
        </w:tc>
        <w:tc>
          <w:tcPr>
            <w:tcW w:w="1325" w:type="dxa"/>
          </w:tcPr>
          <w:p w14:paraId="1719C944" w14:textId="77777777" w:rsidR="00E744A2" w:rsidRDefault="00E744A2" w:rsidP="00854AF1"/>
        </w:tc>
        <w:tc>
          <w:tcPr>
            <w:tcW w:w="1956" w:type="dxa"/>
          </w:tcPr>
          <w:p w14:paraId="534AF398" w14:textId="77777777" w:rsidR="00E744A2" w:rsidRDefault="00E744A2" w:rsidP="00854AF1"/>
        </w:tc>
        <w:tc>
          <w:tcPr>
            <w:tcW w:w="1392" w:type="dxa"/>
          </w:tcPr>
          <w:p w14:paraId="7D6FE967" w14:textId="77777777" w:rsidR="00E744A2" w:rsidRDefault="00E744A2" w:rsidP="00854AF1"/>
        </w:tc>
        <w:tc>
          <w:tcPr>
            <w:tcW w:w="1392" w:type="dxa"/>
          </w:tcPr>
          <w:p w14:paraId="495A16CB" w14:textId="77777777" w:rsidR="00E744A2" w:rsidRDefault="00E744A2" w:rsidP="00854AF1"/>
        </w:tc>
      </w:tr>
      <w:tr w:rsidR="00E744A2" w14:paraId="3FE4EC8F" w14:textId="77777777" w:rsidTr="00854AF1">
        <w:tc>
          <w:tcPr>
            <w:tcW w:w="2912" w:type="dxa"/>
          </w:tcPr>
          <w:p w14:paraId="6A631F8A" w14:textId="77777777" w:rsidR="00E744A2" w:rsidRDefault="00E744A2" w:rsidP="00854AF1">
            <w:r>
              <w:t xml:space="preserve">I have </w:t>
            </w:r>
            <w:r w:rsidRPr="001D0FD1">
              <w:t>obtain</w:t>
            </w:r>
            <w:r>
              <w:t>ed</w:t>
            </w:r>
            <w:r w:rsidRPr="001D0FD1">
              <w:t xml:space="preserve"> referees' reports</w:t>
            </w:r>
            <w:r>
              <w:t xml:space="preserve"> for candidates.</w:t>
            </w:r>
          </w:p>
        </w:tc>
        <w:tc>
          <w:tcPr>
            <w:tcW w:w="1431" w:type="dxa"/>
          </w:tcPr>
          <w:p w14:paraId="77BDF095" w14:textId="77777777" w:rsidR="00E744A2" w:rsidRDefault="00E744A2" w:rsidP="00854AF1"/>
        </w:tc>
        <w:tc>
          <w:tcPr>
            <w:tcW w:w="1325" w:type="dxa"/>
          </w:tcPr>
          <w:p w14:paraId="4CC38335" w14:textId="77777777" w:rsidR="00E744A2" w:rsidRDefault="00E744A2" w:rsidP="00854AF1"/>
        </w:tc>
        <w:tc>
          <w:tcPr>
            <w:tcW w:w="1956" w:type="dxa"/>
          </w:tcPr>
          <w:p w14:paraId="038D647F" w14:textId="77777777" w:rsidR="00E744A2" w:rsidRDefault="00E744A2" w:rsidP="00854AF1"/>
        </w:tc>
        <w:tc>
          <w:tcPr>
            <w:tcW w:w="1392" w:type="dxa"/>
          </w:tcPr>
          <w:p w14:paraId="62550040" w14:textId="77777777" w:rsidR="00E744A2" w:rsidRDefault="00E744A2" w:rsidP="00854AF1"/>
        </w:tc>
        <w:tc>
          <w:tcPr>
            <w:tcW w:w="1392" w:type="dxa"/>
          </w:tcPr>
          <w:p w14:paraId="71F78637" w14:textId="77777777" w:rsidR="00E744A2" w:rsidRDefault="00E744A2" w:rsidP="00854AF1"/>
        </w:tc>
      </w:tr>
      <w:tr w:rsidR="00E744A2" w14:paraId="52686EE1" w14:textId="77777777" w:rsidTr="00854AF1">
        <w:tc>
          <w:tcPr>
            <w:tcW w:w="2912" w:type="dxa"/>
          </w:tcPr>
          <w:p w14:paraId="4C53F819" w14:textId="77777777" w:rsidR="00E744A2" w:rsidRDefault="00E744A2" w:rsidP="00854AF1">
            <w:r>
              <w:t xml:space="preserve">I have </w:t>
            </w:r>
            <w:r w:rsidRPr="001D0FD1">
              <w:t>prepare</w:t>
            </w:r>
            <w:r>
              <w:t>d</w:t>
            </w:r>
            <w:r w:rsidRPr="001D0FD1">
              <w:t xml:space="preserve"> and distribute</w:t>
            </w:r>
            <w:r>
              <w:t>d</w:t>
            </w:r>
            <w:r w:rsidRPr="001D0FD1">
              <w:t xml:space="preserve"> selection report</w:t>
            </w:r>
            <w:r>
              <w:t>s</w:t>
            </w:r>
            <w:r w:rsidRPr="001D0FD1">
              <w:t xml:space="preserve"> including </w:t>
            </w:r>
            <w:r>
              <w:t xml:space="preserve">providing </w:t>
            </w:r>
            <w:r w:rsidRPr="001D0FD1">
              <w:t xml:space="preserve">feedback to </w:t>
            </w:r>
            <w:r w:rsidRPr="001D0FD1">
              <w:lastRenderedPageBreak/>
              <w:t>unsuccessful candidates</w:t>
            </w:r>
            <w:r>
              <w:t>.</w:t>
            </w:r>
          </w:p>
        </w:tc>
        <w:tc>
          <w:tcPr>
            <w:tcW w:w="1431" w:type="dxa"/>
          </w:tcPr>
          <w:p w14:paraId="4C61C23B" w14:textId="77777777" w:rsidR="00E744A2" w:rsidRDefault="00E744A2" w:rsidP="00854AF1"/>
        </w:tc>
        <w:tc>
          <w:tcPr>
            <w:tcW w:w="1325" w:type="dxa"/>
          </w:tcPr>
          <w:p w14:paraId="5D652188" w14:textId="77777777" w:rsidR="00E744A2" w:rsidRDefault="00E744A2" w:rsidP="00854AF1"/>
        </w:tc>
        <w:tc>
          <w:tcPr>
            <w:tcW w:w="1956" w:type="dxa"/>
          </w:tcPr>
          <w:p w14:paraId="0BC43EEB" w14:textId="77777777" w:rsidR="00E744A2" w:rsidRDefault="00E744A2" w:rsidP="00854AF1"/>
        </w:tc>
        <w:tc>
          <w:tcPr>
            <w:tcW w:w="1392" w:type="dxa"/>
          </w:tcPr>
          <w:p w14:paraId="02AE6F0D" w14:textId="77777777" w:rsidR="00E744A2" w:rsidRDefault="00E744A2" w:rsidP="00854AF1"/>
        </w:tc>
        <w:tc>
          <w:tcPr>
            <w:tcW w:w="1392" w:type="dxa"/>
          </w:tcPr>
          <w:p w14:paraId="78E7099B" w14:textId="77777777" w:rsidR="00E744A2" w:rsidRDefault="00E744A2" w:rsidP="00854AF1"/>
        </w:tc>
      </w:tr>
      <w:tr w:rsidR="00E744A2" w14:paraId="1AA68ACB" w14:textId="77777777" w:rsidTr="00854AF1">
        <w:tc>
          <w:tcPr>
            <w:tcW w:w="2912" w:type="dxa"/>
          </w:tcPr>
          <w:p w14:paraId="0B7289FB" w14:textId="77777777" w:rsidR="00E744A2" w:rsidRDefault="00E744A2" w:rsidP="00854AF1">
            <w:r>
              <w:t xml:space="preserve">I have </w:t>
            </w:r>
            <w:r w:rsidRPr="001D0FD1">
              <w:t>secure</w:t>
            </w:r>
            <w:r>
              <w:t>d the</w:t>
            </w:r>
            <w:r w:rsidRPr="001D0FD1">
              <w:t xml:space="preserve"> preferred candidate’s agreement and provide</w:t>
            </w:r>
            <w:r>
              <w:t>d them with</w:t>
            </w:r>
            <w:r w:rsidRPr="001D0FD1">
              <w:t xml:space="preserve"> an employment contract</w:t>
            </w:r>
            <w:r>
              <w:t>.</w:t>
            </w:r>
          </w:p>
        </w:tc>
        <w:tc>
          <w:tcPr>
            <w:tcW w:w="1431" w:type="dxa"/>
          </w:tcPr>
          <w:p w14:paraId="4424064D" w14:textId="77777777" w:rsidR="00E744A2" w:rsidRDefault="00E744A2" w:rsidP="00854AF1"/>
        </w:tc>
        <w:tc>
          <w:tcPr>
            <w:tcW w:w="1325" w:type="dxa"/>
          </w:tcPr>
          <w:p w14:paraId="35128094" w14:textId="77777777" w:rsidR="00E744A2" w:rsidRDefault="00E744A2" w:rsidP="00854AF1"/>
        </w:tc>
        <w:tc>
          <w:tcPr>
            <w:tcW w:w="1956" w:type="dxa"/>
          </w:tcPr>
          <w:p w14:paraId="21DB87FB" w14:textId="77777777" w:rsidR="00E744A2" w:rsidRDefault="00E744A2" w:rsidP="00854AF1"/>
        </w:tc>
        <w:tc>
          <w:tcPr>
            <w:tcW w:w="1392" w:type="dxa"/>
          </w:tcPr>
          <w:p w14:paraId="7DFC7655" w14:textId="77777777" w:rsidR="00E744A2" w:rsidRDefault="00E744A2" w:rsidP="00854AF1"/>
        </w:tc>
        <w:tc>
          <w:tcPr>
            <w:tcW w:w="1392" w:type="dxa"/>
          </w:tcPr>
          <w:p w14:paraId="59548606" w14:textId="77777777" w:rsidR="00E744A2" w:rsidRDefault="00E744A2" w:rsidP="00854AF1"/>
        </w:tc>
      </w:tr>
      <w:tr w:rsidR="00E744A2" w14:paraId="41124F8A" w14:textId="77777777" w:rsidTr="00854AF1">
        <w:tc>
          <w:tcPr>
            <w:tcW w:w="2912" w:type="dxa"/>
          </w:tcPr>
          <w:p w14:paraId="022755D5" w14:textId="77777777" w:rsidR="00E744A2" w:rsidRDefault="00E744A2" w:rsidP="00854AF1">
            <w:r>
              <w:t xml:space="preserve">I have </w:t>
            </w:r>
            <w:r w:rsidRPr="001D0FD1">
              <w:t>advise</w:t>
            </w:r>
            <w:r>
              <w:t>d</w:t>
            </w:r>
            <w:r w:rsidRPr="001D0FD1">
              <w:t xml:space="preserve"> other staff of the successful candidate and </w:t>
            </w:r>
            <w:r>
              <w:t xml:space="preserve">organised the new staff members </w:t>
            </w:r>
            <w:r w:rsidRPr="001D0FD1">
              <w:t>induction.</w:t>
            </w:r>
          </w:p>
        </w:tc>
        <w:tc>
          <w:tcPr>
            <w:tcW w:w="1431" w:type="dxa"/>
          </w:tcPr>
          <w:p w14:paraId="3A1475D1" w14:textId="77777777" w:rsidR="00E744A2" w:rsidRDefault="00E744A2" w:rsidP="00854AF1"/>
        </w:tc>
        <w:tc>
          <w:tcPr>
            <w:tcW w:w="1325" w:type="dxa"/>
          </w:tcPr>
          <w:p w14:paraId="3DF89790" w14:textId="77777777" w:rsidR="00E744A2" w:rsidRDefault="00E744A2" w:rsidP="00854AF1"/>
        </w:tc>
        <w:tc>
          <w:tcPr>
            <w:tcW w:w="1956" w:type="dxa"/>
          </w:tcPr>
          <w:p w14:paraId="04DB487B" w14:textId="77777777" w:rsidR="00E744A2" w:rsidRDefault="00E744A2" w:rsidP="00854AF1"/>
        </w:tc>
        <w:tc>
          <w:tcPr>
            <w:tcW w:w="1392" w:type="dxa"/>
          </w:tcPr>
          <w:p w14:paraId="6B785000" w14:textId="77777777" w:rsidR="00E744A2" w:rsidRDefault="00E744A2" w:rsidP="00854AF1"/>
        </w:tc>
        <w:tc>
          <w:tcPr>
            <w:tcW w:w="1392" w:type="dxa"/>
          </w:tcPr>
          <w:p w14:paraId="01A20E7C" w14:textId="77777777" w:rsidR="00E744A2" w:rsidRDefault="00E744A2" w:rsidP="00854AF1"/>
        </w:tc>
      </w:tr>
      <w:bookmarkEnd w:id="8"/>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460A4268" w:rsidR="008804B5" w:rsidRDefault="008804B5" w:rsidP="0028339C">
      <w:pPr>
        <w:pStyle w:val="BasicParagraph"/>
        <w:spacing w:line="264" w:lineRule="auto"/>
        <w:rPr>
          <w:rFonts w:ascii="Avenir LT Std 35 Light" w:hAnsi="Avenir LT Std 35 Light"/>
          <w:color w:val="auto"/>
          <w:sz w:val="20"/>
          <w:szCs w:val="20"/>
        </w:rPr>
      </w:pPr>
    </w:p>
    <w:p w14:paraId="12A26C3F" w14:textId="7C1F65E7" w:rsidR="00E744A2" w:rsidRDefault="00E744A2" w:rsidP="0028339C">
      <w:pPr>
        <w:pStyle w:val="BasicParagraph"/>
        <w:spacing w:line="264" w:lineRule="auto"/>
        <w:rPr>
          <w:rFonts w:ascii="Avenir LT Std 35 Light" w:hAnsi="Avenir LT Std 35 Light"/>
          <w:color w:val="auto"/>
          <w:sz w:val="20"/>
          <w:szCs w:val="20"/>
        </w:rPr>
      </w:pPr>
    </w:p>
    <w:p w14:paraId="5B9557E3" w14:textId="0B597ACE" w:rsidR="00E744A2" w:rsidRDefault="00E744A2" w:rsidP="0028339C">
      <w:pPr>
        <w:pStyle w:val="BasicParagraph"/>
        <w:spacing w:line="264" w:lineRule="auto"/>
        <w:rPr>
          <w:rFonts w:ascii="Avenir LT Std 35 Light" w:hAnsi="Avenir LT Std 35 Light"/>
          <w:color w:val="auto"/>
          <w:sz w:val="20"/>
          <w:szCs w:val="20"/>
        </w:rPr>
      </w:pPr>
    </w:p>
    <w:p w14:paraId="148B5C7E"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6"/>
      <w:bookmarkStart w:id="10" w:name="_Hlk21090676"/>
      <w:r>
        <w:br w:type="page"/>
      </w:r>
    </w:p>
    <w:p w14:paraId="422B520E" w14:textId="49B7357A" w:rsidR="00E744A2" w:rsidRPr="00F418ED" w:rsidRDefault="00E744A2" w:rsidP="00E744A2">
      <w:pPr>
        <w:pStyle w:val="Heading1"/>
      </w:pPr>
      <w:r w:rsidRPr="00F418ED">
        <w:lastRenderedPageBreak/>
        <w:t>BSBFIM502 Manage payroll</w:t>
      </w:r>
      <w:bookmarkEnd w:id="9"/>
    </w:p>
    <w:p w14:paraId="12F7A8FF" w14:textId="77777777" w:rsidR="00E744A2" w:rsidRDefault="00E744A2" w:rsidP="00E744A2">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421B042C" w14:textId="77777777" w:rsidR="00E744A2" w:rsidRDefault="00E744A2" w:rsidP="00E744A2"/>
    <w:tbl>
      <w:tblPr>
        <w:tblStyle w:val="TableGrid"/>
        <w:tblW w:w="0" w:type="auto"/>
        <w:tblLook w:val="04A0" w:firstRow="1" w:lastRow="0" w:firstColumn="1" w:lastColumn="0" w:noHBand="0" w:noVBand="1"/>
      </w:tblPr>
      <w:tblGrid>
        <w:gridCol w:w="2175"/>
        <w:gridCol w:w="1362"/>
        <w:gridCol w:w="1322"/>
        <w:gridCol w:w="1598"/>
        <w:gridCol w:w="1382"/>
        <w:gridCol w:w="1170"/>
      </w:tblGrid>
      <w:tr w:rsidR="00E744A2" w14:paraId="7E508312" w14:textId="77777777" w:rsidTr="00854AF1">
        <w:trPr>
          <w:tblHeader/>
        </w:trPr>
        <w:tc>
          <w:tcPr>
            <w:tcW w:w="2912" w:type="dxa"/>
          </w:tcPr>
          <w:p w14:paraId="217BD50B" w14:textId="77777777" w:rsidR="00E744A2" w:rsidRDefault="00E744A2" w:rsidP="00854AF1"/>
        </w:tc>
        <w:tc>
          <w:tcPr>
            <w:tcW w:w="1431" w:type="dxa"/>
          </w:tcPr>
          <w:p w14:paraId="26A8BE4C" w14:textId="77777777" w:rsidR="00E744A2" w:rsidRDefault="00E744A2" w:rsidP="00854AF1">
            <w:pPr>
              <w:rPr>
                <w:b/>
                <w:bCs/>
              </w:rPr>
            </w:pPr>
            <w:r w:rsidRPr="00C17BDE">
              <w:rPr>
                <w:b/>
                <w:bCs/>
              </w:rPr>
              <w:t>I have skills and knowledge in this area</w:t>
            </w:r>
          </w:p>
          <w:p w14:paraId="32991F09" w14:textId="77777777" w:rsidR="00E744A2" w:rsidRPr="00620271" w:rsidRDefault="00E744A2" w:rsidP="00854AF1">
            <w:pPr>
              <w:rPr>
                <w:b/>
                <w:bCs/>
              </w:rPr>
            </w:pPr>
            <w:r>
              <w:rPr>
                <w:b/>
                <w:bCs/>
              </w:rPr>
              <w:t>(1 point)</w:t>
            </w:r>
          </w:p>
        </w:tc>
        <w:tc>
          <w:tcPr>
            <w:tcW w:w="1325" w:type="dxa"/>
          </w:tcPr>
          <w:p w14:paraId="3748634D"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F16624D" w14:textId="77777777" w:rsidR="00E744A2" w:rsidRPr="00C17BDE" w:rsidRDefault="00E744A2" w:rsidP="00854AF1">
            <w:pPr>
              <w:rPr>
                <w:b/>
                <w:bCs/>
              </w:rPr>
            </w:pPr>
            <w:r w:rsidRPr="00C17BDE">
              <w:rPr>
                <w:b/>
                <w:bCs/>
              </w:rPr>
              <w:t>I have performed these tasks:</w:t>
            </w:r>
          </w:p>
          <w:p w14:paraId="48C6224D" w14:textId="77777777" w:rsidR="00E744A2" w:rsidRPr="007C797B" w:rsidRDefault="00E744A2" w:rsidP="00854AF1">
            <w:pPr>
              <w:rPr>
                <w:b/>
                <w:bCs/>
              </w:rPr>
            </w:pPr>
            <w:r w:rsidRPr="007C797B">
              <w:rPr>
                <w:b/>
                <w:bCs/>
              </w:rPr>
              <w:t>Rarely = 1 point</w:t>
            </w:r>
          </w:p>
          <w:p w14:paraId="741EC766" w14:textId="77777777" w:rsidR="00E744A2" w:rsidRPr="007C797B" w:rsidRDefault="00E744A2" w:rsidP="00854AF1">
            <w:pPr>
              <w:rPr>
                <w:b/>
                <w:bCs/>
              </w:rPr>
            </w:pPr>
            <w:r w:rsidRPr="007C797B">
              <w:rPr>
                <w:b/>
                <w:bCs/>
              </w:rPr>
              <w:t>Sometimes</w:t>
            </w:r>
            <w:r>
              <w:rPr>
                <w:b/>
                <w:bCs/>
              </w:rPr>
              <w:t xml:space="preserve"> = 2 points</w:t>
            </w:r>
          </w:p>
          <w:p w14:paraId="5BD495AE" w14:textId="77777777" w:rsidR="00E744A2" w:rsidRPr="007C797B" w:rsidRDefault="00E744A2" w:rsidP="00854AF1">
            <w:pPr>
              <w:rPr>
                <w:b/>
                <w:bCs/>
              </w:rPr>
            </w:pPr>
            <w:r w:rsidRPr="007C797B">
              <w:rPr>
                <w:b/>
                <w:bCs/>
              </w:rPr>
              <w:t>Frequently = 3 points</w:t>
            </w:r>
          </w:p>
        </w:tc>
        <w:tc>
          <w:tcPr>
            <w:tcW w:w="1392" w:type="dxa"/>
          </w:tcPr>
          <w:p w14:paraId="057F1758" w14:textId="77777777" w:rsidR="00E744A2" w:rsidRDefault="00E744A2" w:rsidP="00854AF1">
            <w:pPr>
              <w:rPr>
                <w:b/>
                <w:bCs/>
              </w:rPr>
            </w:pPr>
            <w:r w:rsidRPr="00C17BDE">
              <w:rPr>
                <w:b/>
                <w:bCs/>
              </w:rPr>
              <w:t>I can collect documents and evidence that show I have undertaken these tasks</w:t>
            </w:r>
          </w:p>
          <w:p w14:paraId="77AF4A5B" w14:textId="77777777" w:rsidR="00E744A2" w:rsidRPr="00620271" w:rsidRDefault="00E744A2" w:rsidP="00854AF1">
            <w:pPr>
              <w:rPr>
                <w:b/>
                <w:bCs/>
              </w:rPr>
            </w:pPr>
            <w:r>
              <w:rPr>
                <w:b/>
                <w:bCs/>
              </w:rPr>
              <w:t>(2 points)</w:t>
            </w:r>
          </w:p>
        </w:tc>
        <w:tc>
          <w:tcPr>
            <w:tcW w:w="1392" w:type="dxa"/>
          </w:tcPr>
          <w:p w14:paraId="1AC47887" w14:textId="77777777" w:rsidR="00E744A2" w:rsidRPr="00C17BDE" w:rsidRDefault="00E744A2" w:rsidP="00854AF1">
            <w:pPr>
              <w:rPr>
                <w:b/>
                <w:bCs/>
              </w:rPr>
            </w:pPr>
            <w:r>
              <w:rPr>
                <w:b/>
                <w:bCs/>
              </w:rPr>
              <w:t>Total number of points</w:t>
            </w:r>
          </w:p>
        </w:tc>
      </w:tr>
      <w:tr w:rsidR="00E744A2" w14:paraId="295E11BA" w14:textId="77777777" w:rsidTr="00854AF1">
        <w:tc>
          <w:tcPr>
            <w:tcW w:w="2912" w:type="dxa"/>
          </w:tcPr>
          <w:p w14:paraId="71C133EF" w14:textId="77777777" w:rsidR="00E744A2" w:rsidRDefault="00E744A2" w:rsidP="00854AF1">
            <w:r>
              <w:t>I have established procedures for the management of payroll within an organisation.</w:t>
            </w:r>
          </w:p>
        </w:tc>
        <w:tc>
          <w:tcPr>
            <w:tcW w:w="1431" w:type="dxa"/>
          </w:tcPr>
          <w:p w14:paraId="1BF25555" w14:textId="77777777" w:rsidR="00E744A2" w:rsidRDefault="00E744A2" w:rsidP="00854AF1"/>
        </w:tc>
        <w:tc>
          <w:tcPr>
            <w:tcW w:w="1325" w:type="dxa"/>
          </w:tcPr>
          <w:p w14:paraId="3AC05AF2" w14:textId="77777777" w:rsidR="00E744A2" w:rsidRDefault="00E744A2" w:rsidP="00854AF1"/>
        </w:tc>
        <w:tc>
          <w:tcPr>
            <w:tcW w:w="1956" w:type="dxa"/>
          </w:tcPr>
          <w:p w14:paraId="006DD12E" w14:textId="77777777" w:rsidR="00E744A2" w:rsidRDefault="00E744A2" w:rsidP="00854AF1"/>
        </w:tc>
        <w:tc>
          <w:tcPr>
            <w:tcW w:w="1392" w:type="dxa"/>
          </w:tcPr>
          <w:p w14:paraId="0FFE8E55" w14:textId="77777777" w:rsidR="00E744A2" w:rsidRDefault="00E744A2" w:rsidP="00854AF1"/>
        </w:tc>
        <w:tc>
          <w:tcPr>
            <w:tcW w:w="1392" w:type="dxa"/>
          </w:tcPr>
          <w:p w14:paraId="33A70455" w14:textId="77777777" w:rsidR="00E744A2" w:rsidRDefault="00E744A2" w:rsidP="00854AF1"/>
        </w:tc>
      </w:tr>
      <w:tr w:rsidR="00E744A2" w14:paraId="422F7ECF" w14:textId="77777777" w:rsidTr="00854AF1">
        <w:tc>
          <w:tcPr>
            <w:tcW w:w="2912" w:type="dxa"/>
          </w:tcPr>
          <w:p w14:paraId="18DACA6D" w14:textId="77777777" w:rsidR="00E744A2" w:rsidRDefault="00E744A2" w:rsidP="00854AF1">
            <w:r>
              <w:t xml:space="preserve">I have established procedures to ensure the </w:t>
            </w:r>
            <w:r w:rsidRPr="001C5D0E">
              <w:t>confidentiality and security of payroll information</w:t>
            </w:r>
            <w:r>
              <w:t>.</w:t>
            </w:r>
          </w:p>
        </w:tc>
        <w:tc>
          <w:tcPr>
            <w:tcW w:w="1431" w:type="dxa"/>
          </w:tcPr>
          <w:p w14:paraId="1C947C1F" w14:textId="77777777" w:rsidR="00E744A2" w:rsidRDefault="00E744A2" w:rsidP="00854AF1"/>
        </w:tc>
        <w:tc>
          <w:tcPr>
            <w:tcW w:w="1325" w:type="dxa"/>
          </w:tcPr>
          <w:p w14:paraId="076A7C28" w14:textId="77777777" w:rsidR="00E744A2" w:rsidRDefault="00E744A2" w:rsidP="00854AF1"/>
        </w:tc>
        <w:tc>
          <w:tcPr>
            <w:tcW w:w="1956" w:type="dxa"/>
          </w:tcPr>
          <w:p w14:paraId="1B29BFEC" w14:textId="77777777" w:rsidR="00E744A2" w:rsidRDefault="00E744A2" w:rsidP="00854AF1"/>
        </w:tc>
        <w:tc>
          <w:tcPr>
            <w:tcW w:w="1392" w:type="dxa"/>
          </w:tcPr>
          <w:p w14:paraId="2BB4711A" w14:textId="77777777" w:rsidR="00E744A2" w:rsidRDefault="00E744A2" w:rsidP="00854AF1"/>
        </w:tc>
        <w:tc>
          <w:tcPr>
            <w:tcW w:w="1392" w:type="dxa"/>
          </w:tcPr>
          <w:p w14:paraId="4463C2A8" w14:textId="77777777" w:rsidR="00E744A2" w:rsidRDefault="00E744A2" w:rsidP="00854AF1"/>
        </w:tc>
      </w:tr>
      <w:tr w:rsidR="00E744A2" w14:paraId="09611D51" w14:textId="77777777" w:rsidTr="00854AF1">
        <w:tc>
          <w:tcPr>
            <w:tcW w:w="2912" w:type="dxa"/>
          </w:tcPr>
          <w:p w14:paraId="3320B034" w14:textId="77777777" w:rsidR="00E744A2" w:rsidRPr="00212219" w:rsidRDefault="00E744A2" w:rsidP="00854AF1">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08148F0A" w14:textId="77777777" w:rsidR="00E744A2" w:rsidRDefault="00E744A2" w:rsidP="00854AF1"/>
        </w:tc>
        <w:tc>
          <w:tcPr>
            <w:tcW w:w="1325" w:type="dxa"/>
          </w:tcPr>
          <w:p w14:paraId="17C02570" w14:textId="77777777" w:rsidR="00E744A2" w:rsidRDefault="00E744A2" w:rsidP="00854AF1"/>
        </w:tc>
        <w:tc>
          <w:tcPr>
            <w:tcW w:w="1956" w:type="dxa"/>
          </w:tcPr>
          <w:p w14:paraId="4168F302" w14:textId="77777777" w:rsidR="00E744A2" w:rsidRDefault="00E744A2" w:rsidP="00854AF1"/>
        </w:tc>
        <w:tc>
          <w:tcPr>
            <w:tcW w:w="1392" w:type="dxa"/>
          </w:tcPr>
          <w:p w14:paraId="723F6BD7" w14:textId="77777777" w:rsidR="00E744A2" w:rsidRDefault="00E744A2" w:rsidP="00854AF1"/>
        </w:tc>
        <w:tc>
          <w:tcPr>
            <w:tcW w:w="1392" w:type="dxa"/>
          </w:tcPr>
          <w:p w14:paraId="06190853" w14:textId="77777777" w:rsidR="00E744A2" w:rsidRDefault="00E744A2" w:rsidP="00854AF1"/>
        </w:tc>
      </w:tr>
      <w:tr w:rsidR="00E744A2" w14:paraId="67838A21" w14:textId="77777777" w:rsidTr="00854AF1">
        <w:tc>
          <w:tcPr>
            <w:tcW w:w="2912" w:type="dxa"/>
          </w:tcPr>
          <w:p w14:paraId="6DAE52A3" w14:textId="77777777" w:rsidR="00E744A2" w:rsidRPr="00212219" w:rsidRDefault="00E744A2" w:rsidP="00854AF1">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53A5297B" w14:textId="77777777" w:rsidR="00E744A2" w:rsidRDefault="00E744A2" w:rsidP="00854AF1"/>
        </w:tc>
        <w:tc>
          <w:tcPr>
            <w:tcW w:w="1325" w:type="dxa"/>
          </w:tcPr>
          <w:p w14:paraId="02352DAD" w14:textId="77777777" w:rsidR="00E744A2" w:rsidRDefault="00E744A2" w:rsidP="00854AF1"/>
        </w:tc>
        <w:tc>
          <w:tcPr>
            <w:tcW w:w="1956" w:type="dxa"/>
          </w:tcPr>
          <w:p w14:paraId="4D25FF18" w14:textId="77777777" w:rsidR="00E744A2" w:rsidRDefault="00E744A2" w:rsidP="00854AF1"/>
        </w:tc>
        <w:tc>
          <w:tcPr>
            <w:tcW w:w="1392" w:type="dxa"/>
          </w:tcPr>
          <w:p w14:paraId="45B80CDE" w14:textId="77777777" w:rsidR="00E744A2" w:rsidRDefault="00E744A2" w:rsidP="00854AF1"/>
        </w:tc>
        <w:tc>
          <w:tcPr>
            <w:tcW w:w="1392" w:type="dxa"/>
          </w:tcPr>
          <w:p w14:paraId="40D286A0" w14:textId="77777777" w:rsidR="00E744A2" w:rsidRDefault="00E744A2" w:rsidP="00854AF1"/>
        </w:tc>
      </w:tr>
      <w:tr w:rsidR="00E744A2" w14:paraId="704E007C" w14:textId="77777777" w:rsidTr="00854AF1">
        <w:tc>
          <w:tcPr>
            <w:tcW w:w="2912" w:type="dxa"/>
          </w:tcPr>
          <w:p w14:paraId="3C57044E" w14:textId="77777777" w:rsidR="00E744A2" w:rsidRDefault="00E744A2" w:rsidP="00854AF1">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714D08E3" w14:textId="77777777" w:rsidR="00E744A2" w:rsidRDefault="00E744A2" w:rsidP="00854AF1"/>
        </w:tc>
        <w:tc>
          <w:tcPr>
            <w:tcW w:w="1325" w:type="dxa"/>
          </w:tcPr>
          <w:p w14:paraId="335AE387" w14:textId="77777777" w:rsidR="00E744A2" w:rsidRDefault="00E744A2" w:rsidP="00854AF1"/>
        </w:tc>
        <w:tc>
          <w:tcPr>
            <w:tcW w:w="1956" w:type="dxa"/>
          </w:tcPr>
          <w:p w14:paraId="40D77DA5" w14:textId="77777777" w:rsidR="00E744A2" w:rsidRDefault="00E744A2" w:rsidP="00854AF1"/>
        </w:tc>
        <w:tc>
          <w:tcPr>
            <w:tcW w:w="1392" w:type="dxa"/>
          </w:tcPr>
          <w:p w14:paraId="25FC0759" w14:textId="77777777" w:rsidR="00E744A2" w:rsidRDefault="00E744A2" w:rsidP="00854AF1"/>
        </w:tc>
        <w:tc>
          <w:tcPr>
            <w:tcW w:w="1392" w:type="dxa"/>
          </w:tcPr>
          <w:p w14:paraId="50B2A418" w14:textId="77777777" w:rsidR="00E744A2" w:rsidRDefault="00E744A2" w:rsidP="00854AF1"/>
        </w:tc>
      </w:tr>
      <w:tr w:rsidR="00E744A2" w14:paraId="61EE3BCA" w14:textId="77777777" w:rsidTr="00854AF1">
        <w:tc>
          <w:tcPr>
            <w:tcW w:w="2912" w:type="dxa"/>
          </w:tcPr>
          <w:p w14:paraId="7B759818" w14:textId="77777777" w:rsidR="00E744A2" w:rsidRPr="00212219" w:rsidRDefault="00E744A2" w:rsidP="00854AF1">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6958C515" w14:textId="77777777" w:rsidR="00E744A2" w:rsidRDefault="00E744A2" w:rsidP="00854AF1"/>
        </w:tc>
        <w:tc>
          <w:tcPr>
            <w:tcW w:w="1325" w:type="dxa"/>
          </w:tcPr>
          <w:p w14:paraId="0D8D93EB" w14:textId="77777777" w:rsidR="00E744A2" w:rsidRDefault="00E744A2" w:rsidP="00854AF1"/>
        </w:tc>
        <w:tc>
          <w:tcPr>
            <w:tcW w:w="1956" w:type="dxa"/>
          </w:tcPr>
          <w:p w14:paraId="0B705752" w14:textId="77777777" w:rsidR="00E744A2" w:rsidRDefault="00E744A2" w:rsidP="00854AF1"/>
        </w:tc>
        <w:tc>
          <w:tcPr>
            <w:tcW w:w="1392" w:type="dxa"/>
          </w:tcPr>
          <w:p w14:paraId="6FD29A0F" w14:textId="77777777" w:rsidR="00E744A2" w:rsidRDefault="00E744A2" w:rsidP="00854AF1"/>
        </w:tc>
        <w:tc>
          <w:tcPr>
            <w:tcW w:w="1392" w:type="dxa"/>
          </w:tcPr>
          <w:p w14:paraId="7D6D3745" w14:textId="77777777" w:rsidR="00E744A2" w:rsidRDefault="00E744A2" w:rsidP="00854AF1"/>
        </w:tc>
      </w:tr>
      <w:tr w:rsidR="00E744A2" w14:paraId="2216534B" w14:textId="77777777" w:rsidTr="00854AF1">
        <w:tc>
          <w:tcPr>
            <w:tcW w:w="2912" w:type="dxa"/>
          </w:tcPr>
          <w:p w14:paraId="0B78999D" w14:textId="77777777" w:rsidR="00E744A2" w:rsidRPr="00620271" w:rsidRDefault="00E744A2" w:rsidP="00854AF1">
            <w:r>
              <w:t xml:space="preserve">I have checked and reconciled payroll and authorised wages for payment </w:t>
            </w:r>
            <w:r w:rsidRPr="001C5D0E">
              <w:t>in accordance with organisational policy and procedures</w:t>
            </w:r>
            <w:r>
              <w:t>.</w:t>
            </w:r>
          </w:p>
        </w:tc>
        <w:tc>
          <w:tcPr>
            <w:tcW w:w="1431" w:type="dxa"/>
          </w:tcPr>
          <w:p w14:paraId="2CA9DEB9" w14:textId="77777777" w:rsidR="00E744A2" w:rsidRDefault="00E744A2" w:rsidP="00854AF1"/>
        </w:tc>
        <w:tc>
          <w:tcPr>
            <w:tcW w:w="1325" w:type="dxa"/>
          </w:tcPr>
          <w:p w14:paraId="0BD22C03" w14:textId="77777777" w:rsidR="00E744A2" w:rsidRDefault="00E744A2" w:rsidP="00854AF1"/>
        </w:tc>
        <w:tc>
          <w:tcPr>
            <w:tcW w:w="1956" w:type="dxa"/>
          </w:tcPr>
          <w:p w14:paraId="18EF2989" w14:textId="77777777" w:rsidR="00E744A2" w:rsidRDefault="00E744A2" w:rsidP="00854AF1"/>
        </w:tc>
        <w:tc>
          <w:tcPr>
            <w:tcW w:w="1392" w:type="dxa"/>
          </w:tcPr>
          <w:p w14:paraId="2A193A52" w14:textId="77777777" w:rsidR="00E744A2" w:rsidRDefault="00E744A2" w:rsidP="00854AF1"/>
        </w:tc>
        <w:tc>
          <w:tcPr>
            <w:tcW w:w="1392" w:type="dxa"/>
          </w:tcPr>
          <w:p w14:paraId="24DF358E" w14:textId="77777777" w:rsidR="00E744A2" w:rsidRDefault="00E744A2" w:rsidP="00854AF1"/>
        </w:tc>
      </w:tr>
      <w:tr w:rsidR="00E744A2" w14:paraId="7F4770E0" w14:textId="77777777" w:rsidTr="00854AF1">
        <w:tc>
          <w:tcPr>
            <w:tcW w:w="2912" w:type="dxa"/>
          </w:tcPr>
          <w:p w14:paraId="4D861B65" w14:textId="77777777" w:rsidR="00E744A2" w:rsidRPr="00620271" w:rsidRDefault="00E744A2" w:rsidP="00854AF1">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2CD5BF8B" w14:textId="77777777" w:rsidR="00E744A2" w:rsidRDefault="00E744A2" w:rsidP="00854AF1"/>
        </w:tc>
        <w:tc>
          <w:tcPr>
            <w:tcW w:w="1325" w:type="dxa"/>
          </w:tcPr>
          <w:p w14:paraId="1F2206C6" w14:textId="77777777" w:rsidR="00E744A2" w:rsidRDefault="00E744A2" w:rsidP="00854AF1"/>
        </w:tc>
        <w:tc>
          <w:tcPr>
            <w:tcW w:w="1956" w:type="dxa"/>
          </w:tcPr>
          <w:p w14:paraId="776A9425" w14:textId="77777777" w:rsidR="00E744A2" w:rsidRDefault="00E744A2" w:rsidP="00854AF1"/>
        </w:tc>
        <w:tc>
          <w:tcPr>
            <w:tcW w:w="1392" w:type="dxa"/>
          </w:tcPr>
          <w:p w14:paraId="4EC254D0" w14:textId="77777777" w:rsidR="00E744A2" w:rsidRDefault="00E744A2" w:rsidP="00854AF1"/>
        </w:tc>
        <w:tc>
          <w:tcPr>
            <w:tcW w:w="1392" w:type="dxa"/>
          </w:tcPr>
          <w:p w14:paraId="103C95B1" w14:textId="77777777" w:rsidR="00E744A2" w:rsidRDefault="00E744A2" w:rsidP="00854AF1"/>
        </w:tc>
      </w:tr>
      <w:tr w:rsidR="00E744A2" w14:paraId="60656752" w14:textId="77777777" w:rsidTr="00854AF1">
        <w:tc>
          <w:tcPr>
            <w:tcW w:w="2912" w:type="dxa"/>
          </w:tcPr>
          <w:p w14:paraId="72C24FD0" w14:textId="77777777" w:rsidR="00E744A2" w:rsidRDefault="00E744A2" w:rsidP="00854AF1">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237CC3F1" w14:textId="77777777" w:rsidR="00E744A2" w:rsidRDefault="00E744A2" w:rsidP="00854AF1"/>
        </w:tc>
        <w:tc>
          <w:tcPr>
            <w:tcW w:w="1325" w:type="dxa"/>
          </w:tcPr>
          <w:p w14:paraId="0475C541" w14:textId="77777777" w:rsidR="00E744A2" w:rsidRDefault="00E744A2" w:rsidP="00854AF1"/>
        </w:tc>
        <w:tc>
          <w:tcPr>
            <w:tcW w:w="1956" w:type="dxa"/>
          </w:tcPr>
          <w:p w14:paraId="351CF3C7" w14:textId="77777777" w:rsidR="00E744A2" w:rsidRDefault="00E744A2" w:rsidP="00854AF1"/>
        </w:tc>
        <w:tc>
          <w:tcPr>
            <w:tcW w:w="1392" w:type="dxa"/>
          </w:tcPr>
          <w:p w14:paraId="32C0F6BB" w14:textId="77777777" w:rsidR="00E744A2" w:rsidRDefault="00E744A2" w:rsidP="00854AF1"/>
        </w:tc>
        <w:tc>
          <w:tcPr>
            <w:tcW w:w="1392" w:type="dxa"/>
          </w:tcPr>
          <w:p w14:paraId="2FC62AD1" w14:textId="77777777" w:rsidR="00E744A2" w:rsidRDefault="00E744A2" w:rsidP="00854AF1"/>
        </w:tc>
      </w:tr>
      <w:tr w:rsidR="00E744A2" w14:paraId="21500B65" w14:textId="77777777" w:rsidTr="00854AF1">
        <w:tc>
          <w:tcPr>
            <w:tcW w:w="2912" w:type="dxa"/>
          </w:tcPr>
          <w:p w14:paraId="2D399500" w14:textId="77777777" w:rsidR="00E744A2" w:rsidRDefault="00E744A2" w:rsidP="00854AF1">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1515DD2C" w14:textId="77777777" w:rsidR="00E744A2" w:rsidRDefault="00E744A2" w:rsidP="00854AF1"/>
        </w:tc>
        <w:tc>
          <w:tcPr>
            <w:tcW w:w="1325" w:type="dxa"/>
          </w:tcPr>
          <w:p w14:paraId="02D28EFF" w14:textId="77777777" w:rsidR="00E744A2" w:rsidRDefault="00E744A2" w:rsidP="00854AF1"/>
        </w:tc>
        <w:tc>
          <w:tcPr>
            <w:tcW w:w="1956" w:type="dxa"/>
          </w:tcPr>
          <w:p w14:paraId="62C46DFA" w14:textId="77777777" w:rsidR="00E744A2" w:rsidRDefault="00E744A2" w:rsidP="00854AF1"/>
        </w:tc>
        <w:tc>
          <w:tcPr>
            <w:tcW w:w="1392" w:type="dxa"/>
          </w:tcPr>
          <w:p w14:paraId="24BC0982" w14:textId="77777777" w:rsidR="00E744A2" w:rsidRDefault="00E744A2" w:rsidP="00854AF1"/>
        </w:tc>
        <w:tc>
          <w:tcPr>
            <w:tcW w:w="1392" w:type="dxa"/>
          </w:tcPr>
          <w:p w14:paraId="5CC58A1B" w14:textId="77777777" w:rsidR="00E744A2" w:rsidRDefault="00E744A2" w:rsidP="00854AF1"/>
        </w:tc>
      </w:tr>
      <w:tr w:rsidR="00E744A2" w14:paraId="59ECCE40" w14:textId="77777777" w:rsidTr="00854AF1">
        <w:tc>
          <w:tcPr>
            <w:tcW w:w="2912" w:type="dxa"/>
          </w:tcPr>
          <w:p w14:paraId="16D1F683" w14:textId="77777777" w:rsidR="00E744A2" w:rsidRDefault="00E744A2" w:rsidP="00854AF1">
            <w:r>
              <w:t>I have calculated and transcribed group tax amounts and made payments in accordance with taxation procedures.</w:t>
            </w:r>
          </w:p>
        </w:tc>
        <w:tc>
          <w:tcPr>
            <w:tcW w:w="1431" w:type="dxa"/>
          </w:tcPr>
          <w:p w14:paraId="0FEACABF" w14:textId="77777777" w:rsidR="00E744A2" w:rsidRDefault="00E744A2" w:rsidP="00854AF1"/>
        </w:tc>
        <w:tc>
          <w:tcPr>
            <w:tcW w:w="1325" w:type="dxa"/>
          </w:tcPr>
          <w:p w14:paraId="3D70BBFB" w14:textId="77777777" w:rsidR="00E744A2" w:rsidRDefault="00E744A2" w:rsidP="00854AF1"/>
        </w:tc>
        <w:tc>
          <w:tcPr>
            <w:tcW w:w="1956" w:type="dxa"/>
          </w:tcPr>
          <w:p w14:paraId="28E867AC" w14:textId="77777777" w:rsidR="00E744A2" w:rsidRDefault="00E744A2" w:rsidP="00854AF1"/>
        </w:tc>
        <w:tc>
          <w:tcPr>
            <w:tcW w:w="1392" w:type="dxa"/>
          </w:tcPr>
          <w:p w14:paraId="76DE0301" w14:textId="77777777" w:rsidR="00E744A2" w:rsidRDefault="00E744A2" w:rsidP="00854AF1"/>
        </w:tc>
        <w:tc>
          <w:tcPr>
            <w:tcW w:w="1392" w:type="dxa"/>
          </w:tcPr>
          <w:p w14:paraId="3E262F2E" w14:textId="77777777" w:rsidR="00E744A2" w:rsidRDefault="00E744A2" w:rsidP="00854AF1"/>
        </w:tc>
      </w:tr>
      <w:tr w:rsidR="00E744A2" w14:paraId="4DC34FED" w14:textId="77777777" w:rsidTr="00854AF1">
        <w:tc>
          <w:tcPr>
            <w:tcW w:w="2912" w:type="dxa"/>
          </w:tcPr>
          <w:p w14:paraId="6CB16595" w14:textId="77777777" w:rsidR="00E744A2" w:rsidRDefault="00E744A2" w:rsidP="00854AF1">
            <w:r>
              <w:t xml:space="preserve">I have </w:t>
            </w:r>
            <w:r w:rsidRPr="00E13F5C">
              <w:t>create</w:t>
            </w:r>
            <w:r>
              <w:t>d</w:t>
            </w:r>
            <w:r w:rsidRPr="00E13F5C">
              <w:t xml:space="preserve"> accurate payroll management records.</w:t>
            </w:r>
          </w:p>
        </w:tc>
        <w:tc>
          <w:tcPr>
            <w:tcW w:w="1431" w:type="dxa"/>
          </w:tcPr>
          <w:p w14:paraId="6C92FA64" w14:textId="77777777" w:rsidR="00E744A2" w:rsidRDefault="00E744A2" w:rsidP="00854AF1"/>
        </w:tc>
        <w:tc>
          <w:tcPr>
            <w:tcW w:w="1325" w:type="dxa"/>
          </w:tcPr>
          <w:p w14:paraId="5D9CB281" w14:textId="77777777" w:rsidR="00E744A2" w:rsidRDefault="00E744A2" w:rsidP="00854AF1"/>
        </w:tc>
        <w:tc>
          <w:tcPr>
            <w:tcW w:w="1956" w:type="dxa"/>
          </w:tcPr>
          <w:p w14:paraId="5F78F985" w14:textId="77777777" w:rsidR="00E744A2" w:rsidRDefault="00E744A2" w:rsidP="00854AF1"/>
        </w:tc>
        <w:tc>
          <w:tcPr>
            <w:tcW w:w="1392" w:type="dxa"/>
          </w:tcPr>
          <w:p w14:paraId="3F094A6B" w14:textId="77777777" w:rsidR="00E744A2" w:rsidRDefault="00E744A2" w:rsidP="00854AF1"/>
        </w:tc>
        <w:tc>
          <w:tcPr>
            <w:tcW w:w="1392" w:type="dxa"/>
          </w:tcPr>
          <w:p w14:paraId="6278C250" w14:textId="77777777" w:rsidR="00E744A2" w:rsidRDefault="00E744A2" w:rsidP="00854AF1"/>
        </w:tc>
      </w:tr>
      <w:bookmarkEnd w:id="10"/>
    </w:tbl>
    <w:p w14:paraId="02C8F46D" w14:textId="77777777" w:rsidR="00E744A2" w:rsidRDefault="00E744A2" w:rsidP="0028339C">
      <w:pPr>
        <w:pStyle w:val="BasicParagraph"/>
        <w:spacing w:line="264" w:lineRule="auto"/>
        <w:rPr>
          <w:rFonts w:ascii="Avenir LT Std 35 Light" w:hAnsi="Avenir LT Std 35 Light"/>
          <w:color w:val="auto"/>
          <w:sz w:val="20"/>
          <w:szCs w:val="20"/>
        </w:rPr>
      </w:pPr>
    </w:p>
    <w:p w14:paraId="28DA6C66" w14:textId="41681914" w:rsidR="008804B5" w:rsidRDefault="008804B5" w:rsidP="0028339C">
      <w:pPr>
        <w:pStyle w:val="BasicParagraph"/>
        <w:spacing w:line="264" w:lineRule="auto"/>
        <w:rPr>
          <w:rFonts w:ascii="Avenir LT Std 35 Light" w:hAnsi="Avenir LT Std 35 Light"/>
          <w:color w:val="auto"/>
          <w:sz w:val="20"/>
          <w:szCs w:val="20"/>
        </w:rPr>
      </w:pPr>
    </w:p>
    <w:p w14:paraId="5196DCCC" w14:textId="62899B49" w:rsidR="00E744A2" w:rsidRDefault="00E744A2" w:rsidP="0028339C">
      <w:pPr>
        <w:pStyle w:val="BasicParagraph"/>
        <w:spacing w:line="264" w:lineRule="auto"/>
        <w:rPr>
          <w:rFonts w:ascii="Avenir LT Std 35 Light" w:hAnsi="Avenir LT Std 35 Light"/>
          <w:color w:val="auto"/>
          <w:sz w:val="20"/>
          <w:szCs w:val="20"/>
        </w:rPr>
      </w:pPr>
    </w:p>
    <w:p w14:paraId="714E6B51"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39"/>
      <w:bookmarkStart w:id="12" w:name="_Hlk21090412"/>
      <w:r>
        <w:br w:type="page"/>
      </w:r>
    </w:p>
    <w:p w14:paraId="0F7710D7" w14:textId="3B240E89" w:rsidR="00E744A2" w:rsidRPr="00F418ED" w:rsidRDefault="00E744A2" w:rsidP="00E744A2">
      <w:pPr>
        <w:pStyle w:val="Heading1"/>
      </w:pPr>
      <w:r w:rsidRPr="00F418ED">
        <w:lastRenderedPageBreak/>
        <w:t>BSBINN601 Lead and manage organisational change</w:t>
      </w:r>
      <w:bookmarkEnd w:id="11"/>
    </w:p>
    <w:p w14:paraId="65CDCF36" w14:textId="77777777" w:rsidR="00E744A2" w:rsidRDefault="00E744A2" w:rsidP="00E744A2">
      <w:r>
        <w:t>This unit describes skills and knowledge required to determine strategic change requirements and opportunities; and to develop, implement and evaluate change management strategies. It applies to managers with responsibilities that extend across the organisation or across significant parts of a large organisation. They may have a dedicated role in human resources management, human resources development, or work in a strategic policy or planning area. The unit takes a structured approach to change management and applies to people with considerable work experience and organisational knowledge.</w:t>
      </w:r>
    </w:p>
    <w:p w14:paraId="239332EB" w14:textId="77777777" w:rsidR="00E744A2" w:rsidRDefault="00E744A2" w:rsidP="00E744A2"/>
    <w:tbl>
      <w:tblPr>
        <w:tblStyle w:val="TableGrid"/>
        <w:tblW w:w="0" w:type="auto"/>
        <w:tblLook w:val="04A0" w:firstRow="1" w:lastRow="0" w:firstColumn="1" w:lastColumn="0" w:noHBand="0" w:noVBand="1"/>
      </w:tblPr>
      <w:tblGrid>
        <w:gridCol w:w="2170"/>
        <w:gridCol w:w="1363"/>
        <w:gridCol w:w="1322"/>
        <w:gridCol w:w="1600"/>
        <w:gridCol w:w="1382"/>
        <w:gridCol w:w="1172"/>
      </w:tblGrid>
      <w:tr w:rsidR="00E744A2" w14:paraId="62B0F3EF" w14:textId="77777777" w:rsidTr="00854AF1">
        <w:trPr>
          <w:tblHeader/>
        </w:trPr>
        <w:tc>
          <w:tcPr>
            <w:tcW w:w="2912" w:type="dxa"/>
          </w:tcPr>
          <w:p w14:paraId="61153537" w14:textId="77777777" w:rsidR="00E744A2" w:rsidRDefault="00E744A2" w:rsidP="00854AF1"/>
        </w:tc>
        <w:tc>
          <w:tcPr>
            <w:tcW w:w="1431" w:type="dxa"/>
          </w:tcPr>
          <w:p w14:paraId="05A762A4" w14:textId="77777777" w:rsidR="00E744A2" w:rsidRDefault="00E744A2" w:rsidP="00854AF1">
            <w:pPr>
              <w:rPr>
                <w:b/>
                <w:bCs/>
              </w:rPr>
            </w:pPr>
            <w:r w:rsidRPr="00C17BDE">
              <w:rPr>
                <w:b/>
                <w:bCs/>
              </w:rPr>
              <w:t>I have skills and knowledge in this area</w:t>
            </w:r>
          </w:p>
          <w:p w14:paraId="017FD106" w14:textId="77777777" w:rsidR="00E744A2" w:rsidRPr="00620271" w:rsidRDefault="00E744A2" w:rsidP="00854AF1">
            <w:pPr>
              <w:rPr>
                <w:b/>
                <w:bCs/>
              </w:rPr>
            </w:pPr>
            <w:r>
              <w:rPr>
                <w:b/>
                <w:bCs/>
              </w:rPr>
              <w:t>(1 point)</w:t>
            </w:r>
          </w:p>
        </w:tc>
        <w:tc>
          <w:tcPr>
            <w:tcW w:w="1325" w:type="dxa"/>
          </w:tcPr>
          <w:p w14:paraId="1F828370"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CF91243" w14:textId="77777777" w:rsidR="00E744A2" w:rsidRPr="00C17BDE" w:rsidRDefault="00E744A2" w:rsidP="00854AF1">
            <w:pPr>
              <w:rPr>
                <w:b/>
                <w:bCs/>
              </w:rPr>
            </w:pPr>
            <w:r w:rsidRPr="00C17BDE">
              <w:rPr>
                <w:b/>
                <w:bCs/>
              </w:rPr>
              <w:t>I have performed these tasks:</w:t>
            </w:r>
          </w:p>
          <w:p w14:paraId="2A3E90FC" w14:textId="77777777" w:rsidR="00E744A2" w:rsidRPr="007C797B" w:rsidRDefault="00E744A2" w:rsidP="00854AF1">
            <w:pPr>
              <w:rPr>
                <w:b/>
                <w:bCs/>
              </w:rPr>
            </w:pPr>
            <w:r w:rsidRPr="007C797B">
              <w:rPr>
                <w:b/>
                <w:bCs/>
              </w:rPr>
              <w:t>Rarely = 1 point</w:t>
            </w:r>
          </w:p>
          <w:p w14:paraId="3D4CE059" w14:textId="77777777" w:rsidR="00E744A2" w:rsidRPr="007C797B" w:rsidRDefault="00E744A2" w:rsidP="00854AF1">
            <w:pPr>
              <w:rPr>
                <w:b/>
                <w:bCs/>
              </w:rPr>
            </w:pPr>
            <w:r w:rsidRPr="007C797B">
              <w:rPr>
                <w:b/>
                <w:bCs/>
              </w:rPr>
              <w:t>Sometimes</w:t>
            </w:r>
            <w:r>
              <w:rPr>
                <w:b/>
                <w:bCs/>
              </w:rPr>
              <w:t xml:space="preserve"> = 2 points</w:t>
            </w:r>
          </w:p>
          <w:p w14:paraId="49479724" w14:textId="77777777" w:rsidR="00E744A2" w:rsidRPr="007C797B" w:rsidRDefault="00E744A2" w:rsidP="00854AF1">
            <w:pPr>
              <w:rPr>
                <w:b/>
                <w:bCs/>
              </w:rPr>
            </w:pPr>
            <w:r w:rsidRPr="007C797B">
              <w:rPr>
                <w:b/>
                <w:bCs/>
              </w:rPr>
              <w:t>Frequently = 3 points</w:t>
            </w:r>
          </w:p>
        </w:tc>
        <w:tc>
          <w:tcPr>
            <w:tcW w:w="1392" w:type="dxa"/>
          </w:tcPr>
          <w:p w14:paraId="5A7E0DA1" w14:textId="77777777" w:rsidR="00E744A2" w:rsidRDefault="00E744A2" w:rsidP="00854AF1">
            <w:pPr>
              <w:rPr>
                <w:b/>
                <w:bCs/>
              </w:rPr>
            </w:pPr>
            <w:r w:rsidRPr="00C17BDE">
              <w:rPr>
                <w:b/>
                <w:bCs/>
              </w:rPr>
              <w:t>I can collect documents and evidence that show I have undertaken these tasks</w:t>
            </w:r>
          </w:p>
          <w:p w14:paraId="30DDB341" w14:textId="77777777" w:rsidR="00E744A2" w:rsidRPr="00620271" w:rsidRDefault="00E744A2" w:rsidP="00854AF1">
            <w:pPr>
              <w:rPr>
                <w:b/>
                <w:bCs/>
              </w:rPr>
            </w:pPr>
            <w:r>
              <w:rPr>
                <w:b/>
                <w:bCs/>
              </w:rPr>
              <w:t>(2 points)</w:t>
            </w:r>
          </w:p>
        </w:tc>
        <w:tc>
          <w:tcPr>
            <w:tcW w:w="1392" w:type="dxa"/>
          </w:tcPr>
          <w:p w14:paraId="44328F51" w14:textId="77777777" w:rsidR="00E744A2" w:rsidRPr="00C17BDE" w:rsidRDefault="00E744A2" w:rsidP="00854AF1">
            <w:pPr>
              <w:rPr>
                <w:b/>
                <w:bCs/>
              </w:rPr>
            </w:pPr>
            <w:r>
              <w:rPr>
                <w:b/>
                <w:bCs/>
              </w:rPr>
              <w:t>Total number of points</w:t>
            </w:r>
          </w:p>
        </w:tc>
      </w:tr>
      <w:tr w:rsidR="00E744A2" w14:paraId="7098F837" w14:textId="77777777" w:rsidTr="00854AF1">
        <w:tc>
          <w:tcPr>
            <w:tcW w:w="2912" w:type="dxa"/>
          </w:tcPr>
          <w:p w14:paraId="398B0C0A" w14:textId="77777777" w:rsidR="00E744A2" w:rsidRDefault="00E744A2" w:rsidP="00854AF1">
            <w:r w:rsidRPr="005B21B4">
              <w:t>I</w:t>
            </w:r>
            <w:r>
              <w:t xml:space="preserve"> have i</w:t>
            </w:r>
            <w:r w:rsidRPr="005B21B4">
              <w:t>dentif</w:t>
            </w:r>
            <w:r>
              <w:t>ied</w:t>
            </w:r>
            <w:r w:rsidRPr="005B21B4">
              <w:t xml:space="preserve"> strategic change needs through an analysis of organisational objectives</w:t>
            </w:r>
            <w:r>
              <w:t xml:space="preserve"> including the review of existing policies and practices.</w:t>
            </w:r>
          </w:p>
        </w:tc>
        <w:tc>
          <w:tcPr>
            <w:tcW w:w="1431" w:type="dxa"/>
          </w:tcPr>
          <w:p w14:paraId="2659AAE9" w14:textId="77777777" w:rsidR="00E744A2" w:rsidRDefault="00E744A2" w:rsidP="00854AF1"/>
        </w:tc>
        <w:tc>
          <w:tcPr>
            <w:tcW w:w="1325" w:type="dxa"/>
          </w:tcPr>
          <w:p w14:paraId="58FE66DD" w14:textId="77777777" w:rsidR="00E744A2" w:rsidRDefault="00E744A2" w:rsidP="00854AF1"/>
        </w:tc>
        <w:tc>
          <w:tcPr>
            <w:tcW w:w="1956" w:type="dxa"/>
          </w:tcPr>
          <w:p w14:paraId="32BD0B4C" w14:textId="77777777" w:rsidR="00E744A2" w:rsidRDefault="00E744A2" w:rsidP="00854AF1"/>
        </w:tc>
        <w:tc>
          <w:tcPr>
            <w:tcW w:w="1392" w:type="dxa"/>
          </w:tcPr>
          <w:p w14:paraId="19672260" w14:textId="77777777" w:rsidR="00E744A2" w:rsidRDefault="00E744A2" w:rsidP="00854AF1"/>
        </w:tc>
        <w:tc>
          <w:tcPr>
            <w:tcW w:w="1392" w:type="dxa"/>
          </w:tcPr>
          <w:p w14:paraId="249E8675" w14:textId="77777777" w:rsidR="00E744A2" w:rsidRDefault="00E744A2" w:rsidP="00854AF1"/>
        </w:tc>
      </w:tr>
      <w:tr w:rsidR="00E744A2" w14:paraId="336ACBCB" w14:textId="77777777" w:rsidTr="00854AF1">
        <w:tc>
          <w:tcPr>
            <w:tcW w:w="2912" w:type="dxa"/>
          </w:tcPr>
          <w:p w14:paraId="37773B49" w14:textId="77777777" w:rsidR="00E744A2" w:rsidRDefault="00E744A2" w:rsidP="00854AF1">
            <w:r w:rsidRPr="005B21B4">
              <w:t>I</w:t>
            </w:r>
            <w:r>
              <w:t xml:space="preserve"> have i</w:t>
            </w:r>
            <w:r w:rsidRPr="005B21B4">
              <w:t>dentif</w:t>
            </w:r>
            <w:r>
              <w:t>ied</w:t>
            </w:r>
            <w:r w:rsidRPr="005B21B4">
              <w:t xml:space="preserve"> major operational change requirements due to performance gaps, business opportunities or threats, or management decisions</w:t>
            </w:r>
            <w:r>
              <w:t>.</w:t>
            </w:r>
          </w:p>
        </w:tc>
        <w:tc>
          <w:tcPr>
            <w:tcW w:w="1431" w:type="dxa"/>
          </w:tcPr>
          <w:p w14:paraId="742A292C" w14:textId="77777777" w:rsidR="00E744A2" w:rsidRDefault="00E744A2" w:rsidP="00854AF1"/>
        </w:tc>
        <w:tc>
          <w:tcPr>
            <w:tcW w:w="1325" w:type="dxa"/>
          </w:tcPr>
          <w:p w14:paraId="107A6C08" w14:textId="77777777" w:rsidR="00E744A2" w:rsidRDefault="00E744A2" w:rsidP="00854AF1"/>
        </w:tc>
        <w:tc>
          <w:tcPr>
            <w:tcW w:w="1956" w:type="dxa"/>
          </w:tcPr>
          <w:p w14:paraId="438F29E0" w14:textId="77777777" w:rsidR="00E744A2" w:rsidRDefault="00E744A2" w:rsidP="00854AF1"/>
        </w:tc>
        <w:tc>
          <w:tcPr>
            <w:tcW w:w="1392" w:type="dxa"/>
          </w:tcPr>
          <w:p w14:paraId="66464E57" w14:textId="77777777" w:rsidR="00E744A2" w:rsidRDefault="00E744A2" w:rsidP="00854AF1"/>
        </w:tc>
        <w:tc>
          <w:tcPr>
            <w:tcW w:w="1392" w:type="dxa"/>
          </w:tcPr>
          <w:p w14:paraId="323842E3" w14:textId="77777777" w:rsidR="00E744A2" w:rsidRDefault="00E744A2" w:rsidP="00854AF1"/>
        </w:tc>
      </w:tr>
      <w:tr w:rsidR="00E744A2" w14:paraId="383A2FA6" w14:textId="77777777" w:rsidTr="00854AF1">
        <w:tc>
          <w:tcPr>
            <w:tcW w:w="2912" w:type="dxa"/>
          </w:tcPr>
          <w:p w14:paraId="2318EF9B" w14:textId="77777777" w:rsidR="00E744A2" w:rsidRPr="00212219" w:rsidRDefault="00E744A2" w:rsidP="00854AF1">
            <w:r>
              <w:t xml:space="preserve">I have </w:t>
            </w:r>
            <w:r w:rsidRPr="005525FC">
              <w:t>analyse</w:t>
            </w:r>
            <w:r>
              <w:t>d</w:t>
            </w:r>
            <w:r w:rsidRPr="005525FC">
              <w:t xml:space="preserve"> and interpret</w:t>
            </w:r>
            <w:r>
              <w:t>ed</w:t>
            </w:r>
            <w:r w:rsidRPr="005525FC">
              <w:t xml:space="preserve"> information about the organisation’s internal and external environment and consult</w:t>
            </w:r>
            <w:r>
              <w:t>ed</w:t>
            </w:r>
            <w:r w:rsidRPr="005525FC">
              <w:t xml:space="preserve"> with </w:t>
            </w:r>
            <w:r w:rsidRPr="005525FC">
              <w:lastRenderedPageBreak/>
              <w:t>stakeholders to identify requirements and opportunities for changes that support organisational objectives</w:t>
            </w:r>
            <w:r>
              <w:t>.</w:t>
            </w:r>
          </w:p>
        </w:tc>
        <w:tc>
          <w:tcPr>
            <w:tcW w:w="1431" w:type="dxa"/>
          </w:tcPr>
          <w:p w14:paraId="0EACE461" w14:textId="77777777" w:rsidR="00E744A2" w:rsidRDefault="00E744A2" w:rsidP="00854AF1"/>
        </w:tc>
        <w:tc>
          <w:tcPr>
            <w:tcW w:w="1325" w:type="dxa"/>
          </w:tcPr>
          <w:p w14:paraId="19C21344" w14:textId="77777777" w:rsidR="00E744A2" w:rsidRDefault="00E744A2" w:rsidP="00854AF1"/>
        </w:tc>
        <w:tc>
          <w:tcPr>
            <w:tcW w:w="1956" w:type="dxa"/>
          </w:tcPr>
          <w:p w14:paraId="4569C9C1" w14:textId="77777777" w:rsidR="00E744A2" w:rsidRDefault="00E744A2" w:rsidP="00854AF1"/>
        </w:tc>
        <w:tc>
          <w:tcPr>
            <w:tcW w:w="1392" w:type="dxa"/>
          </w:tcPr>
          <w:p w14:paraId="066DD7D8" w14:textId="77777777" w:rsidR="00E744A2" w:rsidRDefault="00E744A2" w:rsidP="00854AF1"/>
        </w:tc>
        <w:tc>
          <w:tcPr>
            <w:tcW w:w="1392" w:type="dxa"/>
          </w:tcPr>
          <w:p w14:paraId="3EFE2E12" w14:textId="77777777" w:rsidR="00E744A2" w:rsidRDefault="00E744A2" w:rsidP="00854AF1"/>
        </w:tc>
      </w:tr>
      <w:tr w:rsidR="00E744A2" w14:paraId="4BAB197A" w14:textId="77777777" w:rsidTr="00854AF1">
        <w:tc>
          <w:tcPr>
            <w:tcW w:w="2912" w:type="dxa"/>
          </w:tcPr>
          <w:p w14:paraId="2B42B53E" w14:textId="77777777" w:rsidR="00E744A2" w:rsidRPr="00212219" w:rsidRDefault="00E744A2" w:rsidP="00854AF1">
            <w:r>
              <w:t xml:space="preserve">I have </w:t>
            </w:r>
            <w:r w:rsidRPr="005525FC">
              <w:t>prioritise</w:t>
            </w:r>
            <w:r>
              <w:t>d</w:t>
            </w:r>
            <w:r w:rsidRPr="005525FC">
              <w:t xml:space="preserve"> opportunities for changes with input from managers</w:t>
            </w:r>
            <w:r>
              <w:t>.</w:t>
            </w:r>
          </w:p>
        </w:tc>
        <w:tc>
          <w:tcPr>
            <w:tcW w:w="1431" w:type="dxa"/>
          </w:tcPr>
          <w:p w14:paraId="392FDF5E" w14:textId="77777777" w:rsidR="00E744A2" w:rsidRDefault="00E744A2" w:rsidP="00854AF1"/>
        </w:tc>
        <w:tc>
          <w:tcPr>
            <w:tcW w:w="1325" w:type="dxa"/>
          </w:tcPr>
          <w:p w14:paraId="7C98FCCD" w14:textId="77777777" w:rsidR="00E744A2" w:rsidRDefault="00E744A2" w:rsidP="00854AF1"/>
        </w:tc>
        <w:tc>
          <w:tcPr>
            <w:tcW w:w="1956" w:type="dxa"/>
          </w:tcPr>
          <w:p w14:paraId="142734A5" w14:textId="77777777" w:rsidR="00E744A2" w:rsidRDefault="00E744A2" w:rsidP="00854AF1"/>
        </w:tc>
        <w:tc>
          <w:tcPr>
            <w:tcW w:w="1392" w:type="dxa"/>
          </w:tcPr>
          <w:p w14:paraId="3F1B4E45" w14:textId="77777777" w:rsidR="00E744A2" w:rsidRDefault="00E744A2" w:rsidP="00854AF1"/>
        </w:tc>
        <w:tc>
          <w:tcPr>
            <w:tcW w:w="1392" w:type="dxa"/>
          </w:tcPr>
          <w:p w14:paraId="15968CFA" w14:textId="77777777" w:rsidR="00E744A2" w:rsidRDefault="00E744A2" w:rsidP="00854AF1"/>
        </w:tc>
      </w:tr>
      <w:tr w:rsidR="00E744A2" w14:paraId="2FC9A36B" w14:textId="77777777" w:rsidTr="00854AF1">
        <w:tc>
          <w:tcPr>
            <w:tcW w:w="2912" w:type="dxa"/>
          </w:tcPr>
          <w:p w14:paraId="7DFD422C" w14:textId="77777777" w:rsidR="00E744A2" w:rsidRPr="00620271" w:rsidRDefault="00E744A2" w:rsidP="00854AF1">
            <w:r>
              <w:t xml:space="preserve">I have </w:t>
            </w:r>
            <w:r w:rsidRPr="005525FC">
              <w:t>develop</w:t>
            </w:r>
            <w:r>
              <w:t>ed</w:t>
            </w:r>
            <w:r w:rsidRPr="005525FC">
              <w:t xml:space="preserve"> a change management project plan for the priority changes incorporating resource requirements, risk management and timelines</w:t>
            </w:r>
            <w:r>
              <w:t>.</w:t>
            </w:r>
          </w:p>
        </w:tc>
        <w:tc>
          <w:tcPr>
            <w:tcW w:w="1431" w:type="dxa"/>
          </w:tcPr>
          <w:p w14:paraId="77E07E8D" w14:textId="77777777" w:rsidR="00E744A2" w:rsidRDefault="00E744A2" w:rsidP="00854AF1"/>
        </w:tc>
        <w:tc>
          <w:tcPr>
            <w:tcW w:w="1325" w:type="dxa"/>
          </w:tcPr>
          <w:p w14:paraId="7A63EF10" w14:textId="77777777" w:rsidR="00E744A2" w:rsidRDefault="00E744A2" w:rsidP="00854AF1"/>
        </w:tc>
        <w:tc>
          <w:tcPr>
            <w:tcW w:w="1956" w:type="dxa"/>
          </w:tcPr>
          <w:p w14:paraId="66D74527" w14:textId="77777777" w:rsidR="00E744A2" w:rsidRDefault="00E744A2" w:rsidP="00854AF1"/>
        </w:tc>
        <w:tc>
          <w:tcPr>
            <w:tcW w:w="1392" w:type="dxa"/>
          </w:tcPr>
          <w:p w14:paraId="6B84CB3F" w14:textId="77777777" w:rsidR="00E744A2" w:rsidRDefault="00E744A2" w:rsidP="00854AF1"/>
        </w:tc>
        <w:tc>
          <w:tcPr>
            <w:tcW w:w="1392" w:type="dxa"/>
          </w:tcPr>
          <w:p w14:paraId="6076272C" w14:textId="77777777" w:rsidR="00E744A2" w:rsidRDefault="00E744A2" w:rsidP="00854AF1"/>
        </w:tc>
      </w:tr>
      <w:tr w:rsidR="00E744A2" w14:paraId="7EC298F2" w14:textId="77777777" w:rsidTr="00854AF1">
        <w:tc>
          <w:tcPr>
            <w:tcW w:w="2912" w:type="dxa"/>
          </w:tcPr>
          <w:p w14:paraId="658F10F1" w14:textId="77777777" w:rsidR="00E744A2" w:rsidRPr="00620271" w:rsidRDefault="00E744A2" w:rsidP="00854AF1">
            <w:r>
              <w:t xml:space="preserve">I have </w:t>
            </w:r>
            <w:r w:rsidRPr="005525FC">
              <w:t>develop</w:t>
            </w:r>
            <w:r>
              <w:t>ed</w:t>
            </w:r>
            <w:r w:rsidRPr="005525FC">
              <w:t xml:space="preserve"> strategies to communicate or educate the changes and embed them</w:t>
            </w:r>
            <w:r>
              <w:t>.</w:t>
            </w:r>
          </w:p>
        </w:tc>
        <w:tc>
          <w:tcPr>
            <w:tcW w:w="1431" w:type="dxa"/>
          </w:tcPr>
          <w:p w14:paraId="3C89DBEC" w14:textId="77777777" w:rsidR="00E744A2" w:rsidRDefault="00E744A2" w:rsidP="00854AF1"/>
        </w:tc>
        <w:tc>
          <w:tcPr>
            <w:tcW w:w="1325" w:type="dxa"/>
          </w:tcPr>
          <w:p w14:paraId="0FC6B591" w14:textId="77777777" w:rsidR="00E744A2" w:rsidRDefault="00E744A2" w:rsidP="00854AF1"/>
        </w:tc>
        <w:tc>
          <w:tcPr>
            <w:tcW w:w="1956" w:type="dxa"/>
          </w:tcPr>
          <w:p w14:paraId="5530446E" w14:textId="77777777" w:rsidR="00E744A2" w:rsidRDefault="00E744A2" w:rsidP="00854AF1"/>
        </w:tc>
        <w:tc>
          <w:tcPr>
            <w:tcW w:w="1392" w:type="dxa"/>
          </w:tcPr>
          <w:p w14:paraId="37BE181D" w14:textId="77777777" w:rsidR="00E744A2" w:rsidRDefault="00E744A2" w:rsidP="00854AF1"/>
        </w:tc>
        <w:tc>
          <w:tcPr>
            <w:tcW w:w="1392" w:type="dxa"/>
          </w:tcPr>
          <w:p w14:paraId="12AFD672" w14:textId="77777777" w:rsidR="00E744A2" w:rsidRDefault="00E744A2" w:rsidP="00854AF1"/>
        </w:tc>
      </w:tr>
      <w:tr w:rsidR="00E744A2" w14:paraId="2FADA77C" w14:textId="77777777" w:rsidTr="00854AF1">
        <w:tc>
          <w:tcPr>
            <w:tcW w:w="2912" w:type="dxa"/>
          </w:tcPr>
          <w:p w14:paraId="0A726B56" w14:textId="77777777" w:rsidR="00E744A2" w:rsidRDefault="00E744A2" w:rsidP="00854AF1">
            <w:r>
              <w:t xml:space="preserve">I have </w:t>
            </w:r>
            <w:r w:rsidRPr="005525FC">
              <w:t>obtain</w:t>
            </w:r>
            <w:r>
              <w:t>ed</w:t>
            </w:r>
            <w:r w:rsidRPr="005525FC">
              <w:t xml:space="preserve"> approvals and agree reporting protocols with relevant managers and implement the plan including addressing barriers to change</w:t>
            </w:r>
            <w:r>
              <w:t>.</w:t>
            </w:r>
          </w:p>
        </w:tc>
        <w:tc>
          <w:tcPr>
            <w:tcW w:w="1431" w:type="dxa"/>
          </w:tcPr>
          <w:p w14:paraId="628C799D" w14:textId="77777777" w:rsidR="00E744A2" w:rsidRDefault="00E744A2" w:rsidP="00854AF1"/>
        </w:tc>
        <w:tc>
          <w:tcPr>
            <w:tcW w:w="1325" w:type="dxa"/>
          </w:tcPr>
          <w:p w14:paraId="42225ECA" w14:textId="77777777" w:rsidR="00E744A2" w:rsidRDefault="00E744A2" w:rsidP="00854AF1"/>
        </w:tc>
        <w:tc>
          <w:tcPr>
            <w:tcW w:w="1956" w:type="dxa"/>
          </w:tcPr>
          <w:p w14:paraId="3B9B54A8" w14:textId="77777777" w:rsidR="00E744A2" w:rsidRDefault="00E744A2" w:rsidP="00854AF1"/>
        </w:tc>
        <w:tc>
          <w:tcPr>
            <w:tcW w:w="1392" w:type="dxa"/>
          </w:tcPr>
          <w:p w14:paraId="510B92BD" w14:textId="77777777" w:rsidR="00E744A2" w:rsidRDefault="00E744A2" w:rsidP="00854AF1"/>
        </w:tc>
        <w:tc>
          <w:tcPr>
            <w:tcW w:w="1392" w:type="dxa"/>
          </w:tcPr>
          <w:p w14:paraId="4409311B" w14:textId="77777777" w:rsidR="00E744A2" w:rsidRDefault="00E744A2" w:rsidP="00854AF1"/>
        </w:tc>
      </w:tr>
      <w:tr w:rsidR="00E744A2" w14:paraId="1631697C" w14:textId="77777777" w:rsidTr="00854AF1">
        <w:tc>
          <w:tcPr>
            <w:tcW w:w="2912" w:type="dxa"/>
          </w:tcPr>
          <w:p w14:paraId="33FF0F3F" w14:textId="77777777" w:rsidR="00E744A2" w:rsidRDefault="00E744A2" w:rsidP="00854AF1">
            <w:r>
              <w:lastRenderedPageBreak/>
              <w:t xml:space="preserve">I have </w:t>
            </w:r>
            <w:r w:rsidRPr="005525FC">
              <w:t>review</w:t>
            </w:r>
            <w:r>
              <w:t>ed</w:t>
            </w:r>
            <w:r w:rsidRPr="005525FC">
              <w:t xml:space="preserve"> and evaluate</w:t>
            </w:r>
            <w:r>
              <w:t>d</w:t>
            </w:r>
            <w:r w:rsidRPr="005525FC">
              <w:t xml:space="preserve"> the change management project plan and modif</w:t>
            </w:r>
            <w:r>
              <w:t>ied it</w:t>
            </w:r>
            <w:r w:rsidRPr="005525FC">
              <w:t xml:space="preserve"> as needed to achieve objectives.</w:t>
            </w:r>
          </w:p>
        </w:tc>
        <w:tc>
          <w:tcPr>
            <w:tcW w:w="1431" w:type="dxa"/>
          </w:tcPr>
          <w:p w14:paraId="5AF8BD80" w14:textId="77777777" w:rsidR="00E744A2" w:rsidRDefault="00E744A2" w:rsidP="00854AF1"/>
        </w:tc>
        <w:tc>
          <w:tcPr>
            <w:tcW w:w="1325" w:type="dxa"/>
          </w:tcPr>
          <w:p w14:paraId="138ABAA2" w14:textId="77777777" w:rsidR="00E744A2" w:rsidRDefault="00E744A2" w:rsidP="00854AF1"/>
        </w:tc>
        <w:tc>
          <w:tcPr>
            <w:tcW w:w="1956" w:type="dxa"/>
          </w:tcPr>
          <w:p w14:paraId="4C26983E" w14:textId="77777777" w:rsidR="00E744A2" w:rsidRDefault="00E744A2" w:rsidP="00854AF1"/>
        </w:tc>
        <w:tc>
          <w:tcPr>
            <w:tcW w:w="1392" w:type="dxa"/>
          </w:tcPr>
          <w:p w14:paraId="7FAB4F9F" w14:textId="77777777" w:rsidR="00E744A2" w:rsidRDefault="00E744A2" w:rsidP="00854AF1"/>
        </w:tc>
        <w:tc>
          <w:tcPr>
            <w:tcW w:w="1392" w:type="dxa"/>
          </w:tcPr>
          <w:p w14:paraId="6A1A8371" w14:textId="77777777" w:rsidR="00E744A2" w:rsidRDefault="00E744A2" w:rsidP="00854AF1"/>
        </w:tc>
      </w:tr>
    </w:tbl>
    <w:p w14:paraId="00A86EF3" w14:textId="77777777" w:rsidR="00E744A2" w:rsidRDefault="00E744A2" w:rsidP="00E744A2"/>
    <w:bookmarkEnd w:id="12"/>
    <w:p w14:paraId="54173994" w14:textId="1A08B87C" w:rsidR="00E744A2" w:rsidRDefault="00E744A2" w:rsidP="0028339C">
      <w:pPr>
        <w:pStyle w:val="BasicParagraph"/>
        <w:spacing w:line="264" w:lineRule="auto"/>
        <w:rPr>
          <w:rFonts w:ascii="Avenir LT Std 35 Light" w:hAnsi="Avenir LT Std 35 Light"/>
          <w:color w:val="auto"/>
          <w:sz w:val="20"/>
          <w:szCs w:val="20"/>
        </w:rPr>
      </w:pPr>
    </w:p>
    <w:p w14:paraId="54BFEA30"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13" w:name="_Toc19790646"/>
      <w:bookmarkStart w:id="14" w:name="_Hlk21090093"/>
      <w:r>
        <w:br w:type="page"/>
      </w:r>
    </w:p>
    <w:p w14:paraId="6DEAB479" w14:textId="3217C3D1" w:rsidR="00E744A2" w:rsidRPr="00F418ED" w:rsidRDefault="00E744A2" w:rsidP="00E744A2">
      <w:pPr>
        <w:pStyle w:val="Heading1"/>
      </w:pPr>
      <w:r w:rsidRPr="00F418ED">
        <w:lastRenderedPageBreak/>
        <w:t>BSBMGT502 Manage people performance</w:t>
      </w:r>
      <w:bookmarkEnd w:id="13"/>
    </w:p>
    <w:p w14:paraId="601A8303" w14:textId="77777777" w:rsidR="00E744A2" w:rsidRDefault="00E744A2" w:rsidP="00E744A2">
      <w:r>
        <w:t>This unit describes the skills and knowledge required to manage the performance of staff who report to them directly. Development of key result areas and key performance indicators and standards, coupled with regular and timely coaching and feedback, provide the basis for performance management. It applies to individuals who manage people. It covers work allocation and the methods to review performance, reward excellence and provide feedback where there is a need for improvement. The unit makes the link between performance management and performance development, and reinforces both functions as a key requirement for effective managers.</w:t>
      </w:r>
    </w:p>
    <w:p w14:paraId="7420EA12" w14:textId="77777777" w:rsidR="00E744A2" w:rsidRDefault="00E744A2" w:rsidP="00E744A2"/>
    <w:tbl>
      <w:tblPr>
        <w:tblStyle w:val="TableGrid"/>
        <w:tblW w:w="0" w:type="auto"/>
        <w:tblLook w:val="04A0" w:firstRow="1" w:lastRow="0" w:firstColumn="1" w:lastColumn="0" w:noHBand="0" w:noVBand="1"/>
      </w:tblPr>
      <w:tblGrid>
        <w:gridCol w:w="2222"/>
        <w:gridCol w:w="1357"/>
        <w:gridCol w:w="1322"/>
        <w:gridCol w:w="1572"/>
        <w:gridCol w:w="1382"/>
        <w:gridCol w:w="1154"/>
      </w:tblGrid>
      <w:tr w:rsidR="00E744A2" w14:paraId="1D7BA619" w14:textId="77777777" w:rsidTr="00854AF1">
        <w:trPr>
          <w:tblHeader/>
        </w:trPr>
        <w:tc>
          <w:tcPr>
            <w:tcW w:w="2912" w:type="dxa"/>
          </w:tcPr>
          <w:p w14:paraId="2DC0A888" w14:textId="77777777" w:rsidR="00E744A2" w:rsidRDefault="00E744A2" w:rsidP="00854AF1"/>
        </w:tc>
        <w:tc>
          <w:tcPr>
            <w:tcW w:w="1431" w:type="dxa"/>
          </w:tcPr>
          <w:p w14:paraId="530E23C6" w14:textId="77777777" w:rsidR="00E744A2" w:rsidRDefault="00E744A2" w:rsidP="00854AF1">
            <w:pPr>
              <w:rPr>
                <w:b/>
                <w:bCs/>
              </w:rPr>
            </w:pPr>
            <w:r w:rsidRPr="00C17BDE">
              <w:rPr>
                <w:b/>
                <w:bCs/>
              </w:rPr>
              <w:t>I have skills and knowledge in this area</w:t>
            </w:r>
          </w:p>
          <w:p w14:paraId="607F4FE0" w14:textId="77777777" w:rsidR="00E744A2" w:rsidRPr="00620271" w:rsidRDefault="00E744A2" w:rsidP="00854AF1">
            <w:pPr>
              <w:rPr>
                <w:b/>
                <w:bCs/>
              </w:rPr>
            </w:pPr>
            <w:r>
              <w:rPr>
                <w:b/>
                <w:bCs/>
              </w:rPr>
              <w:t>(1 point)</w:t>
            </w:r>
          </w:p>
        </w:tc>
        <w:tc>
          <w:tcPr>
            <w:tcW w:w="1325" w:type="dxa"/>
          </w:tcPr>
          <w:p w14:paraId="0F282243"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1B72EAC" w14:textId="77777777" w:rsidR="00E744A2" w:rsidRPr="00C17BDE" w:rsidRDefault="00E744A2" w:rsidP="00854AF1">
            <w:pPr>
              <w:rPr>
                <w:b/>
                <w:bCs/>
              </w:rPr>
            </w:pPr>
            <w:r w:rsidRPr="00C17BDE">
              <w:rPr>
                <w:b/>
                <w:bCs/>
              </w:rPr>
              <w:t>I have performed these tasks:</w:t>
            </w:r>
          </w:p>
          <w:p w14:paraId="3B863727" w14:textId="77777777" w:rsidR="00E744A2" w:rsidRPr="007C797B" w:rsidRDefault="00E744A2" w:rsidP="00854AF1">
            <w:pPr>
              <w:rPr>
                <w:b/>
                <w:bCs/>
              </w:rPr>
            </w:pPr>
            <w:r w:rsidRPr="007C797B">
              <w:rPr>
                <w:b/>
                <w:bCs/>
              </w:rPr>
              <w:t>Rarely = 1 point</w:t>
            </w:r>
          </w:p>
          <w:p w14:paraId="26FEB5A0" w14:textId="77777777" w:rsidR="00E744A2" w:rsidRPr="007C797B" w:rsidRDefault="00E744A2" w:rsidP="00854AF1">
            <w:pPr>
              <w:rPr>
                <w:b/>
                <w:bCs/>
              </w:rPr>
            </w:pPr>
            <w:r w:rsidRPr="007C797B">
              <w:rPr>
                <w:b/>
                <w:bCs/>
              </w:rPr>
              <w:t>Sometimes</w:t>
            </w:r>
            <w:r>
              <w:rPr>
                <w:b/>
                <w:bCs/>
              </w:rPr>
              <w:t xml:space="preserve"> = 2 points</w:t>
            </w:r>
          </w:p>
          <w:p w14:paraId="148A8887" w14:textId="77777777" w:rsidR="00E744A2" w:rsidRPr="007C797B" w:rsidRDefault="00E744A2" w:rsidP="00854AF1">
            <w:pPr>
              <w:rPr>
                <w:b/>
                <w:bCs/>
              </w:rPr>
            </w:pPr>
            <w:r w:rsidRPr="007C797B">
              <w:rPr>
                <w:b/>
                <w:bCs/>
              </w:rPr>
              <w:t>Frequently = 3 points</w:t>
            </w:r>
          </w:p>
        </w:tc>
        <w:tc>
          <w:tcPr>
            <w:tcW w:w="1392" w:type="dxa"/>
          </w:tcPr>
          <w:p w14:paraId="21A46EDF" w14:textId="77777777" w:rsidR="00E744A2" w:rsidRDefault="00E744A2" w:rsidP="00854AF1">
            <w:pPr>
              <w:rPr>
                <w:b/>
                <w:bCs/>
              </w:rPr>
            </w:pPr>
            <w:r w:rsidRPr="00C17BDE">
              <w:rPr>
                <w:b/>
                <w:bCs/>
              </w:rPr>
              <w:t>I can collect documents and evidence that show I have undertaken these tasks</w:t>
            </w:r>
          </w:p>
          <w:p w14:paraId="3C3E33F5" w14:textId="77777777" w:rsidR="00E744A2" w:rsidRPr="00620271" w:rsidRDefault="00E744A2" w:rsidP="00854AF1">
            <w:pPr>
              <w:rPr>
                <w:b/>
                <w:bCs/>
              </w:rPr>
            </w:pPr>
            <w:r>
              <w:rPr>
                <w:b/>
                <w:bCs/>
              </w:rPr>
              <w:t>(2 points)</w:t>
            </w:r>
          </w:p>
        </w:tc>
        <w:tc>
          <w:tcPr>
            <w:tcW w:w="1392" w:type="dxa"/>
          </w:tcPr>
          <w:p w14:paraId="395C1AC4" w14:textId="77777777" w:rsidR="00E744A2" w:rsidRPr="00C17BDE" w:rsidRDefault="00E744A2" w:rsidP="00854AF1">
            <w:pPr>
              <w:rPr>
                <w:b/>
                <w:bCs/>
              </w:rPr>
            </w:pPr>
            <w:r>
              <w:rPr>
                <w:b/>
                <w:bCs/>
              </w:rPr>
              <w:t>Total number of points</w:t>
            </w:r>
          </w:p>
        </w:tc>
      </w:tr>
      <w:tr w:rsidR="00E744A2" w14:paraId="5D530562" w14:textId="77777777" w:rsidTr="00854AF1">
        <w:tc>
          <w:tcPr>
            <w:tcW w:w="2912" w:type="dxa"/>
          </w:tcPr>
          <w:p w14:paraId="2B9FDF34" w14:textId="77777777" w:rsidR="00E744A2" w:rsidRDefault="00E744A2" w:rsidP="00854AF1">
            <w:r>
              <w:t xml:space="preserve">I have </w:t>
            </w:r>
            <w:r w:rsidRPr="005F4945">
              <w:t>consult</w:t>
            </w:r>
            <w:r>
              <w:t>ed</w:t>
            </w:r>
            <w:r w:rsidRPr="005F4945">
              <w:t xml:space="preserve"> with relevant stakeholders to identify work requirements, performance standards and agreed performance indicators</w:t>
            </w:r>
            <w:r>
              <w:t>.</w:t>
            </w:r>
          </w:p>
        </w:tc>
        <w:tc>
          <w:tcPr>
            <w:tcW w:w="1431" w:type="dxa"/>
          </w:tcPr>
          <w:p w14:paraId="2F42AABA" w14:textId="77777777" w:rsidR="00E744A2" w:rsidRDefault="00E744A2" w:rsidP="00854AF1"/>
        </w:tc>
        <w:tc>
          <w:tcPr>
            <w:tcW w:w="1325" w:type="dxa"/>
          </w:tcPr>
          <w:p w14:paraId="2B9C7D6F" w14:textId="77777777" w:rsidR="00E744A2" w:rsidRDefault="00E744A2" w:rsidP="00854AF1"/>
        </w:tc>
        <w:tc>
          <w:tcPr>
            <w:tcW w:w="1956" w:type="dxa"/>
          </w:tcPr>
          <w:p w14:paraId="2D84D953" w14:textId="77777777" w:rsidR="00E744A2" w:rsidRDefault="00E744A2" w:rsidP="00854AF1"/>
        </w:tc>
        <w:tc>
          <w:tcPr>
            <w:tcW w:w="1392" w:type="dxa"/>
          </w:tcPr>
          <w:p w14:paraId="5C92225D" w14:textId="77777777" w:rsidR="00E744A2" w:rsidRDefault="00E744A2" w:rsidP="00854AF1"/>
        </w:tc>
        <w:tc>
          <w:tcPr>
            <w:tcW w:w="1392" w:type="dxa"/>
          </w:tcPr>
          <w:p w14:paraId="6D3D2220" w14:textId="77777777" w:rsidR="00E744A2" w:rsidRDefault="00E744A2" w:rsidP="00854AF1"/>
        </w:tc>
      </w:tr>
      <w:tr w:rsidR="00E744A2" w14:paraId="0914B88E" w14:textId="77777777" w:rsidTr="00854AF1">
        <w:tc>
          <w:tcPr>
            <w:tcW w:w="2912" w:type="dxa"/>
          </w:tcPr>
          <w:p w14:paraId="55025FD6" w14:textId="77777777" w:rsidR="00E744A2" w:rsidRDefault="00E744A2" w:rsidP="00854AF1">
            <w:r>
              <w:t xml:space="preserve">I have </w:t>
            </w:r>
            <w:r w:rsidRPr="005F4945">
              <w:t>develop</w:t>
            </w:r>
            <w:r>
              <w:t>ed</w:t>
            </w:r>
            <w:r w:rsidRPr="005F4945">
              <w:t xml:space="preserve"> work plans and allocate</w:t>
            </w:r>
            <w:r>
              <w:t>d</w:t>
            </w:r>
            <w:r w:rsidRPr="005F4945">
              <w:t xml:space="preserve"> work to achieve outcomes efficiently and within organisational and legal requirements</w:t>
            </w:r>
            <w:r>
              <w:t>.</w:t>
            </w:r>
          </w:p>
        </w:tc>
        <w:tc>
          <w:tcPr>
            <w:tcW w:w="1431" w:type="dxa"/>
          </w:tcPr>
          <w:p w14:paraId="57236969" w14:textId="77777777" w:rsidR="00E744A2" w:rsidRDefault="00E744A2" w:rsidP="00854AF1"/>
        </w:tc>
        <w:tc>
          <w:tcPr>
            <w:tcW w:w="1325" w:type="dxa"/>
          </w:tcPr>
          <w:p w14:paraId="048FC4BA" w14:textId="77777777" w:rsidR="00E744A2" w:rsidRDefault="00E744A2" w:rsidP="00854AF1"/>
        </w:tc>
        <w:tc>
          <w:tcPr>
            <w:tcW w:w="1956" w:type="dxa"/>
          </w:tcPr>
          <w:p w14:paraId="1A7AD669" w14:textId="77777777" w:rsidR="00E744A2" w:rsidRDefault="00E744A2" w:rsidP="00854AF1"/>
        </w:tc>
        <w:tc>
          <w:tcPr>
            <w:tcW w:w="1392" w:type="dxa"/>
          </w:tcPr>
          <w:p w14:paraId="75802E84" w14:textId="77777777" w:rsidR="00E744A2" w:rsidRDefault="00E744A2" w:rsidP="00854AF1"/>
        </w:tc>
        <w:tc>
          <w:tcPr>
            <w:tcW w:w="1392" w:type="dxa"/>
          </w:tcPr>
          <w:p w14:paraId="51857CE2" w14:textId="77777777" w:rsidR="00E744A2" w:rsidRDefault="00E744A2" w:rsidP="00854AF1"/>
        </w:tc>
      </w:tr>
      <w:tr w:rsidR="00E744A2" w14:paraId="07EDCA3D" w14:textId="77777777" w:rsidTr="00854AF1">
        <w:tc>
          <w:tcPr>
            <w:tcW w:w="2912" w:type="dxa"/>
          </w:tcPr>
          <w:p w14:paraId="7AF8D9E0" w14:textId="77777777" w:rsidR="00E744A2" w:rsidRDefault="00E744A2" w:rsidP="00854AF1">
            <w:r>
              <w:t>I have d</w:t>
            </w:r>
            <w:r w:rsidRPr="00DE5BA1">
              <w:t>esign</w:t>
            </w:r>
            <w:r>
              <w:t>ed</w:t>
            </w:r>
            <w:r w:rsidRPr="00DE5BA1">
              <w:t xml:space="preserve"> performance management and review processes to ensure consistency with organisational objectives and policies</w:t>
            </w:r>
            <w:r>
              <w:t>.</w:t>
            </w:r>
          </w:p>
        </w:tc>
        <w:tc>
          <w:tcPr>
            <w:tcW w:w="1431" w:type="dxa"/>
          </w:tcPr>
          <w:p w14:paraId="37CB72B7" w14:textId="77777777" w:rsidR="00E744A2" w:rsidRDefault="00E744A2" w:rsidP="00854AF1"/>
        </w:tc>
        <w:tc>
          <w:tcPr>
            <w:tcW w:w="1325" w:type="dxa"/>
          </w:tcPr>
          <w:p w14:paraId="12FCB891" w14:textId="77777777" w:rsidR="00E744A2" w:rsidRDefault="00E744A2" w:rsidP="00854AF1"/>
        </w:tc>
        <w:tc>
          <w:tcPr>
            <w:tcW w:w="1956" w:type="dxa"/>
          </w:tcPr>
          <w:p w14:paraId="04413D3D" w14:textId="77777777" w:rsidR="00E744A2" w:rsidRDefault="00E744A2" w:rsidP="00854AF1"/>
        </w:tc>
        <w:tc>
          <w:tcPr>
            <w:tcW w:w="1392" w:type="dxa"/>
          </w:tcPr>
          <w:p w14:paraId="55D7073B" w14:textId="77777777" w:rsidR="00E744A2" w:rsidRDefault="00E744A2" w:rsidP="00854AF1"/>
        </w:tc>
        <w:tc>
          <w:tcPr>
            <w:tcW w:w="1392" w:type="dxa"/>
          </w:tcPr>
          <w:p w14:paraId="353D3382" w14:textId="77777777" w:rsidR="00E744A2" w:rsidRDefault="00E744A2" w:rsidP="00854AF1"/>
        </w:tc>
      </w:tr>
      <w:tr w:rsidR="00E744A2" w14:paraId="4E901FFE" w14:textId="77777777" w:rsidTr="00854AF1">
        <w:tc>
          <w:tcPr>
            <w:tcW w:w="2912" w:type="dxa"/>
          </w:tcPr>
          <w:p w14:paraId="487428A1" w14:textId="77777777" w:rsidR="00E744A2" w:rsidRPr="00212219" w:rsidRDefault="00E744A2" w:rsidP="00854AF1">
            <w:r>
              <w:t xml:space="preserve">I have </w:t>
            </w:r>
            <w:r w:rsidRPr="005F4945">
              <w:t>monitor</w:t>
            </w:r>
            <w:r>
              <w:t>ed</w:t>
            </w:r>
            <w:r w:rsidRPr="005F4945">
              <w:t>, evaluate</w:t>
            </w:r>
            <w:r>
              <w:t>d</w:t>
            </w:r>
            <w:r w:rsidRPr="005F4945">
              <w:t xml:space="preserve"> and </w:t>
            </w:r>
            <w:r w:rsidRPr="005F4945">
              <w:lastRenderedPageBreak/>
              <w:t>provide</w:t>
            </w:r>
            <w:r>
              <w:t>d</w:t>
            </w:r>
            <w:r w:rsidRPr="005F4945">
              <w:t xml:space="preserve"> feedback on performance and provide</w:t>
            </w:r>
            <w:r>
              <w:t>d</w:t>
            </w:r>
            <w:r w:rsidRPr="005F4945">
              <w:t xml:space="preserve"> coaching or training, as needed</w:t>
            </w:r>
            <w:r>
              <w:t xml:space="preserve"> within a work team.</w:t>
            </w:r>
          </w:p>
        </w:tc>
        <w:tc>
          <w:tcPr>
            <w:tcW w:w="1431" w:type="dxa"/>
          </w:tcPr>
          <w:p w14:paraId="2B47713F" w14:textId="77777777" w:rsidR="00E744A2" w:rsidRDefault="00E744A2" w:rsidP="00854AF1"/>
        </w:tc>
        <w:tc>
          <w:tcPr>
            <w:tcW w:w="1325" w:type="dxa"/>
          </w:tcPr>
          <w:p w14:paraId="6ED03FAC" w14:textId="77777777" w:rsidR="00E744A2" w:rsidRDefault="00E744A2" w:rsidP="00854AF1"/>
        </w:tc>
        <w:tc>
          <w:tcPr>
            <w:tcW w:w="1956" w:type="dxa"/>
          </w:tcPr>
          <w:p w14:paraId="462795C1" w14:textId="77777777" w:rsidR="00E744A2" w:rsidRDefault="00E744A2" w:rsidP="00854AF1"/>
        </w:tc>
        <w:tc>
          <w:tcPr>
            <w:tcW w:w="1392" w:type="dxa"/>
          </w:tcPr>
          <w:p w14:paraId="77A8F915" w14:textId="77777777" w:rsidR="00E744A2" w:rsidRDefault="00E744A2" w:rsidP="00854AF1"/>
        </w:tc>
        <w:tc>
          <w:tcPr>
            <w:tcW w:w="1392" w:type="dxa"/>
          </w:tcPr>
          <w:p w14:paraId="28689104" w14:textId="77777777" w:rsidR="00E744A2" w:rsidRDefault="00E744A2" w:rsidP="00854AF1"/>
        </w:tc>
      </w:tr>
      <w:tr w:rsidR="00E744A2" w14:paraId="41FB44DE" w14:textId="77777777" w:rsidTr="00854AF1">
        <w:tc>
          <w:tcPr>
            <w:tcW w:w="2912" w:type="dxa"/>
          </w:tcPr>
          <w:p w14:paraId="0A282F70" w14:textId="77777777" w:rsidR="00E744A2" w:rsidRPr="00212219" w:rsidRDefault="00E744A2" w:rsidP="00854AF1">
            <w:r>
              <w:t xml:space="preserve">I have </w:t>
            </w:r>
            <w:r w:rsidRPr="005F4945">
              <w:t>reinforce</w:t>
            </w:r>
            <w:r>
              <w:t>d</w:t>
            </w:r>
            <w:r w:rsidRPr="005F4945">
              <w:t xml:space="preserve"> excellence in performance through recognition and continuous feedback</w:t>
            </w:r>
            <w:r>
              <w:t>.</w:t>
            </w:r>
          </w:p>
        </w:tc>
        <w:tc>
          <w:tcPr>
            <w:tcW w:w="1431" w:type="dxa"/>
          </w:tcPr>
          <w:p w14:paraId="42B09F33" w14:textId="77777777" w:rsidR="00E744A2" w:rsidRDefault="00E744A2" w:rsidP="00854AF1"/>
        </w:tc>
        <w:tc>
          <w:tcPr>
            <w:tcW w:w="1325" w:type="dxa"/>
          </w:tcPr>
          <w:p w14:paraId="0CD83442" w14:textId="77777777" w:rsidR="00E744A2" w:rsidRDefault="00E744A2" w:rsidP="00854AF1"/>
        </w:tc>
        <w:tc>
          <w:tcPr>
            <w:tcW w:w="1956" w:type="dxa"/>
          </w:tcPr>
          <w:p w14:paraId="5D597B73" w14:textId="77777777" w:rsidR="00E744A2" w:rsidRDefault="00E744A2" w:rsidP="00854AF1"/>
        </w:tc>
        <w:tc>
          <w:tcPr>
            <w:tcW w:w="1392" w:type="dxa"/>
          </w:tcPr>
          <w:p w14:paraId="4CE1E2D0" w14:textId="77777777" w:rsidR="00E744A2" w:rsidRDefault="00E744A2" w:rsidP="00854AF1"/>
        </w:tc>
        <w:tc>
          <w:tcPr>
            <w:tcW w:w="1392" w:type="dxa"/>
          </w:tcPr>
          <w:p w14:paraId="10C71EF5" w14:textId="77777777" w:rsidR="00E744A2" w:rsidRDefault="00E744A2" w:rsidP="00854AF1"/>
        </w:tc>
      </w:tr>
      <w:tr w:rsidR="00E744A2" w14:paraId="4F68E949" w14:textId="77777777" w:rsidTr="00854AF1">
        <w:tc>
          <w:tcPr>
            <w:tcW w:w="2912" w:type="dxa"/>
          </w:tcPr>
          <w:p w14:paraId="5F8DC466" w14:textId="77777777" w:rsidR="00E744A2" w:rsidRPr="00620271" w:rsidRDefault="00E744A2" w:rsidP="00854AF1">
            <w:r>
              <w:t xml:space="preserve">I have sought </w:t>
            </w:r>
            <w:r w:rsidRPr="005F4945">
              <w:t>assistance from human resources specialists where appropriate</w:t>
            </w:r>
            <w:r>
              <w:t xml:space="preserve"> for the development and implementation of performance management processes.</w:t>
            </w:r>
          </w:p>
        </w:tc>
        <w:tc>
          <w:tcPr>
            <w:tcW w:w="1431" w:type="dxa"/>
          </w:tcPr>
          <w:p w14:paraId="5CB46F65" w14:textId="77777777" w:rsidR="00E744A2" w:rsidRDefault="00E744A2" w:rsidP="00854AF1"/>
        </w:tc>
        <w:tc>
          <w:tcPr>
            <w:tcW w:w="1325" w:type="dxa"/>
          </w:tcPr>
          <w:p w14:paraId="11225694" w14:textId="77777777" w:rsidR="00E744A2" w:rsidRDefault="00E744A2" w:rsidP="00854AF1"/>
        </w:tc>
        <w:tc>
          <w:tcPr>
            <w:tcW w:w="1956" w:type="dxa"/>
          </w:tcPr>
          <w:p w14:paraId="6D6019EB" w14:textId="77777777" w:rsidR="00E744A2" w:rsidRDefault="00E744A2" w:rsidP="00854AF1"/>
        </w:tc>
        <w:tc>
          <w:tcPr>
            <w:tcW w:w="1392" w:type="dxa"/>
          </w:tcPr>
          <w:p w14:paraId="1ACF4861" w14:textId="77777777" w:rsidR="00E744A2" w:rsidRDefault="00E744A2" w:rsidP="00854AF1"/>
        </w:tc>
        <w:tc>
          <w:tcPr>
            <w:tcW w:w="1392" w:type="dxa"/>
          </w:tcPr>
          <w:p w14:paraId="1D187C65" w14:textId="77777777" w:rsidR="00E744A2" w:rsidRDefault="00E744A2" w:rsidP="00854AF1"/>
        </w:tc>
      </w:tr>
      <w:tr w:rsidR="00E744A2" w14:paraId="6B340ADF" w14:textId="77777777" w:rsidTr="00854AF1">
        <w:tc>
          <w:tcPr>
            <w:tcW w:w="2912" w:type="dxa"/>
          </w:tcPr>
          <w:p w14:paraId="06CA7103" w14:textId="77777777" w:rsidR="00E744A2" w:rsidRDefault="00E744A2" w:rsidP="00854AF1">
            <w:r>
              <w:t>I have a</w:t>
            </w:r>
            <w:r w:rsidRPr="00DE5BA1">
              <w:t>dvise</w:t>
            </w:r>
            <w:r>
              <w:t>d</w:t>
            </w:r>
            <w:r w:rsidRPr="00DE5BA1">
              <w:t xml:space="preserve"> relevant people where there is poor performance and take</w:t>
            </w:r>
            <w:r>
              <w:t>n</w:t>
            </w:r>
            <w:r w:rsidRPr="00DE5BA1">
              <w:t xml:space="preserve"> necessary actions</w:t>
            </w:r>
            <w:r>
              <w:t xml:space="preserve"> in line with organisational policies and procedures.</w:t>
            </w:r>
          </w:p>
        </w:tc>
        <w:tc>
          <w:tcPr>
            <w:tcW w:w="1431" w:type="dxa"/>
          </w:tcPr>
          <w:p w14:paraId="1F5E2B40" w14:textId="77777777" w:rsidR="00E744A2" w:rsidRDefault="00E744A2" w:rsidP="00854AF1"/>
        </w:tc>
        <w:tc>
          <w:tcPr>
            <w:tcW w:w="1325" w:type="dxa"/>
          </w:tcPr>
          <w:p w14:paraId="7AAE01B3" w14:textId="77777777" w:rsidR="00E744A2" w:rsidRDefault="00E744A2" w:rsidP="00854AF1"/>
        </w:tc>
        <w:tc>
          <w:tcPr>
            <w:tcW w:w="1956" w:type="dxa"/>
          </w:tcPr>
          <w:p w14:paraId="00842CDD" w14:textId="77777777" w:rsidR="00E744A2" w:rsidRDefault="00E744A2" w:rsidP="00854AF1"/>
        </w:tc>
        <w:tc>
          <w:tcPr>
            <w:tcW w:w="1392" w:type="dxa"/>
          </w:tcPr>
          <w:p w14:paraId="69B9BF13" w14:textId="77777777" w:rsidR="00E744A2" w:rsidRDefault="00E744A2" w:rsidP="00854AF1"/>
        </w:tc>
        <w:tc>
          <w:tcPr>
            <w:tcW w:w="1392" w:type="dxa"/>
          </w:tcPr>
          <w:p w14:paraId="15E41CDD" w14:textId="77777777" w:rsidR="00E744A2" w:rsidRDefault="00E744A2" w:rsidP="00854AF1"/>
        </w:tc>
      </w:tr>
      <w:tr w:rsidR="00E744A2" w14:paraId="6520A3D9" w14:textId="77777777" w:rsidTr="00854AF1">
        <w:tc>
          <w:tcPr>
            <w:tcW w:w="2912" w:type="dxa"/>
          </w:tcPr>
          <w:p w14:paraId="4691FCE1" w14:textId="77777777" w:rsidR="00E744A2" w:rsidRDefault="00E744A2" w:rsidP="00854AF1">
            <w:r>
              <w:t>I have p</w:t>
            </w:r>
            <w:r w:rsidRPr="00DE5BA1">
              <w:t>rovide</w:t>
            </w:r>
            <w:r>
              <w:t>d</w:t>
            </w:r>
            <w:r w:rsidRPr="00DE5BA1">
              <w:t xml:space="preserve"> on-the-job coaching when necessary to improve performance and to </w:t>
            </w:r>
            <w:r w:rsidRPr="00DE5BA1">
              <w:lastRenderedPageBreak/>
              <w:t>confirm excellence in performance</w:t>
            </w:r>
            <w:r>
              <w:t>.</w:t>
            </w:r>
          </w:p>
        </w:tc>
        <w:tc>
          <w:tcPr>
            <w:tcW w:w="1431" w:type="dxa"/>
          </w:tcPr>
          <w:p w14:paraId="699F24EB" w14:textId="77777777" w:rsidR="00E744A2" w:rsidRDefault="00E744A2" w:rsidP="00854AF1"/>
        </w:tc>
        <w:tc>
          <w:tcPr>
            <w:tcW w:w="1325" w:type="dxa"/>
          </w:tcPr>
          <w:p w14:paraId="19583BC4" w14:textId="77777777" w:rsidR="00E744A2" w:rsidRDefault="00E744A2" w:rsidP="00854AF1"/>
        </w:tc>
        <w:tc>
          <w:tcPr>
            <w:tcW w:w="1956" w:type="dxa"/>
          </w:tcPr>
          <w:p w14:paraId="68F9935C" w14:textId="77777777" w:rsidR="00E744A2" w:rsidRDefault="00E744A2" w:rsidP="00854AF1"/>
        </w:tc>
        <w:tc>
          <w:tcPr>
            <w:tcW w:w="1392" w:type="dxa"/>
          </w:tcPr>
          <w:p w14:paraId="4997235D" w14:textId="77777777" w:rsidR="00E744A2" w:rsidRDefault="00E744A2" w:rsidP="00854AF1"/>
        </w:tc>
        <w:tc>
          <w:tcPr>
            <w:tcW w:w="1392" w:type="dxa"/>
          </w:tcPr>
          <w:p w14:paraId="463472B0" w14:textId="77777777" w:rsidR="00E744A2" w:rsidRDefault="00E744A2" w:rsidP="00854AF1"/>
        </w:tc>
      </w:tr>
      <w:tr w:rsidR="00E744A2" w14:paraId="45B7B2A7" w14:textId="77777777" w:rsidTr="00854AF1">
        <w:tc>
          <w:tcPr>
            <w:tcW w:w="2912" w:type="dxa"/>
          </w:tcPr>
          <w:p w14:paraId="303ABAD6" w14:textId="77777777" w:rsidR="00E744A2" w:rsidRDefault="00E744A2" w:rsidP="00854AF1">
            <w:r>
              <w:t>I have c</w:t>
            </w:r>
            <w:r w:rsidRPr="00DE5BA1">
              <w:t>ounsel</w:t>
            </w:r>
            <w:r>
              <w:t>led</w:t>
            </w:r>
            <w:r w:rsidRPr="00DE5BA1">
              <w:t xml:space="preserve"> individuals who continue to perform below expectations and implement</w:t>
            </w:r>
            <w:r>
              <w:t>ed</w:t>
            </w:r>
            <w:r w:rsidRPr="00DE5BA1">
              <w:t xml:space="preserve"> the disciplinary process if necessary</w:t>
            </w:r>
          </w:p>
        </w:tc>
        <w:tc>
          <w:tcPr>
            <w:tcW w:w="1431" w:type="dxa"/>
          </w:tcPr>
          <w:p w14:paraId="581E7902" w14:textId="77777777" w:rsidR="00E744A2" w:rsidRDefault="00E744A2" w:rsidP="00854AF1"/>
        </w:tc>
        <w:tc>
          <w:tcPr>
            <w:tcW w:w="1325" w:type="dxa"/>
          </w:tcPr>
          <w:p w14:paraId="241536B1" w14:textId="77777777" w:rsidR="00E744A2" w:rsidRDefault="00E744A2" w:rsidP="00854AF1"/>
        </w:tc>
        <w:tc>
          <w:tcPr>
            <w:tcW w:w="1956" w:type="dxa"/>
          </w:tcPr>
          <w:p w14:paraId="5CDFEC88" w14:textId="77777777" w:rsidR="00E744A2" w:rsidRDefault="00E744A2" w:rsidP="00854AF1"/>
        </w:tc>
        <w:tc>
          <w:tcPr>
            <w:tcW w:w="1392" w:type="dxa"/>
          </w:tcPr>
          <w:p w14:paraId="1581FB25" w14:textId="77777777" w:rsidR="00E744A2" w:rsidRDefault="00E744A2" w:rsidP="00854AF1"/>
        </w:tc>
        <w:tc>
          <w:tcPr>
            <w:tcW w:w="1392" w:type="dxa"/>
          </w:tcPr>
          <w:p w14:paraId="368C76D6" w14:textId="77777777" w:rsidR="00E744A2" w:rsidRDefault="00E744A2" w:rsidP="00854AF1"/>
        </w:tc>
      </w:tr>
      <w:tr w:rsidR="00E744A2" w14:paraId="2642690D" w14:textId="77777777" w:rsidTr="00854AF1">
        <w:tc>
          <w:tcPr>
            <w:tcW w:w="2912" w:type="dxa"/>
          </w:tcPr>
          <w:p w14:paraId="334D9260" w14:textId="77777777" w:rsidR="00E744A2" w:rsidRDefault="00E744A2" w:rsidP="00854AF1">
            <w:r>
              <w:t>I have t</w:t>
            </w:r>
            <w:r w:rsidRPr="00DE5BA1">
              <w:t>erminate</w:t>
            </w:r>
            <w:r>
              <w:t>d</w:t>
            </w:r>
            <w:r w:rsidRPr="00DE5BA1">
              <w:t xml:space="preserve"> staff in accordance with legal and organisational requirements where serious misconduct occurs or ongoing poor-performance continues</w:t>
            </w:r>
            <w:r>
              <w:t>.</w:t>
            </w:r>
          </w:p>
        </w:tc>
        <w:tc>
          <w:tcPr>
            <w:tcW w:w="1431" w:type="dxa"/>
          </w:tcPr>
          <w:p w14:paraId="41F54152" w14:textId="77777777" w:rsidR="00E744A2" w:rsidRDefault="00E744A2" w:rsidP="00854AF1"/>
        </w:tc>
        <w:tc>
          <w:tcPr>
            <w:tcW w:w="1325" w:type="dxa"/>
          </w:tcPr>
          <w:p w14:paraId="78D7B576" w14:textId="77777777" w:rsidR="00E744A2" w:rsidRDefault="00E744A2" w:rsidP="00854AF1"/>
        </w:tc>
        <w:tc>
          <w:tcPr>
            <w:tcW w:w="1956" w:type="dxa"/>
          </w:tcPr>
          <w:p w14:paraId="0659656F" w14:textId="77777777" w:rsidR="00E744A2" w:rsidRDefault="00E744A2" w:rsidP="00854AF1"/>
        </w:tc>
        <w:tc>
          <w:tcPr>
            <w:tcW w:w="1392" w:type="dxa"/>
          </w:tcPr>
          <w:p w14:paraId="2E9506A7" w14:textId="77777777" w:rsidR="00E744A2" w:rsidRDefault="00E744A2" w:rsidP="00854AF1"/>
        </w:tc>
        <w:tc>
          <w:tcPr>
            <w:tcW w:w="1392" w:type="dxa"/>
          </w:tcPr>
          <w:p w14:paraId="262CF868" w14:textId="77777777" w:rsidR="00E744A2" w:rsidRDefault="00E744A2" w:rsidP="00854AF1"/>
        </w:tc>
      </w:tr>
      <w:tr w:rsidR="00E744A2" w14:paraId="2AC3C5D3" w14:textId="77777777" w:rsidTr="00854AF1">
        <w:tc>
          <w:tcPr>
            <w:tcW w:w="2912" w:type="dxa"/>
          </w:tcPr>
          <w:p w14:paraId="5CC4E532" w14:textId="77777777" w:rsidR="00E744A2" w:rsidRPr="00620271" w:rsidRDefault="00E744A2" w:rsidP="00854AF1">
            <w:r>
              <w:t>I have kept</w:t>
            </w:r>
            <w:r w:rsidRPr="005F4945">
              <w:t xml:space="preserve"> records and documentation in accordance with the organisational performance management system.</w:t>
            </w:r>
          </w:p>
        </w:tc>
        <w:tc>
          <w:tcPr>
            <w:tcW w:w="1431" w:type="dxa"/>
          </w:tcPr>
          <w:p w14:paraId="0899A854" w14:textId="77777777" w:rsidR="00E744A2" w:rsidRDefault="00E744A2" w:rsidP="00854AF1"/>
        </w:tc>
        <w:tc>
          <w:tcPr>
            <w:tcW w:w="1325" w:type="dxa"/>
          </w:tcPr>
          <w:p w14:paraId="09DB46FB" w14:textId="77777777" w:rsidR="00E744A2" w:rsidRDefault="00E744A2" w:rsidP="00854AF1"/>
        </w:tc>
        <w:tc>
          <w:tcPr>
            <w:tcW w:w="1956" w:type="dxa"/>
          </w:tcPr>
          <w:p w14:paraId="3C3EC1F5" w14:textId="77777777" w:rsidR="00E744A2" w:rsidRDefault="00E744A2" w:rsidP="00854AF1"/>
        </w:tc>
        <w:tc>
          <w:tcPr>
            <w:tcW w:w="1392" w:type="dxa"/>
          </w:tcPr>
          <w:p w14:paraId="4EA3A560" w14:textId="77777777" w:rsidR="00E744A2" w:rsidRDefault="00E744A2" w:rsidP="00854AF1"/>
        </w:tc>
        <w:tc>
          <w:tcPr>
            <w:tcW w:w="1392" w:type="dxa"/>
          </w:tcPr>
          <w:p w14:paraId="770C37C0" w14:textId="77777777" w:rsidR="00E744A2" w:rsidRDefault="00E744A2" w:rsidP="00854AF1"/>
        </w:tc>
      </w:tr>
      <w:bookmarkEnd w:id="14"/>
    </w:tbl>
    <w:p w14:paraId="5B9A3F18" w14:textId="6188154B" w:rsidR="00E744A2" w:rsidRDefault="00E744A2" w:rsidP="0028339C">
      <w:pPr>
        <w:pStyle w:val="BasicParagraph"/>
        <w:spacing w:line="264" w:lineRule="auto"/>
        <w:rPr>
          <w:rFonts w:ascii="Avenir LT Std 35 Light" w:hAnsi="Avenir LT Std 35 Light"/>
          <w:color w:val="auto"/>
          <w:sz w:val="20"/>
          <w:szCs w:val="20"/>
        </w:rPr>
      </w:pPr>
    </w:p>
    <w:p w14:paraId="3CA5C0A1" w14:textId="3758BB25" w:rsidR="00E744A2" w:rsidRDefault="00E744A2" w:rsidP="0028339C">
      <w:pPr>
        <w:pStyle w:val="BasicParagraph"/>
        <w:spacing w:line="264" w:lineRule="auto"/>
        <w:rPr>
          <w:rFonts w:ascii="Avenir LT Std 35 Light" w:hAnsi="Avenir LT Std 35 Light"/>
          <w:color w:val="auto"/>
          <w:sz w:val="20"/>
          <w:szCs w:val="20"/>
        </w:rPr>
      </w:pPr>
    </w:p>
    <w:p w14:paraId="52371750"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69"/>
      <w:r>
        <w:br w:type="page"/>
      </w:r>
    </w:p>
    <w:p w14:paraId="0580FE30" w14:textId="2F545B16" w:rsidR="00E744A2" w:rsidRPr="00995B10" w:rsidRDefault="00E744A2" w:rsidP="00E744A2">
      <w:pPr>
        <w:pStyle w:val="Heading1"/>
      </w:pPr>
      <w:r w:rsidRPr="00995B10">
        <w:lastRenderedPageBreak/>
        <w:t>BSBPMG522 Undertake project work</w:t>
      </w:r>
      <w:bookmarkEnd w:id="15"/>
    </w:p>
    <w:p w14:paraId="40A43B66" w14:textId="77777777" w:rsidR="00E744A2" w:rsidRDefault="00E744A2" w:rsidP="00E744A2">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7787883A" w14:textId="77777777" w:rsidR="00E744A2" w:rsidRDefault="00E744A2" w:rsidP="00E744A2">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2582008C" w14:textId="77777777" w:rsidR="00E744A2" w:rsidRDefault="00E744A2" w:rsidP="00E744A2"/>
    <w:tbl>
      <w:tblPr>
        <w:tblStyle w:val="TableGrid"/>
        <w:tblW w:w="0" w:type="auto"/>
        <w:tblLook w:val="04A0" w:firstRow="1" w:lastRow="0" w:firstColumn="1" w:lastColumn="0" w:noHBand="0" w:noVBand="1"/>
      </w:tblPr>
      <w:tblGrid>
        <w:gridCol w:w="2294"/>
        <w:gridCol w:w="1350"/>
        <w:gridCol w:w="1322"/>
        <w:gridCol w:w="1532"/>
        <w:gridCol w:w="1381"/>
        <w:gridCol w:w="1130"/>
      </w:tblGrid>
      <w:tr w:rsidR="00E744A2" w14:paraId="0A07BFBE" w14:textId="77777777" w:rsidTr="00854AF1">
        <w:trPr>
          <w:tblHeader/>
        </w:trPr>
        <w:tc>
          <w:tcPr>
            <w:tcW w:w="2912" w:type="dxa"/>
          </w:tcPr>
          <w:p w14:paraId="075BCEDC" w14:textId="77777777" w:rsidR="00E744A2" w:rsidRDefault="00E744A2" w:rsidP="00854AF1"/>
        </w:tc>
        <w:tc>
          <w:tcPr>
            <w:tcW w:w="1431" w:type="dxa"/>
          </w:tcPr>
          <w:p w14:paraId="681B72C9" w14:textId="77777777" w:rsidR="00E744A2" w:rsidRDefault="00E744A2" w:rsidP="00854AF1">
            <w:pPr>
              <w:rPr>
                <w:b/>
                <w:bCs/>
              </w:rPr>
            </w:pPr>
            <w:r w:rsidRPr="00C17BDE">
              <w:rPr>
                <w:b/>
                <w:bCs/>
              </w:rPr>
              <w:t>I have skills and knowledge in this area</w:t>
            </w:r>
          </w:p>
          <w:p w14:paraId="000F70F3" w14:textId="77777777" w:rsidR="00E744A2" w:rsidRPr="00620271" w:rsidRDefault="00E744A2" w:rsidP="00854AF1">
            <w:pPr>
              <w:rPr>
                <w:b/>
                <w:bCs/>
              </w:rPr>
            </w:pPr>
            <w:r>
              <w:rPr>
                <w:b/>
                <w:bCs/>
              </w:rPr>
              <w:t>(1 point)</w:t>
            </w:r>
          </w:p>
        </w:tc>
        <w:tc>
          <w:tcPr>
            <w:tcW w:w="1325" w:type="dxa"/>
          </w:tcPr>
          <w:p w14:paraId="6B6CCB47"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7BF5B0E" w14:textId="77777777" w:rsidR="00E744A2" w:rsidRPr="00C17BDE" w:rsidRDefault="00E744A2" w:rsidP="00854AF1">
            <w:pPr>
              <w:rPr>
                <w:b/>
                <w:bCs/>
              </w:rPr>
            </w:pPr>
            <w:r w:rsidRPr="00C17BDE">
              <w:rPr>
                <w:b/>
                <w:bCs/>
              </w:rPr>
              <w:t>I have performed these tasks:</w:t>
            </w:r>
          </w:p>
          <w:p w14:paraId="1314FDBB" w14:textId="77777777" w:rsidR="00E744A2" w:rsidRPr="007C797B" w:rsidRDefault="00E744A2" w:rsidP="00854AF1">
            <w:pPr>
              <w:rPr>
                <w:b/>
                <w:bCs/>
              </w:rPr>
            </w:pPr>
            <w:r w:rsidRPr="007C797B">
              <w:rPr>
                <w:b/>
                <w:bCs/>
              </w:rPr>
              <w:t>Rarely = 1 point</w:t>
            </w:r>
          </w:p>
          <w:p w14:paraId="2756BA03" w14:textId="77777777" w:rsidR="00E744A2" w:rsidRPr="007C797B" w:rsidRDefault="00E744A2" w:rsidP="00854AF1">
            <w:pPr>
              <w:rPr>
                <w:b/>
                <w:bCs/>
              </w:rPr>
            </w:pPr>
            <w:r w:rsidRPr="007C797B">
              <w:rPr>
                <w:b/>
                <w:bCs/>
              </w:rPr>
              <w:t>Sometimes</w:t>
            </w:r>
            <w:r>
              <w:rPr>
                <w:b/>
                <w:bCs/>
              </w:rPr>
              <w:t xml:space="preserve"> = 2 points</w:t>
            </w:r>
          </w:p>
          <w:p w14:paraId="452ADF14" w14:textId="77777777" w:rsidR="00E744A2" w:rsidRPr="007C797B" w:rsidRDefault="00E744A2" w:rsidP="00854AF1">
            <w:pPr>
              <w:rPr>
                <w:b/>
                <w:bCs/>
              </w:rPr>
            </w:pPr>
            <w:r w:rsidRPr="007C797B">
              <w:rPr>
                <w:b/>
                <w:bCs/>
              </w:rPr>
              <w:t>Frequently = 3 points</w:t>
            </w:r>
          </w:p>
        </w:tc>
        <w:tc>
          <w:tcPr>
            <w:tcW w:w="1392" w:type="dxa"/>
          </w:tcPr>
          <w:p w14:paraId="18BCE1E0" w14:textId="77777777" w:rsidR="00E744A2" w:rsidRDefault="00E744A2" w:rsidP="00854AF1">
            <w:pPr>
              <w:rPr>
                <w:b/>
                <w:bCs/>
              </w:rPr>
            </w:pPr>
            <w:r w:rsidRPr="00C17BDE">
              <w:rPr>
                <w:b/>
                <w:bCs/>
              </w:rPr>
              <w:t>I can collect documents and evidence that show I have undertaken these tasks</w:t>
            </w:r>
          </w:p>
          <w:p w14:paraId="21321F86" w14:textId="77777777" w:rsidR="00E744A2" w:rsidRPr="00620271" w:rsidRDefault="00E744A2" w:rsidP="00854AF1">
            <w:pPr>
              <w:rPr>
                <w:b/>
                <w:bCs/>
              </w:rPr>
            </w:pPr>
            <w:r>
              <w:rPr>
                <w:b/>
                <w:bCs/>
              </w:rPr>
              <w:t>(2 points)</w:t>
            </w:r>
          </w:p>
        </w:tc>
        <w:tc>
          <w:tcPr>
            <w:tcW w:w="1392" w:type="dxa"/>
          </w:tcPr>
          <w:p w14:paraId="1AF026A8" w14:textId="77777777" w:rsidR="00E744A2" w:rsidRPr="00C17BDE" w:rsidRDefault="00E744A2" w:rsidP="00854AF1">
            <w:pPr>
              <w:rPr>
                <w:b/>
                <w:bCs/>
              </w:rPr>
            </w:pPr>
            <w:r>
              <w:rPr>
                <w:b/>
                <w:bCs/>
              </w:rPr>
              <w:t>Total number of points</w:t>
            </w:r>
          </w:p>
        </w:tc>
      </w:tr>
      <w:tr w:rsidR="00E744A2" w14:paraId="34AC4704" w14:textId="77777777" w:rsidTr="00854AF1">
        <w:tc>
          <w:tcPr>
            <w:tcW w:w="2912" w:type="dxa"/>
          </w:tcPr>
          <w:p w14:paraId="6653A527" w14:textId="77777777" w:rsidR="00E744A2" w:rsidRDefault="00E744A2" w:rsidP="00854AF1">
            <w:r>
              <w:t>I have defined the parameters of the project including project scope,</w:t>
            </w:r>
          </w:p>
          <w:p w14:paraId="31F3ADCC" w14:textId="77777777" w:rsidR="00E744A2" w:rsidRDefault="00E744A2" w:rsidP="00854AF1">
            <w:r>
              <w:t>project stakeholders, including own responsibilities, the</w:t>
            </w:r>
          </w:p>
          <w:p w14:paraId="6C5F42C6" w14:textId="77777777" w:rsidR="00E744A2" w:rsidRDefault="00E744A2" w:rsidP="00854AF1">
            <w:r>
              <w:t>relationship of the project to organisational objectives and other projects, reporting requirements and resource requirements.</w:t>
            </w:r>
          </w:p>
        </w:tc>
        <w:tc>
          <w:tcPr>
            <w:tcW w:w="1431" w:type="dxa"/>
          </w:tcPr>
          <w:p w14:paraId="1D9193B4" w14:textId="77777777" w:rsidR="00E744A2" w:rsidRDefault="00E744A2" w:rsidP="00854AF1"/>
        </w:tc>
        <w:tc>
          <w:tcPr>
            <w:tcW w:w="1325" w:type="dxa"/>
          </w:tcPr>
          <w:p w14:paraId="74DC17E9" w14:textId="77777777" w:rsidR="00E744A2" w:rsidRDefault="00E744A2" w:rsidP="00854AF1"/>
        </w:tc>
        <w:tc>
          <w:tcPr>
            <w:tcW w:w="1956" w:type="dxa"/>
          </w:tcPr>
          <w:p w14:paraId="3A8E3656" w14:textId="77777777" w:rsidR="00E744A2" w:rsidRDefault="00E744A2" w:rsidP="00854AF1"/>
        </w:tc>
        <w:tc>
          <w:tcPr>
            <w:tcW w:w="1392" w:type="dxa"/>
          </w:tcPr>
          <w:p w14:paraId="7CC76245" w14:textId="77777777" w:rsidR="00E744A2" w:rsidRDefault="00E744A2" w:rsidP="00854AF1"/>
        </w:tc>
        <w:tc>
          <w:tcPr>
            <w:tcW w:w="1392" w:type="dxa"/>
          </w:tcPr>
          <w:p w14:paraId="0811F9E4" w14:textId="77777777" w:rsidR="00E744A2" w:rsidRDefault="00E744A2" w:rsidP="00854AF1"/>
        </w:tc>
      </w:tr>
      <w:tr w:rsidR="00E744A2" w14:paraId="414FC1A3" w14:textId="77777777" w:rsidTr="00854AF1">
        <w:tc>
          <w:tcPr>
            <w:tcW w:w="2912" w:type="dxa"/>
          </w:tcPr>
          <w:p w14:paraId="502D3E37" w14:textId="77777777" w:rsidR="00E744A2" w:rsidRDefault="00E744A2" w:rsidP="00854AF1">
            <w:r>
              <w:t>I have used project management tools to develop and implement a project plan including deliverables, work breakdown, budget and allocation of resources, timelines, risk management,</w:t>
            </w:r>
          </w:p>
          <w:p w14:paraId="72B8B50B" w14:textId="77777777" w:rsidR="00E744A2" w:rsidRDefault="00E744A2" w:rsidP="00854AF1">
            <w:r>
              <w:t>recordkeeping and reporting.</w:t>
            </w:r>
          </w:p>
        </w:tc>
        <w:tc>
          <w:tcPr>
            <w:tcW w:w="1431" w:type="dxa"/>
          </w:tcPr>
          <w:p w14:paraId="33066ADF" w14:textId="77777777" w:rsidR="00E744A2" w:rsidRDefault="00E744A2" w:rsidP="00854AF1"/>
        </w:tc>
        <w:tc>
          <w:tcPr>
            <w:tcW w:w="1325" w:type="dxa"/>
          </w:tcPr>
          <w:p w14:paraId="183EBADD" w14:textId="77777777" w:rsidR="00E744A2" w:rsidRDefault="00E744A2" w:rsidP="00854AF1"/>
        </w:tc>
        <w:tc>
          <w:tcPr>
            <w:tcW w:w="1956" w:type="dxa"/>
          </w:tcPr>
          <w:p w14:paraId="39937F8F" w14:textId="77777777" w:rsidR="00E744A2" w:rsidRDefault="00E744A2" w:rsidP="00854AF1"/>
        </w:tc>
        <w:tc>
          <w:tcPr>
            <w:tcW w:w="1392" w:type="dxa"/>
          </w:tcPr>
          <w:p w14:paraId="6A917188" w14:textId="77777777" w:rsidR="00E744A2" w:rsidRDefault="00E744A2" w:rsidP="00854AF1"/>
        </w:tc>
        <w:tc>
          <w:tcPr>
            <w:tcW w:w="1392" w:type="dxa"/>
          </w:tcPr>
          <w:p w14:paraId="68BD4D6A" w14:textId="77777777" w:rsidR="00E744A2" w:rsidRDefault="00E744A2" w:rsidP="00854AF1"/>
        </w:tc>
      </w:tr>
      <w:tr w:rsidR="00E744A2" w14:paraId="52010BD6" w14:textId="77777777" w:rsidTr="00854AF1">
        <w:tc>
          <w:tcPr>
            <w:tcW w:w="2912" w:type="dxa"/>
          </w:tcPr>
          <w:p w14:paraId="2BC453CC" w14:textId="77777777" w:rsidR="00E744A2" w:rsidRDefault="00E744A2" w:rsidP="00854AF1">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431" w:type="dxa"/>
          </w:tcPr>
          <w:p w14:paraId="25CF7AD3" w14:textId="77777777" w:rsidR="00E744A2" w:rsidRDefault="00E744A2" w:rsidP="00854AF1"/>
        </w:tc>
        <w:tc>
          <w:tcPr>
            <w:tcW w:w="1325" w:type="dxa"/>
          </w:tcPr>
          <w:p w14:paraId="23A7AF98" w14:textId="77777777" w:rsidR="00E744A2" w:rsidRDefault="00E744A2" w:rsidP="00854AF1"/>
        </w:tc>
        <w:tc>
          <w:tcPr>
            <w:tcW w:w="1956" w:type="dxa"/>
          </w:tcPr>
          <w:p w14:paraId="730823DF" w14:textId="77777777" w:rsidR="00E744A2" w:rsidRDefault="00E744A2" w:rsidP="00854AF1"/>
        </w:tc>
        <w:tc>
          <w:tcPr>
            <w:tcW w:w="1392" w:type="dxa"/>
          </w:tcPr>
          <w:p w14:paraId="1A55110F" w14:textId="77777777" w:rsidR="00E744A2" w:rsidRDefault="00E744A2" w:rsidP="00854AF1"/>
        </w:tc>
        <w:tc>
          <w:tcPr>
            <w:tcW w:w="1392" w:type="dxa"/>
          </w:tcPr>
          <w:p w14:paraId="4C7C276B" w14:textId="77777777" w:rsidR="00E744A2" w:rsidRDefault="00E744A2" w:rsidP="00854AF1"/>
        </w:tc>
      </w:tr>
      <w:tr w:rsidR="00E744A2" w14:paraId="13BC7422" w14:textId="77777777" w:rsidTr="00854AF1">
        <w:tc>
          <w:tcPr>
            <w:tcW w:w="2912" w:type="dxa"/>
          </w:tcPr>
          <w:p w14:paraId="0D2FF407" w14:textId="77777777" w:rsidR="00E744A2" w:rsidRPr="00995B10" w:rsidRDefault="00E744A2" w:rsidP="00854AF1">
            <w:r>
              <w:t>I have a</w:t>
            </w:r>
            <w:r w:rsidRPr="00995B10">
              <w:t>chieve</w:t>
            </w:r>
            <w:r>
              <w:t>d</w:t>
            </w:r>
            <w:r w:rsidRPr="00995B10">
              <w:t xml:space="preserve"> project deliverables</w:t>
            </w:r>
            <w:r>
              <w:t>.</w:t>
            </w:r>
          </w:p>
        </w:tc>
        <w:tc>
          <w:tcPr>
            <w:tcW w:w="1431" w:type="dxa"/>
          </w:tcPr>
          <w:p w14:paraId="03B15782" w14:textId="77777777" w:rsidR="00E744A2" w:rsidRDefault="00E744A2" w:rsidP="00854AF1"/>
        </w:tc>
        <w:tc>
          <w:tcPr>
            <w:tcW w:w="1325" w:type="dxa"/>
          </w:tcPr>
          <w:p w14:paraId="4576DB16" w14:textId="77777777" w:rsidR="00E744A2" w:rsidRDefault="00E744A2" w:rsidP="00854AF1"/>
        </w:tc>
        <w:tc>
          <w:tcPr>
            <w:tcW w:w="1956" w:type="dxa"/>
          </w:tcPr>
          <w:p w14:paraId="7BBFB20E" w14:textId="77777777" w:rsidR="00E744A2" w:rsidRDefault="00E744A2" w:rsidP="00854AF1"/>
        </w:tc>
        <w:tc>
          <w:tcPr>
            <w:tcW w:w="1392" w:type="dxa"/>
          </w:tcPr>
          <w:p w14:paraId="041EC5D7" w14:textId="77777777" w:rsidR="00E744A2" w:rsidRDefault="00E744A2" w:rsidP="00854AF1"/>
        </w:tc>
        <w:tc>
          <w:tcPr>
            <w:tcW w:w="1392" w:type="dxa"/>
          </w:tcPr>
          <w:p w14:paraId="2B987B3C" w14:textId="77777777" w:rsidR="00E744A2" w:rsidRDefault="00E744A2" w:rsidP="00854AF1"/>
        </w:tc>
      </w:tr>
      <w:tr w:rsidR="00E744A2" w14:paraId="2653ADC6" w14:textId="77777777" w:rsidTr="00854AF1">
        <w:tc>
          <w:tcPr>
            <w:tcW w:w="2912" w:type="dxa"/>
          </w:tcPr>
          <w:p w14:paraId="3FBFECD5" w14:textId="77777777" w:rsidR="00E744A2" w:rsidRPr="00212219" w:rsidRDefault="00E744A2" w:rsidP="00854AF1">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431" w:type="dxa"/>
          </w:tcPr>
          <w:p w14:paraId="40ED6EDC" w14:textId="77777777" w:rsidR="00E744A2" w:rsidRDefault="00E744A2" w:rsidP="00854AF1"/>
        </w:tc>
        <w:tc>
          <w:tcPr>
            <w:tcW w:w="1325" w:type="dxa"/>
          </w:tcPr>
          <w:p w14:paraId="6FC2D2B3" w14:textId="77777777" w:rsidR="00E744A2" w:rsidRDefault="00E744A2" w:rsidP="00854AF1"/>
        </w:tc>
        <w:tc>
          <w:tcPr>
            <w:tcW w:w="1956" w:type="dxa"/>
          </w:tcPr>
          <w:p w14:paraId="201A02A2" w14:textId="77777777" w:rsidR="00E744A2" w:rsidRDefault="00E744A2" w:rsidP="00854AF1"/>
        </w:tc>
        <w:tc>
          <w:tcPr>
            <w:tcW w:w="1392" w:type="dxa"/>
          </w:tcPr>
          <w:p w14:paraId="20E3C005" w14:textId="77777777" w:rsidR="00E744A2" w:rsidRDefault="00E744A2" w:rsidP="00854AF1"/>
        </w:tc>
        <w:tc>
          <w:tcPr>
            <w:tcW w:w="1392" w:type="dxa"/>
          </w:tcPr>
          <w:p w14:paraId="5C4A3803" w14:textId="77777777" w:rsidR="00E744A2" w:rsidRDefault="00E744A2" w:rsidP="00854AF1"/>
        </w:tc>
      </w:tr>
      <w:tr w:rsidR="00E744A2" w14:paraId="038CB33A" w14:textId="77777777" w:rsidTr="00854AF1">
        <w:tc>
          <w:tcPr>
            <w:tcW w:w="2912" w:type="dxa"/>
          </w:tcPr>
          <w:p w14:paraId="733E40DF" w14:textId="77777777" w:rsidR="00E744A2" w:rsidRPr="00212219" w:rsidRDefault="00E744A2" w:rsidP="00854AF1">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431" w:type="dxa"/>
          </w:tcPr>
          <w:p w14:paraId="364B90D7" w14:textId="77777777" w:rsidR="00E744A2" w:rsidRDefault="00E744A2" w:rsidP="00854AF1"/>
        </w:tc>
        <w:tc>
          <w:tcPr>
            <w:tcW w:w="1325" w:type="dxa"/>
          </w:tcPr>
          <w:p w14:paraId="0C005C41" w14:textId="77777777" w:rsidR="00E744A2" w:rsidRDefault="00E744A2" w:rsidP="00854AF1"/>
        </w:tc>
        <w:tc>
          <w:tcPr>
            <w:tcW w:w="1956" w:type="dxa"/>
          </w:tcPr>
          <w:p w14:paraId="04DFDC6B" w14:textId="77777777" w:rsidR="00E744A2" w:rsidRDefault="00E744A2" w:rsidP="00854AF1"/>
        </w:tc>
        <w:tc>
          <w:tcPr>
            <w:tcW w:w="1392" w:type="dxa"/>
          </w:tcPr>
          <w:p w14:paraId="1B17AE32" w14:textId="77777777" w:rsidR="00E744A2" w:rsidRDefault="00E744A2" w:rsidP="00854AF1"/>
        </w:tc>
        <w:tc>
          <w:tcPr>
            <w:tcW w:w="1392" w:type="dxa"/>
          </w:tcPr>
          <w:p w14:paraId="768265EA" w14:textId="77777777" w:rsidR="00E744A2" w:rsidRDefault="00E744A2" w:rsidP="00854AF1"/>
        </w:tc>
      </w:tr>
      <w:tr w:rsidR="00E744A2" w14:paraId="2C434D3E" w14:textId="77777777" w:rsidTr="00854AF1">
        <w:tc>
          <w:tcPr>
            <w:tcW w:w="2912" w:type="dxa"/>
          </w:tcPr>
          <w:p w14:paraId="47C47D3B" w14:textId="77777777" w:rsidR="00E744A2" w:rsidRPr="00620271" w:rsidRDefault="00E744A2" w:rsidP="00854AF1">
            <w:r>
              <w:t xml:space="preserve">I have </w:t>
            </w:r>
            <w:r w:rsidRPr="00504698">
              <w:t>finalise</w:t>
            </w:r>
            <w:r>
              <w:t>d</w:t>
            </w:r>
            <w:r w:rsidRPr="00504698">
              <w:t xml:space="preserve"> the project including documentation, sign-offs and reporting</w:t>
            </w:r>
            <w:r>
              <w:t>.</w:t>
            </w:r>
          </w:p>
        </w:tc>
        <w:tc>
          <w:tcPr>
            <w:tcW w:w="1431" w:type="dxa"/>
          </w:tcPr>
          <w:p w14:paraId="58050D02" w14:textId="77777777" w:rsidR="00E744A2" w:rsidRDefault="00E744A2" w:rsidP="00854AF1"/>
        </w:tc>
        <w:tc>
          <w:tcPr>
            <w:tcW w:w="1325" w:type="dxa"/>
          </w:tcPr>
          <w:p w14:paraId="54D0F7FE" w14:textId="77777777" w:rsidR="00E744A2" w:rsidRDefault="00E744A2" w:rsidP="00854AF1"/>
        </w:tc>
        <w:tc>
          <w:tcPr>
            <w:tcW w:w="1956" w:type="dxa"/>
          </w:tcPr>
          <w:p w14:paraId="6FC6A52F" w14:textId="77777777" w:rsidR="00E744A2" w:rsidRDefault="00E744A2" w:rsidP="00854AF1"/>
        </w:tc>
        <w:tc>
          <w:tcPr>
            <w:tcW w:w="1392" w:type="dxa"/>
          </w:tcPr>
          <w:p w14:paraId="32BBFB14" w14:textId="77777777" w:rsidR="00E744A2" w:rsidRDefault="00E744A2" w:rsidP="00854AF1"/>
        </w:tc>
        <w:tc>
          <w:tcPr>
            <w:tcW w:w="1392" w:type="dxa"/>
          </w:tcPr>
          <w:p w14:paraId="709C039B" w14:textId="77777777" w:rsidR="00E744A2" w:rsidRDefault="00E744A2" w:rsidP="00854AF1"/>
        </w:tc>
      </w:tr>
      <w:tr w:rsidR="00E744A2" w14:paraId="3DC949D8" w14:textId="77777777" w:rsidTr="00854AF1">
        <w:tc>
          <w:tcPr>
            <w:tcW w:w="2912" w:type="dxa"/>
          </w:tcPr>
          <w:p w14:paraId="2CF707C9" w14:textId="77777777" w:rsidR="00E744A2" w:rsidRPr="00620271" w:rsidRDefault="00E744A2" w:rsidP="00854AF1">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431" w:type="dxa"/>
          </w:tcPr>
          <w:p w14:paraId="1BF26FB5" w14:textId="77777777" w:rsidR="00E744A2" w:rsidRDefault="00E744A2" w:rsidP="00854AF1"/>
        </w:tc>
        <w:tc>
          <w:tcPr>
            <w:tcW w:w="1325" w:type="dxa"/>
          </w:tcPr>
          <w:p w14:paraId="3EB42362" w14:textId="77777777" w:rsidR="00E744A2" w:rsidRDefault="00E744A2" w:rsidP="00854AF1"/>
        </w:tc>
        <w:tc>
          <w:tcPr>
            <w:tcW w:w="1956" w:type="dxa"/>
          </w:tcPr>
          <w:p w14:paraId="1FBE3C06" w14:textId="77777777" w:rsidR="00E744A2" w:rsidRDefault="00E744A2" w:rsidP="00854AF1"/>
        </w:tc>
        <w:tc>
          <w:tcPr>
            <w:tcW w:w="1392" w:type="dxa"/>
          </w:tcPr>
          <w:p w14:paraId="6011685A" w14:textId="77777777" w:rsidR="00E744A2" w:rsidRDefault="00E744A2" w:rsidP="00854AF1"/>
        </w:tc>
        <w:tc>
          <w:tcPr>
            <w:tcW w:w="1392" w:type="dxa"/>
          </w:tcPr>
          <w:p w14:paraId="16DD2B0D" w14:textId="77777777" w:rsidR="00E744A2" w:rsidRDefault="00E744A2" w:rsidP="00854AF1"/>
        </w:tc>
      </w:tr>
    </w:tbl>
    <w:p w14:paraId="6E22BF2E" w14:textId="77777777" w:rsidR="00E744A2" w:rsidRDefault="00E744A2" w:rsidP="00E744A2"/>
    <w:p w14:paraId="32F364F3" w14:textId="77777777" w:rsidR="00E744A2" w:rsidRPr="00620271" w:rsidRDefault="00E744A2" w:rsidP="00E744A2">
      <w:pPr>
        <w:pStyle w:val="Heading1"/>
      </w:pPr>
      <w:bookmarkStart w:id="16" w:name="_Toc19790614"/>
      <w:bookmarkStart w:id="17" w:name="_Hlk21090858"/>
      <w:r w:rsidRPr="00620271">
        <w:t>BSBADM502 Manage meetings</w:t>
      </w:r>
      <w:bookmarkEnd w:id="16"/>
    </w:p>
    <w:p w14:paraId="3E7486A9" w14:textId="77777777" w:rsidR="00E744A2" w:rsidRDefault="00E744A2" w:rsidP="00E744A2">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175EC6B5" w14:textId="77777777" w:rsidR="00E744A2" w:rsidRDefault="00E744A2" w:rsidP="00E744A2"/>
    <w:tbl>
      <w:tblPr>
        <w:tblStyle w:val="TableGrid"/>
        <w:tblW w:w="0" w:type="auto"/>
        <w:tblLook w:val="04A0" w:firstRow="1" w:lastRow="0" w:firstColumn="1" w:lastColumn="0" w:noHBand="0" w:noVBand="1"/>
      </w:tblPr>
      <w:tblGrid>
        <w:gridCol w:w="2219"/>
        <w:gridCol w:w="1358"/>
        <w:gridCol w:w="1322"/>
        <w:gridCol w:w="1573"/>
        <w:gridCol w:w="1382"/>
        <w:gridCol w:w="1155"/>
      </w:tblGrid>
      <w:tr w:rsidR="00E744A2" w14:paraId="371D93BB" w14:textId="77777777" w:rsidTr="00854AF1">
        <w:trPr>
          <w:tblHeader/>
        </w:trPr>
        <w:tc>
          <w:tcPr>
            <w:tcW w:w="2912" w:type="dxa"/>
          </w:tcPr>
          <w:p w14:paraId="29F9C1E8" w14:textId="77777777" w:rsidR="00E744A2" w:rsidRDefault="00E744A2" w:rsidP="00854AF1">
            <w:bookmarkStart w:id="18" w:name="_Hlk17994811"/>
          </w:p>
        </w:tc>
        <w:tc>
          <w:tcPr>
            <w:tcW w:w="1431" w:type="dxa"/>
          </w:tcPr>
          <w:p w14:paraId="6D90A4F0" w14:textId="77777777" w:rsidR="00E744A2" w:rsidRDefault="00E744A2" w:rsidP="00854AF1">
            <w:pPr>
              <w:rPr>
                <w:b/>
                <w:bCs/>
              </w:rPr>
            </w:pPr>
            <w:r w:rsidRPr="00C17BDE">
              <w:rPr>
                <w:b/>
                <w:bCs/>
              </w:rPr>
              <w:t>I have skills and knowledge in this area</w:t>
            </w:r>
          </w:p>
          <w:p w14:paraId="61148C36" w14:textId="77777777" w:rsidR="00E744A2" w:rsidRPr="00620271" w:rsidRDefault="00E744A2" w:rsidP="00854AF1">
            <w:pPr>
              <w:rPr>
                <w:b/>
                <w:bCs/>
              </w:rPr>
            </w:pPr>
            <w:r>
              <w:rPr>
                <w:b/>
                <w:bCs/>
              </w:rPr>
              <w:t>(1 point)</w:t>
            </w:r>
          </w:p>
        </w:tc>
        <w:tc>
          <w:tcPr>
            <w:tcW w:w="1325" w:type="dxa"/>
          </w:tcPr>
          <w:p w14:paraId="6C53EBBA"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A871EED" w14:textId="77777777" w:rsidR="00E744A2" w:rsidRPr="00C17BDE" w:rsidRDefault="00E744A2" w:rsidP="00854AF1">
            <w:pPr>
              <w:rPr>
                <w:b/>
                <w:bCs/>
              </w:rPr>
            </w:pPr>
            <w:r w:rsidRPr="00C17BDE">
              <w:rPr>
                <w:b/>
                <w:bCs/>
              </w:rPr>
              <w:t>I have performed these tasks:</w:t>
            </w:r>
          </w:p>
          <w:p w14:paraId="5CBA5AB7" w14:textId="77777777" w:rsidR="00E744A2" w:rsidRPr="007C797B" w:rsidRDefault="00E744A2" w:rsidP="00854AF1">
            <w:pPr>
              <w:rPr>
                <w:b/>
                <w:bCs/>
              </w:rPr>
            </w:pPr>
            <w:r w:rsidRPr="007C797B">
              <w:rPr>
                <w:b/>
                <w:bCs/>
              </w:rPr>
              <w:t>Rarely = 1 point</w:t>
            </w:r>
          </w:p>
          <w:p w14:paraId="7436F88B" w14:textId="77777777" w:rsidR="00E744A2" w:rsidRPr="007C797B" w:rsidRDefault="00E744A2" w:rsidP="00854AF1">
            <w:pPr>
              <w:rPr>
                <w:b/>
                <w:bCs/>
              </w:rPr>
            </w:pPr>
            <w:r w:rsidRPr="007C797B">
              <w:rPr>
                <w:b/>
                <w:bCs/>
              </w:rPr>
              <w:t>Sometimes</w:t>
            </w:r>
            <w:r>
              <w:rPr>
                <w:b/>
                <w:bCs/>
              </w:rPr>
              <w:t xml:space="preserve"> = 2 points</w:t>
            </w:r>
          </w:p>
          <w:p w14:paraId="7BE9D312" w14:textId="77777777" w:rsidR="00E744A2" w:rsidRPr="007C797B" w:rsidRDefault="00E744A2" w:rsidP="00854AF1">
            <w:pPr>
              <w:rPr>
                <w:b/>
                <w:bCs/>
              </w:rPr>
            </w:pPr>
            <w:r w:rsidRPr="007C797B">
              <w:rPr>
                <w:b/>
                <w:bCs/>
              </w:rPr>
              <w:t>Frequently = 3 points</w:t>
            </w:r>
          </w:p>
        </w:tc>
        <w:tc>
          <w:tcPr>
            <w:tcW w:w="1392" w:type="dxa"/>
          </w:tcPr>
          <w:p w14:paraId="54534D01" w14:textId="77777777" w:rsidR="00E744A2" w:rsidRDefault="00E744A2" w:rsidP="00854AF1">
            <w:pPr>
              <w:rPr>
                <w:b/>
                <w:bCs/>
              </w:rPr>
            </w:pPr>
            <w:r w:rsidRPr="00C17BDE">
              <w:rPr>
                <w:b/>
                <w:bCs/>
              </w:rPr>
              <w:t>I can collect documents and evidence that show I have undertaken these tasks</w:t>
            </w:r>
          </w:p>
          <w:p w14:paraId="1ABDF5C2" w14:textId="77777777" w:rsidR="00E744A2" w:rsidRPr="00620271" w:rsidRDefault="00E744A2" w:rsidP="00854AF1">
            <w:pPr>
              <w:rPr>
                <w:b/>
                <w:bCs/>
              </w:rPr>
            </w:pPr>
            <w:r>
              <w:rPr>
                <w:b/>
                <w:bCs/>
              </w:rPr>
              <w:t>(2 points)</w:t>
            </w:r>
          </w:p>
        </w:tc>
        <w:tc>
          <w:tcPr>
            <w:tcW w:w="1392" w:type="dxa"/>
          </w:tcPr>
          <w:p w14:paraId="0489D784" w14:textId="77777777" w:rsidR="00E744A2" w:rsidRPr="00C17BDE" w:rsidRDefault="00E744A2" w:rsidP="00854AF1">
            <w:pPr>
              <w:rPr>
                <w:b/>
                <w:bCs/>
              </w:rPr>
            </w:pPr>
            <w:r>
              <w:rPr>
                <w:b/>
                <w:bCs/>
              </w:rPr>
              <w:t>Total number of points</w:t>
            </w:r>
          </w:p>
        </w:tc>
      </w:tr>
      <w:bookmarkEnd w:id="18"/>
      <w:tr w:rsidR="00E744A2" w14:paraId="479AE4F0" w14:textId="77777777" w:rsidTr="00854AF1">
        <w:tc>
          <w:tcPr>
            <w:tcW w:w="2912" w:type="dxa"/>
          </w:tcPr>
          <w:p w14:paraId="04B9504B" w14:textId="77777777" w:rsidR="00E744A2" w:rsidRDefault="00E744A2" w:rsidP="00854AF1">
            <w:r>
              <w:t>I have organised, taken part in and chaired a meeting.</w:t>
            </w:r>
          </w:p>
        </w:tc>
        <w:tc>
          <w:tcPr>
            <w:tcW w:w="1431" w:type="dxa"/>
          </w:tcPr>
          <w:p w14:paraId="5449FB2D" w14:textId="77777777" w:rsidR="00E744A2" w:rsidRDefault="00E744A2" w:rsidP="00854AF1"/>
        </w:tc>
        <w:tc>
          <w:tcPr>
            <w:tcW w:w="1325" w:type="dxa"/>
          </w:tcPr>
          <w:p w14:paraId="3535D473" w14:textId="77777777" w:rsidR="00E744A2" w:rsidRDefault="00E744A2" w:rsidP="00854AF1"/>
        </w:tc>
        <w:tc>
          <w:tcPr>
            <w:tcW w:w="1956" w:type="dxa"/>
          </w:tcPr>
          <w:p w14:paraId="6D241737" w14:textId="77777777" w:rsidR="00E744A2" w:rsidRDefault="00E744A2" w:rsidP="00854AF1"/>
        </w:tc>
        <w:tc>
          <w:tcPr>
            <w:tcW w:w="1392" w:type="dxa"/>
          </w:tcPr>
          <w:p w14:paraId="1C9B9836" w14:textId="77777777" w:rsidR="00E744A2" w:rsidRDefault="00E744A2" w:rsidP="00854AF1"/>
        </w:tc>
        <w:tc>
          <w:tcPr>
            <w:tcW w:w="1392" w:type="dxa"/>
          </w:tcPr>
          <w:p w14:paraId="182B1394" w14:textId="77777777" w:rsidR="00E744A2" w:rsidRDefault="00E744A2" w:rsidP="00854AF1"/>
        </w:tc>
      </w:tr>
      <w:tr w:rsidR="00E744A2" w14:paraId="5A2DC251" w14:textId="77777777" w:rsidTr="00854AF1">
        <w:tc>
          <w:tcPr>
            <w:tcW w:w="2912" w:type="dxa"/>
          </w:tcPr>
          <w:p w14:paraId="1C4DB2AA" w14:textId="77777777" w:rsidR="00E744A2" w:rsidRDefault="00E744A2" w:rsidP="00854AF1">
            <w:r>
              <w:t>I have identified and invited meeting participants and confirmed the arrangements for a meeting.</w:t>
            </w:r>
          </w:p>
        </w:tc>
        <w:tc>
          <w:tcPr>
            <w:tcW w:w="1431" w:type="dxa"/>
          </w:tcPr>
          <w:p w14:paraId="6BCBF7AD" w14:textId="77777777" w:rsidR="00E744A2" w:rsidRDefault="00E744A2" w:rsidP="00854AF1"/>
        </w:tc>
        <w:tc>
          <w:tcPr>
            <w:tcW w:w="1325" w:type="dxa"/>
          </w:tcPr>
          <w:p w14:paraId="0AE99279" w14:textId="77777777" w:rsidR="00E744A2" w:rsidRDefault="00E744A2" w:rsidP="00854AF1"/>
        </w:tc>
        <w:tc>
          <w:tcPr>
            <w:tcW w:w="1956" w:type="dxa"/>
          </w:tcPr>
          <w:p w14:paraId="3DA4F1B7" w14:textId="77777777" w:rsidR="00E744A2" w:rsidRDefault="00E744A2" w:rsidP="00854AF1"/>
        </w:tc>
        <w:tc>
          <w:tcPr>
            <w:tcW w:w="1392" w:type="dxa"/>
          </w:tcPr>
          <w:p w14:paraId="7BD9D770" w14:textId="77777777" w:rsidR="00E744A2" w:rsidRDefault="00E744A2" w:rsidP="00854AF1"/>
        </w:tc>
        <w:tc>
          <w:tcPr>
            <w:tcW w:w="1392" w:type="dxa"/>
          </w:tcPr>
          <w:p w14:paraId="6F2ADB58" w14:textId="77777777" w:rsidR="00E744A2" w:rsidRDefault="00E744A2" w:rsidP="00854AF1"/>
        </w:tc>
      </w:tr>
      <w:tr w:rsidR="00E744A2" w14:paraId="3CE9492F" w14:textId="77777777" w:rsidTr="00854AF1">
        <w:tc>
          <w:tcPr>
            <w:tcW w:w="2912" w:type="dxa"/>
          </w:tcPr>
          <w:p w14:paraId="2884874D" w14:textId="77777777" w:rsidR="00E744A2" w:rsidRDefault="00E744A2" w:rsidP="00854AF1">
            <w:r>
              <w:t>I have developed and distributed agendas and papers for meetings.</w:t>
            </w:r>
          </w:p>
        </w:tc>
        <w:tc>
          <w:tcPr>
            <w:tcW w:w="1431" w:type="dxa"/>
          </w:tcPr>
          <w:p w14:paraId="7F4761B2" w14:textId="77777777" w:rsidR="00E744A2" w:rsidRDefault="00E744A2" w:rsidP="00854AF1"/>
        </w:tc>
        <w:tc>
          <w:tcPr>
            <w:tcW w:w="1325" w:type="dxa"/>
          </w:tcPr>
          <w:p w14:paraId="707BE9DD" w14:textId="77777777" w:rsidR="00E744A2" w:rsidRDefault="00E744A2" w:rsidP="00854AF1"/>
        </w:tc>
        <w:tc>
          <w:tcPr>
            <w:tcW w:w="1956" w:type="dxa"/>
          </w:tcPr>
          <w:p w14:paraId="5CC7BB65" w14:textId="77777777" w:rsidR="00E744A2" w:rsidRDefault="00E744A2" w:rsidP="00854AF1"/>
        </w:tc>
        <w:tc>
          <w:tcPr>
            <w:tcW w:w="1392" w:type="dxa"/>
          </w:tcPr>
          <w:p w14:paraId="756CF21F" w14:textId="77777777" w:rsidR="00E744A2" w:rsidRDefault="00E744A2" w:rsidP="00854AF1"/>
        </w:tc>
        <w:tc>
          <w:tcPr>
            <w:tcW w:w="1392" w:type="dxa"/>
          </w:tcPr>
          <w:p w14:paraId="6F9186B2" w14:textId="77777777" w:rsidR="00E744A2" w:rsidRDefault="00E744A2" w:rsidP="00854AF1"/>
        </w:tc>
      </w:tr>
      <w:tr w:rsidR="00E744A2" w14:paraId="21C079EC" w14:textId="77777777" w:rsidTr="00854AF1">
        <w:tc>
          <w:tcPr>
            <w:tcW w:w="2912" w:type="dxa"/>
          </w:tcPr>
          <w:p w14:paraId="5CA966EA" w14:textId="77777777" w:rsidR="00E744A2" w:rsidRDefault="00E744A2" w:rsidP="00854AF1">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69DE0CDA" w14:textId="77777777" w:rsidR="00E744A2" w:rsidRDefault="00E744A2" w:rsidP="00854AF1"/>
        </w:tc>
        <w:tc>
          <w:tcPr>
            <w:tcW w:w="1325" w:type="dxa"/>
          </w:tcPr>
          <w:p w14:paraId="069FEBFA" w14:textId="77777777" w:rsidR="00E744A2" w:rsidRDefault="00E744A2" w:rsidP="00854AF1"/>
        </w:tc>
        <w:tc>
          <w:tcPr>
            <w:tcW w:w="1956" w:type="dxa"/>
          </w:tcPr>
          <w:p w14:paraId="402C950F" w14:textId="77777777" w:rsidR="00E744A2" w:rsidRDefault="00E744A2" w:rsidP="00854AF1"/>
        </w:tc>
        <w:tc>
          <w:tcPr>
            <w:tcW w:w="1392" w:type="dxa"/>
          </w:tcPr>
          <w:p w14:paraId="095F45FB" w14:textId="77777777" w:rsidR="00E744A2" w:rsidRDefault="00E744A2" w:rsidP="00854AF1"/>
        </w:tc>
        <w:tc>
          <w:tcPr>
            <w:tcW w:w="1392" w:type="dxa"/>
          </w:tcPr>
          <w:p w14:paraId="270C6662" w14:textId="77777777" w:rsidR="00E744A2" w:rsidRDefault="00E744A2" w:rsidP="00854AF1"/>
        </w:tc>
      </w:tr>
      <w:tr w:rsidR="00E744A2" w14:paraId="510BE66F" w14:textId="77777777" w:rsidTr="00854AF1">
        <w:tc>
          <w:tcPr>
            <w:tcW w:w="2912" w:type="dxa"/>
          </w:tcPr>
          <w:p w14:paraId="70120EAD" w14:textId="77777777" w:rsidR="00E744A2" w:rsidRDefault="00E744A2" w:rsidP="00854AF1">
            <w:r>
              <w:lastRenderedPageBreak/>
              <w:t>I have followed up after meetings to ensure action items are undertaken</w:t>
            </w:r>
          </w:p>
        </w:tc>
        <w:tc>
          <w:tcPr>
            <w:tcW w:w="1431" w:type="dxa"/>
          </w:tcPr>
          <w:p w14:paraId="7FC9E8AC" w14:textId="77777777" w:rsidR="00E744A2" w:rsidRDefault="00E744A2" w:rsidP="00854AF1"/>
        </w:tc>
        <w:tc>
          <w:tcPr>
            <w:tcW w:w="1325" w:type="dxa"/>
          </w:tcPr>
          <w:p w14:paraId="7FF008FD" w14:textId="77777777" w:rsidR="00E744A2" w:rsidRDefault="00E744A2" w:rsidP="00854AF1"/>
        </w:tc>
        <w:tc>
          <w:tcPr>
            <w:tcW w:w="1956" w:type="dxa"/>
          </w:tcPr>
          <w:p w14:paraId="3695D184" w14:textId="77777777" w:rsidR="00E744A2" w:rsidRDefault="00E744A2" w:rsidP="00854AF1"/>
        </w:tc>
        <w:tc>
          <w:tcPr>
            <w:tcW w:w="1392" w:type="dxa"/>
          </w:tcPr>
          <w:p w14:paraId="2C937551" w14:textId="77777777" w:rsidR="00E744A2" w:rsidRDefault="00E744A2" w:rsidP="00854AF1"/>
        </w:tc>
        <w:tc>
          <w:tcPr>
            <w:tcW w:w="1392" w:type="dxa"/>
          </w:tcPr>
          <w:p w14:paraId="30087F64" w14:textId="77777777" w:rsidR="00E744A2" w:rsidRDefault="00E744A2" w:rsidP="00854AF1"/>
        </w:tc>
      </w:tr>
      <w:tr w:rsidR="00E744A2" w14:paraId="4B476E0C" w14:textId="77777777" w:rsidTr="00854AF1">
        <w:tc>
          <w:tcPr>
            <w:tcW w:w="2912" w:type="dxa"/>
          </w:tcPr>
          <w:p w14:paraId="509418A0" w14:textId="77777777" w:rsidR="00E744A2" w:rsidRDefault="00E744A2" w:rsidP="00854AF1">
            <w:r>
              <w:t>I have recorded and stored meeting documentation.</w:t>
            </w:r>
          </w:p>
        </w:tc>
        <w:tc>
          <w:tcPr>
            <w:tcW w:w="1431" w:type="dxa"/>
          </w:tcPr>
          <w:p w14:paraId="5C8185F8" w14:textId="77777777" w:rsidR="00E744A2" w:rsidRDefault="00E744A2" w:rsidP="00854AF1"/>
        </w:tc>
        <w:tc>
          <w:tcPr>
            <w:tcW w:w="1325" w:type="dxa"/>
          </w:tcPr>
          <w:p w14:paraId="6FFD5EBF" w14:textId="77777777" w:rsidR="00E744A2" w:rsidRDefault="00E744A2" w:rsidP="00854AF1"/>
        </w:tc>
        <w:tc>
          <w:tcPr>
            <w:tcW w:w="1956" w:type="dxa"/>
          </w:tcPr>
          <w:p w14:paraId="6628B58D" w14:textId="77777777" w:rsidR="00E744A2" w:rsidRDefault="00E744A2" w:rsidP="00854AF1"/>
        </w:tc>
        <w:tc>
          <w:tcPr>
            <w:tcW w:w="1392" w:type="dxa"/>
          </w:tcPr>
          <w:p w14:paraId="42C9DF47" w14:textId="77777777" w:rsidR="00E744A2" w:rsidRDefault="00E744A2" w:rsidP="00854AF1"/>
        </w:tc>
        <w:tc>
          <w:tcPr>
            <w:tcW w:w="1392" w:type="dxa"/>
          </w:tcPr>
          <w:p w14:paraId="558786B3" w14:textId="77777777" w:rsidR="00E744A2" w:rsidRDefault="00E744A2" w:rsidP="00854AF1"/>
        </w:tc>
      </w:tr>
      <w:bookmarkEnd w:id="17"/>
    </w:tbl>
    <w:p w14:paraId="0E55A737" w14:textId="77777777" w:rsidR="00E744A2" w:rsidRDefault="00E744A2" w:rsidP="00E744A2"/>
    <w:p w14:paraId="06FCAF31" w14:textId="77777777" w:rsidR="00E744A2" w:rsidRPr="00620271" w:rsidRDefault="00E744A2" w:rsidP="00E744A2">
      <w:pPr>
        <w:pStyle w:val="Heading1"/>
      </w:pPr>
      <w:bookmarkStart w:id="19" w:name="_Toc19790615"/>
      <w:bookmarkStart w:id="20" w:name="_Hlk21090778"/>
      <w:r w:rsidRPr="00620271">
        <w:t>BSBADM50</w:t>
      </w:r>
      <w:r>
        <w:t>3</w:t>
      </w:r>
      <w:r w:rsidRPr="00620271">
        <w:t xml:space="preserve"> Plan and manage conferences</w:t>
      </w:r>
      <w:bookmarkEnd w:id="19"/>
    </w:p>
    <w:p w14:paraId="26D9A5D9" w14:textId="77777777" w:rsidR="00E744A2" w:rsidRDefault="00E744A2" w:rsidP="00E744A2">
      <w:r>
        <w:t>This unit describes the skills and knowledge required to plan, promote and coordinate conferences, ensuring follow-up procedures are incorporated.</w:t>
      </w:r>
    </w:p>
    <w:p w14:paraId="06BC2E68" w14:textId="77777777" w:rsidR="00E744A2" w:rsidRDefault="00E744A2" w:rsidP="00E744A2">
      <w:r>
        <w:t>It applies to individuals employed in a range of work environments who are required to plan and manage conferences. They may work as senior administrative staff, or may be other individuals who have been delegated responsibility for planning and managing a conference.</w:t>
      </w:r>
    </w:p>
    <w:p w14:paraId="7C4D0493" w14:textId="77777777" w:rsidR="00E744A2" w:rsidRDefault="00E744A2" w:rsidP="00E744A2"/>
    <w:tbl>
      <w:tblPr>
        <w:tblStyle w:val="TableGrid"/>
        <w:tblW w:w="0" w:type="auto"/>
        <w:tblLook w:val="04A0" w:firstRow="1" w:lastRow="0" w:firstColumn="1" w:lastColumn="0" w:noHBand="0" w:noVBand="1"/>
      </w:tblPr>
      <w:tblGrid>
        <w:gridCol w:w="2194"/>
        <w:gridCol w:w="1360"/>
        <w:gridCol w:w="1322"/>
        <w:gridCol w:w="1587"/>
        <w:gridCol w:w="1382"/>
        <w:gridCol w:w="1164"/>
      </w:tblGrid>
      <w:tr w:rsidR="00E744A2" w14:paraId="65EEC53B" w14:textId="77777777" w:rsidTr="00854AF1">
        <w:trPr>
          <w:tblHeader/>
        </w:trPr>
        <w:tc>
          <w:tcPr>
            <w:tcW w:w="2912" w:type="dxa"/>
          </w:tcPr>
          <w:p w14:paraId="31B56F78" w14:textId="77777777" w:rsidR="00E744A2" w:rsidRDefault="00E744A2" w:rsidP="00854AF1"/>
        </w:tc>
        <w:tc>
          <w:tcPr>
            <w:tcW w:w="1431" w:type="dxa"/>
          </w:tcPr>
          <w:p w14:paraId="18821002" w14:textId="77777777" w:rsidR="00E744A2" w:rsidRDefault="00E744A2" w:rsidP="00854AF1">
            <w:pPr>
              <w:rPr>
                <w:b/>
                <w:bCs/>
              </w:rPr>
            </w:pPr>
            <w:r w:rsidRPr="00C17BDE">
              <w:rPr>
                <w:b/>
                <w:bCs/>
              </w:rPr>
              <w:t>I have skills and knowledge in this area</w:t>
            </w:r>
          </w:p>
          <w:p w14:paraId="50ACE628" w14:textId="77777777" w:rsidR="00E744A2" w:rsidRPr="00620271" w:rsidRDefault="00E744A2" w:rsidP="00854AF1">
            <w:pPr>
              <w:rPr>
                <w:b/>
                <w:bCs/>
              </w:rPr>
            </w:pPr>
            <w:r>
              <w:rPr>
                <w:b/>
                <w:bCs/>
              </w:rPr>
              <w:t>(1 point)</w:t>
            </w:r>
          </w:p>
        </w:tc>
        <w:tc>
          <w:tcPr>
            <w:tcW w:w="1325" w:type="dxa"/>
          </w:tcPr>
          <w:p w14:paraId="140666AC"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9D9BAA" w14:textId="77777777" w:rsidR="00E744A2" w:rsidRPr="00C17BDE" w:rsidRDefault="00E744A2" w:rsidP="00854AF1">
            <w:pPr>
              <w:rPr>
                <w:b/>
                <w:bCs/>
              </w:rPr>
            </w:pPr>
            <w:r w:rsidRPr="00C17BDE">
              <w:rPr>
                <w:b/>
                <w:bCs/>
              </w:rPr>
              <w:t>I have performed these tasks:</w:t>
            </w:r>
          </w:p>
          <w:p w14:paraId="3D69B807" w14:textId="77777777" w:rsidR="00E744A2" w:rsidRPr="007C797B" w:rsidRDefault="00E744A2" w:rsidP="00854AF1">
            <w:pPr>
              <w:rPr>
                <w:b/>
                <w:bCs/>
              </w:rPr>
            </w:pPr>
            <w:r w:rsidRPr="007C797B">
              <w:rPr>
                <w:b/>
                <w:bCs/>
              </w:rPr>
              <w:t>Rarely = 1 point</w:t>
            </w:r>
          </w:p>
          <w:p w14:paraId="1BC5B445" w14:textId="77777777" w:rsidR="00E744A2" w:rsidRPr="007C797B" w:rsidRDefault="00E744A2" w:rsidP="00854AF1">
            <w:pPr>
              <w:rPr>
                <w:b/>
                <w:bCs/>
              </w:rPr>
            </w:pPr>
            <w:r w:rsidRPr="007C797B">
              <w:rPr>
                <w:b/>
                <w:bCs/>
              </w:rPr>
              <w:t>Sometimes</w:t>
            </w:r>
            <w:r>
              <w:rPr>
                <w:b/>
                <w:bCs/>
              </w:rPr>
              <w:t xml:space="preserve"> = 2 points</w:t>
            </w:r>
          </w:p>
          <w:p w14:paraId="0AA178BC" w14:textId="77777777" w:rsidR="00E744A2" w:rsidRPr="007C797B" w:rsidRDefault="00E744A2" w:rsidP="00854AF1">
            <w:pPr>
              <w:rPr>
                <w:b/>
                <w:bCs/>
              </w:rPr>
            </w:pPr>
            <w:r w:rsidRPr="007C797B">
              <w:rPr>
                <w:b/>
                <w:bCs/>
              </w:rPr>
              <w:t>Frequently = 3 points</w:t>
            </w:r>
          </w:p>
        </w:tc>
        <w:tc>
          <w:tcPr>
            <w:tcW w:w="1392" w:type="dxa"/>
          </w:tcPr>
          <w:p w14:paraId="6FA18A94" w14:textId="77777777" w:rsidR="00E744A2" w:rsidRDefault="00E744A2" w:rsidP="00854AF1">
            <w:pPr>
              <w:rPr>
                <w:b/>
                <w:bCs/>
              </w:rPr>
            </w:pPr>
            <w:r w:rsidRPr="00C17BDE">
              <w:rPr>
                <w:b/>
                <w:bCs/>
              </w:rPr>
              <w:t>I can collect documents and evidence that show I have undertaken these tasks</w:t>
            </w:r>
          </w:p>
          <w:p w14:paraId="234E3825" w14:textId="77777777" w:rsidR="00E744A2" w:rsidRPr="00620271" w:rsidRDefault="00E744A2" w:rsidP="00854AF1">
            <w:pPr>
              <w:rPr>
                <w:b/>
                <w:bCs/>
              </w:rPr>
            </w:pPr>
            <w:r>
              <w:rPr>
                <w:b/>
                <w:bCs/>
              </w:rPr>
              <w:t>(2 points)</w:t>
            </w:r>
          </w:p>
        </w:tc>
        <w:tc>
          <w:tcPr>
            <w:tcW w:w="1392" w:type="dxa"/>
          </w:tcPr>
          <w:p w14:paraId="0ACC97F8" w14:textId="77777777" w:rsidR="00E744A2" w:rsidRPr="00C17BDE" w:rsidRDefault="00E744A2" w:rsidP="00854AF1">
            <w:pPr>
              <w:rPr>
                <w:b/>
                <w:bCs/>
              </w:rPr>
            </w:pPr>
            <w:r>
              <w:rPr>
                <w:b/>
                <w:bCs/>
              </w:rPr>
              <w:t>Total number of points</w:t>
            </w:r>
          </w:p>
        </w:tc>
      </w:tr>
      <w:tr w:rsidR="00E744A2" w14:paraId="0B66417C" w14:textId="77777777" w:rsidTr="00854AF1">
        <w:tc>
          <w:tcPr>
            <w:tcW w:w="2912" w:type="dxa"/>
          </w:tcPr>
          <w:p w14:paraId="141154DC" w14:textId="77777777" w:rsidR="00E744A2" w:rsidRDefault="00E744A2" w:rsidP="00854AF1">
            <w:r w:rsidRPr="00620271">
              <w:t>I have prepared and investigated conference requirements</w:t>
            </w:r>
          </w:p>
        </w:tc>
        <w:tc>
          <w:tcPr>
            <w:tcW w:w="1431" w:type="dxa"/>
          </w:tcPr>
          <w:p w14:paraId="77F12907" w14:textId="77777777" w:rsidR="00E744A2" w:rsidRDefault="00E744A2" w:rsidP="00854AF1"/>
        </w:tc>
        <w:tc>
          <w:tcPr>
            <w:tcW w:w="1325" w:type="dxa"/>
          </w:tcPr>
          <w:p w14:paraId="79BFD8B7" w14:textId="77777777" w:rsidR="00E744A2" w:rsidRDefault="00E744A2" w:rsidP="00854AF1"/>
        </w:tc>
        <w:tc>
          <w:tcPr>
            <w:tcW w:w="1956" w:type="dxa"/>
          </w:tcPr>
          <w:p w14:paraId="4FE9E954" w14:textId="77777777" w:rsidR="00E744A2" w:rsidRDefault="00E744A2" w:rsidP="00854AF1"/>
        </w:tc>
        <w:tc>
          <w:tcPr>
            <w:tcW w:w="1392" w:type="dxa"/>
          </w:tcPr>
          <w:p w14:paraId="5BA9174D" w14:textId="77777777" w:rsidR="00E744A2" w:rsidRDefault="00E744A2" w:rsidP="00854AF1"/>
        </w:tc>
        <w:tc>
          <w:tcPr>
            <w:tcW w:w="1392" w:type="dxa"/>
          </w:tcPr>
          <w:p w14:paraId="00EFD25F" w14:textId="77777777" w:rsidR="00E744A2" w:rsidRDefault="00E744A2" w:rsidP="00854AF1"/>
        </w:tc>
      </w:tr>
      <w:tr w:rsidR="00E744A2" w14:paraId="1E19EFAA" w14:textId="77777777" w:rsidTr="00854AF1">
        <w:tc>
          <w:tcPr>
            <w:tcW w:w="2912" w:type="dxa"/>
          </w:tcPr>
          <w:p w14:paraId="6CEAE3A6" w14:textId="77777777" w:rsidR="00E744A2" w:rsidRPr="00620271" w:rsidRDefault="00E744A2" w:rsidP="00854AF1">
            <w:r w:rsidRPr="00620271">
              <w:t>I have selected, invited and briefed speakers in accordance with the conference program</w:t>
            </w:r>
          </w:p>
        </w:tc>
        <w:tc>
          <w:tcPr>
            <w:tcW w:w="1431" w:type="dxa"/>
          </w:tcPr>
          <w:p w14:paraId="0A2C4617" w14:textId="77777777" w:rsidR="00E744A2" w:rsidRDefault="00E744A2" w:rsidP="00854AF1"/>
        </w:tc>
        <w:tc>
          <w:tcPr>
            <w:tcW w:w="1325" w:type="dxa"/>
          </w:tcPr>
          <w:p w14:paraId="5F899614" w14:textId="77777777" w:rsidR="00E744A2" w:rsidRDefault="00E744A2" w:rsidP="00854AF1"/>
        </w:tc>
        <w:tc>
          <w:tcPr>
            <w:tcW w:w="1956" w:type="dxa"/>
          </w:tcPr>
          <w:p w14:paraId="3C4F602C" w14:textId="77777777" w:rsidR="00E744A2" w:rsidRDefault="00E744A2" w:rsidP="00854AF1"/>
        </w:tc>
        <w:tc>
          <w:tcPr>
            <w:tcW w:w="1392" w:type="dxa"/>
          </w:tcPr>
          <w:p w14:paraId="4C2948D5" w14:textId="77777777" w:rsidR="00E744A2" w:rsidRDefault="00E744A2" w:rsidP="00854AF1"/>
        </w:tc>
        <w:tc>
          <w:tcPr>
            <w:tcW w:w="1392" w:type="dxa"/>
          </w:tcPr>
          <w:p w14:paraId="66DBECD7" w14:textId="77777777" w:rsidR="00E744A2" w:rsidRDefault="00E744A2" w:rsidP="00854AF1"/>
        </w:tc>
      </w:tr>
      <w:tr w:rsidR="00E744A2" w14:paraId="6370218B" w14:textId="77777777" w:rsidTr="00854AF1">
        <w:tc>
          <w:tcPr>
            <w:tcW w:w="2912" w:type="dxa"/>
          </w:tcPr>
          <w:p w14:paraId="640C1463" w14:textId="77777777" w:rsidR="00E744A2" w:rsidRPr="00620271" w:rsidRDefault="00E744A2" w:rsidP="00854AF1">
            <w:r w:rsidRPr="00620271">
              <w:lastRenderedPageBreak/>
              <w:t>I have planned conference administration requirements and tasks, processes and resources to ensure efficient management of conference data and resources</w:t>
            </w:r>
            <w:r>
              <w:t>.</w:t>
            </w:r>
          </w:p>
        </w:tc>
        <w:tc>
          <w:tcPr>
            <w:tcW w:w="1431" w:type="dxa"/>
          </w:tcPr>
          <w:p w14:paraId="3E770CAE" w14:textId="77777777" w:rsidR="00E744A2" w:rsidRDefault="00E744A2" w:rsidP="00854AF1"/>
        </w:tc>
        <w:tc>
          <w:tcPr>
            <w:tcW w:w="1325" w:type="dxa"/>
          </w:tcPr>
          <w:p w14:paraId="782E4C92" w14:textId="77777777" w:rsidR="00E744A2" w:rsidRDefault="00E744A2" w:rsidP="00854AF1"/>
        </w:tc>
        <w:tc>
          <w:tcPr>
            <w:tcW w:w="1956" w:type="dxa"/>
          </w:tcPr>
          <w:p w14:paraId="233C6351" w14:textId="77777777" w:rsidR="00E744A2" w:rsidRDefault="00E744A2" w:rsidP="00854AF1"/>
        </w:tc>
        <w:tc>
          <w:tcPr>
            <w:tcW w:w="1392" w:type="dxa"/>
          </w:tcPr>
          <w:p w14:paraId="5EBAF204" w14:textId="77777777" w:rsidR="00E744A2" w:rsidRDefault="00E744A2" w:rsidP="00854AF1"/>
        </w:tc>
        <w:tc>
          <w:tcPr>
            <w:tcW w:w="1392" w:type="dxa"/>
          </w:tcPr>
          <w:p w14:paraId="44E36A41" w14:textId="77777777" w:rsidR="00E744A2" w:rsidRDefault="00E744A2" w:rsidP="00854AF1"/>
        </w:tc>
      </w:tr>
      <w:tr w:rsidR="00E744A2" w14:paraId="129FC35C" w14:textId="77777777" w:rsidTr="00854AF1">
        <w:tc>
          <w:tcPr>
            <w:tcW w:w="2912" w:type="dxa"/>
          </w:tcPr>
          <w:p w14:paraId="5FC3BAD8" w14:textId="77777777" w:rsidR="00E744A2" w:rsidRDefault="00E744A2" w:rsidP="00854AF1">
            <w:r w:rsidRPr="00620271">
              <w:t>I have promoted a conference using public relations strategies according to predetermined budgets and deadlines</w:t>
            </w:r>
          </w:p>
        </w:tc>
        <w:tc>
          <w:tcPr>
            <w:tcW w:w="1431" w:type="dxa"/>
          </w:tcPr>
          <w:p w14:paraId="72E3D924" w14:textId="77777777" w:rsidR="00E744A2" w:rsidRDefault="00E744A2" w:rsidP="00854AF1"/>
        </w:tc>
        <w:tc>
          <w:tcPr>
            <w:tcW w:w="1325" w:type="dxa"/>
          </w:tcPr>
          <w:p w14:paraId="2A0E30C4" w14:textId="77777777" w:rsidR="00E744A2" w:rsidRDefault="00E744A2" w:rsidP="00854AF1"/>
        </w:tc>
        <w:tc>
          <w:tcPr>
            <w:tcW w:w="1956" w:type="dxa"/>
          </w:tcPr>
          <w:p w14:paraId="7D719E40" w14:textId="77777777" w:rsidR="00E744A2" w:rsidRDefault="00E744A2" w:rsidP="00854AF1"/>
        </w:tc>
        <w:tc>
          <w:tcPr>
            <w:tcW w:w="1392" w:type="dxa"/>
          </w:tcPr>
          <w:p w14:paraId="0AD0EF4B" w14:textId="77777777" w:rsidR="00E744A2" w:rsidRDefault="00E744A2" w:rsidP="00854AF1"/>
        </w:tc>
        <w:tc>
          <w:tcPr>
            <w:tcW w:w="1392" w:type="dxa"/>
          </w:tcPr>
          <w:p w14:paraId="0C78D569" w14:textId="77777777" w:rsidR="00E744A2" w:rsidRDefault="00E744A2" w:rsidP="00854AF1"/>
        </w:tc>
      </w:tr>
      <w:tr w:rsidR="00E744A2" w14:paraId="16631C44" w14:textId="77777777" w:rsidTr="00854AF1">
        <w:tc>
          <w:tcPr>
            <w:tcW w:w="2912" w:type="dxa"/>
          </w:tcPr>
          <w:p w14:paraId="16166C54" w14:textId="77777777" w:rsidR="00E744A2" w:rsidRDefault="00E744A2" w:rsidP="00854AF1">
            <w:r>
              <w:t xml:space="preserve">I have </w:t>
            </w:r>
            <w:r w:rsidRPr="00620271">
              <w:t>coordinate</w:t>
            </w:r>
            <w:r>
              <w:t>d</w:t>
            </w:r>
            <w:r w:rsidRPr="00620271">
              <w:t xml:space="preserve"> conference proceedings including addressing any problems as they arise</w:t>
            </w:r>
          </w:p>
        </w:tc>
        <w:tc>
          <w:tcPr>
            <w:tcW w:w="1431" w:type="dxa"/>
          </w:tcPr>
          <w:p w14:paraId="75468610" w14:textId="77777777" w:rsidR="00E744A2" w:rsidRDefault="00E744A2" w:rsidP="00854AF1"/>
        </w:tc>
        <w:tc>
          <w:tcPr>
            <w:tcW w:w="1325" w:type="dxa"/>
          </w:tcPr>
          <w:p w14:paraId="2D9212D1" w14:textId="77777777" w:rsidR="00E744A2" w:rsidRDefault="00E744A2" w:rsidP="00854AF1"/>
        </w:tc>
        <w:tc>
          <w:tcPr>
            <w:tcW w:w="1956" w:type="dxa"/>
          </w:tcPr>
          <w:p w14:paraId="57E8B145" w14:textId="77777777" w:rsidR="00E744A2" w:rsidRDefault="00E744A2" w:rsidP="00854AF1"/>
        </w:tc>
        <w:tc>
          <w:tcPr>
            <w:tcW w:w="1392" w:type="dxa"/>
          </w:tcPr>
          <w:p w14:paraId="14E579A3" w14:textId="77777777" w:rsidR="00E744A2" w:rsidRDefault="00E744A2" w:rsidP="00854AF1"/>
        </w:tc>
        <w:tc>
          <w:tcPr>
            <w:tcW w:w="1392" w:type="dxa"/>
          </w:tcPr>
          <w:p w14:paraId="42782653" w14:textId="77777777" w:rsidR="00E744A2" w:rsidRDefault="00E744A2" w:rsidP="00854AF1"/>
        </w:tc>
      </w:tr>
      <w:tr w:rsidR="00E744A2" w14:paraId="388406CD" w14:textId="77777777" w:rsidTr="00854AF1">
        <w:trPr>
          <w:trHeight w:val="832"/>
        </w:trPr>
        <w:tc>
          <w:tcPr>
            <w:tcW w:w="2912" w:type="dxa"/>
          </w:tcPr>
          <w:p w14:paraId="73401592" w14:textId="77777777" w:rsidR="00E744A2" w:rsidRDefault="00E744A2" w:rsidP="00854AF1">
            <w:r>
              <w:t>I have confirmed program details and prepared conference papers in accordance with speakers’ requirements and conference timeline.</w:t>
            </w:r>
          </w:p>
        </w:tc>
        <w:tc>
          <w:tcPr>
            <w:tcW w:w="1431" w:type="dxa"/>
          </w:tcPr>
          <w:p w14:paraId="7C887D11" w14:textId="77777777" w:rsidR="00E744A2" w:rsidRDefault="00E744A2" w:rsidP="00854AF1"/>
        </w:tc>
        <w:tc>
          <w:tcPr>
            <w:tcW w:w="1325" w:type="dxa"/>
          </w:tcPr>
          <w:p w14:paraId="1B32FF45" w14:textId="77777777" w:rsidR="00E744A2" w:rsidRDefault="00E744A2" w:rsidP="00854AF1"/>
        </w:tc>
        <w:tc>
          <w:tcPr>
            <w:tcW w:w="1956" w:type="dxa"/>
          </w:tcPr>
          <w:p w14:paraId="0E77CAEB" w14:textId="77777777" w:rsidR="00E744A2" w:rsidRDefault="00E744A2" w:rsidP="00854AF1"/>
        </w:tc>
        <w:tc>
          <w:tcPr>
            <w:tcW w:w="1392" w:type="dxa"/>
          </w:tcPr>
          <w:p w14:paraId="24B04C79" w14:textId="77777777" w:rsidR="00E744A2" w:rsidRDefault="00E744A2" w:rsidP="00854AF1"/>
        </w:tc>
        <w:tc>
          <w:tcPr>
            <w:tcW w:w="1392" w:type="dxa"/>
          </w:tcPr>
          <w:p w14:paraId="1A729327" w14:textId="77777777" w:rsidR="00E744A2" w:rsidRDefault="00E744A2" w:rsidP="00854AF1"/>
        </w:tc>
      </w:tr>
      <w:tr w:rsidR="00E744A2" w14:paraId="539F9433" w14:textId="77777777" w:rsidTr="00854AF1">
        <w:tc>
          <w:tcPr>
            <w:tcW w:w="2912" w:type="dxa"/>
          </w:tcPr>
          <w:p w14:paraId="3C05B2D3" w14:textId="77777777" w:rsidR="00E744A2" w:rsidRDefault="00E744A2" w:rsidP="00854AF1">
            <w:r>
              <w:t xml:space="preserve">I have despatched pre-conference information to participants within </w:t>
            </w:r>
            <w:r>
              <w:lastRenderedPageBreak/>
              <w:t>designated timelines.</w:t>
            </w:r>
          </w:p>
        </w:tc>
        <w:tc>
          <w:tcPr>
            <w:tcW w:w="1431" w:type="dxa"/>
          </w:tcPr>
          <w:p w14:paraId="41AA2603" w14:textId="77777777" w:rsidR="00E744A2" w:rsidRDefault="00E744A2" w:rsidP="00854AF1"/>
        </w:tc>
        <w:tc>
          <w:tcPr>
            <w:tcW w:w="1325" w:type="dxa"/>
          </w:tcPr>
          <w:p w14:paraId="3781275E" w14:textId="77777777" w:rsidR="00E744A2" w:rsidRDefault="00E744A2" w:rsidP="00854AF1"/>
        </w:tc>
        <w:tc>
          <w:tcPr>
            <w:tcW w:w="1956" w:type="dxa"/>
          </w:tcPr>
          <w:p w14:paraId="70D018A9" w14:textId="77777777" w:rsidR="00E744A2" w:rsidRDefault="00E744A2" w:rsidP="00854AF1"/>
        </w:tc>
        <w:tc>
          <w:tcPr>
            <w:tcW w:w="1392" w:type="dxa"/>
          </w:tcPr>
          <w:p w14:paraId="7A4F1196" w14:textId="77777777" w:rsidR="00E744A2" w:rsidRDefault="00E744A2" w:rsidP="00854AF1"/>
        </w:tc>
        <w:tc>
          <w:tcPr>
            <w:tcW w:w="1392" w:type="dxa"/>
          </w:tcPr>
          <w:p w14:paraId="4662B3FC" w14:textId="77777777" w:rsidR="00E744A2" w:rsidRDefault="00E744A2" w:rsidP="00854AF1"/>
        </w:tc>
      </w:tr>
      <w:tr w:rsidR="00E744A2" w14:paraId="31094F23" w14:textId="77777777" w:rsidTr="00854AF1">
        <w:tc>
          <w:tcPr>
            <w:tcW w:w="2912" w:type="dxa"/>
          </w:tcPr>
          <w:p w14:paraId="2C055793" w14:textId="77777777" w:rsidR="00E744A2" w:rsidRDefault="00E744A2" w:rsidP="00854AF1">
            <w:r>
              <w:t>I have identified and catered for participants specific needs</w:t>
            </w:r>
          </w:p>
        </w:tc>
        <w:tc>
          <w:tcPr>
            <w:tcW w:w="1431" w:type="dxa"/>
          </w:tcPr>
          <w:p w14:paraId="63FD5D38" w14:textId="77777777" w:rsidR="00E744A2" w:rsidRDefault="00E744A2" w:rsidP="00854AF1"/>
        </w:tc>
        <w:tc>
          <w:tcPr>
            <w:tcW w:w="1325" w:type="dxa"/>
          </w:tcPr>
          <w:p w14:paraId="09EE1DBD" w14:textId="77777777" w:rsidR="00E744A2" w:rsidRDefault="00E744A2" w:rsidP="00854AF1"/>
        </w:tc>
        <w:tc>
          <w:tcPr>
            <w:tcW w:w="1956" w:type="dxa"/>
          </w:tcPr>
          <w:p w14:paraId="0EF7A0D3" w14:textId="77777777" w:rsidR="00E744A2" w:rsidRDefault="00E744A2" w:rsidP="00854AF1"/>
        </w:tc>
        <w:tc>
          <w:tcPr>
            <w:tcW w:w="1392" w:type="dxa"/>
          </w:tcPr>
          <w:p w14:paraId="4CE164DE" w14:textId="77777777" w:rsidR="00E744A2" w:rsidRDefault="00E744A2" w:rsidP="00854AF1"/>
        </w:tc>
        <w:tc>
          <w:tcPr>
            <w:tcW w:w="1392" w:type="dxa"/>
          </w:tcPr>
          <w:p w14:paraId="7DE7648C" w14:textId="77777777" w:rsidR="00E744A2" w:rsidRDefault="00E744A2" w:rsidP="00854AF1"/>
        </w:tc>
      </w:tr>
      <w:tr w:rsidR="00E744A2" w14:paraId="13BC00BD" w14:textId="77777777" w:rsidTr="00854AF1">
        <w:tc>
          <w:tcPr>
            <w:tcW w:w="2912" w:type="dxa"/>
          </w:tcPr>
          <w:p w14:paraId="4D2DCA5B" w14:textId="77777777" w:rsidR="00E744A2" w:rsidRDefault="00E744A2" w:rsidP="00854AF1">
            <w:r>
              <w:t xml:space="preserve">I have </w:t>
            </w:r>
            <w:r w:rsidRPr="00620271">
              <w:t>fulfil</w:t>
            </w:r>
            <w:r>
              <w:t>led</w:t>
            </w:r>
            <w:r w:rsidRPr="00620271">
              <w:t xml:space="preserve"> all post-conference requirements according to organisational requirements.</w:t>
            </w:r>
          </w:p>
        </w:tc>
        <w:tc>
          <w:tcPr>
            <w:tcW w:w="1431" w:type="dxa"/>
          </w:tcPr>
          <w:p w14:paraId="70B8DA53" w14:textId="77777777" w:rsidR="00E744A2" w:rsidRDefault="00E744A2" w:rsidP="00854AF1"/>
        </w:tc>
        <w:tc>
          <w:tcPr>
            <w:tcW w:w="1325" w:type="dxa"/>
          </w:tcPr>
          <w:p w14:paraId="7E9C971D" w14:textId="77777777" w:rsidR="00E744A2" w:rsidRDefault="00E744A2" w:rsidP="00854AF1"/>
        </w:tc>
        <w:tc>
          <w:tcPr>
            <w:tcW w:w="1956" w:type="dxa"/>
          </w:tcPr>
          <w:p w14:paraId="585E2234" w14:textId="77777777" w:rsidR="00E744A2" w:rsidRDefault="00E744A2" w:rsidP="00854AF1"/>
        </w:tc>
        <w:tc>
          <w:tcPr>
            <w:tcW w:w="1392" w:type="dxa"/>
          </w:tcPr>
          <w:p w14:paraId="2E5309AC" w14:textId="77777777" w:rsidR="00E744A2" w:rsidRDefault="00E744A2" w:rsidP="00854AF1"/>
        </w:tc>
        <w:tc>
          <w:tcPr>
            <w:tcW w:w="1392" w:type="dxa"/>
          </w:tcPr>
          <w:p w14:paraId="42A6CAB9" w14:textId="77777777" w:rsidR="00E744A2" w:rsidRDefault="00E744A2" w:rsidP="00854AF1"/>
        </w:tc>
      </w:tr>
      <w:tr w:rsidR="00E744A2" w14:paraId="28875B65" w14:textId="77777777" w:rsidTr="00854AF1">
        <w:tc>
          <w:tcPr>
            <w:tcW w:w="2912" w:type="dxa"/>
          </w:tcPr>
          <w:p w14:paraId="2E750ADC" w14:textId="77777777" w:rsidR="00E744A2" w:rsidRDefault="00E744A2" w:rsidP="00854AF1">
            <w:r>
              <w:t>I have f</w:t>
            </w:r>
            <w:r w:rsidRPr="00620271">
              <w:t>inalise</w:t>
            </w:r>
            <w:r>
              <w:t>d</w:t>
            </w:r>
            <w:r w:rsidRPr="00620271">
              <w:t xml:space="preserve"> receipts and payments, and </w:t>
            </w:r>
            <w:r>
              <w:t xml:space="preserve">acquitted </w:t>
            </w:r>
            <w:r w:rsidRPr="00620271">
              <w:t>conference funds in accordance with organisational procedures and audit requirements</w:t>
            </w:r>
          </w:p>
        </w:tc>
        <w:tc>
          <w:tcPr>
            <w:tcW w:w="1431" w:type="dxa"/>
          </w:tcPr>
          <w:p w14:paraId="5B2E563D" w14:textId="77777777" w:rsidR="00E744A2" w:rsidRDefault="00E744A2" w:rsidP="00854AF1"/>
        </w:tc>
        <w:tc>
          <w:tcPr>
            <w:tcW w:w="1325" w:type="dxa"/>
          </w:tcPr>
          <w:p w14:paraId="1BAF4478" w14:textId="77777777" w:rsidR="00E744A2" w:rsidRDefault="00E744A2" w:rsidP="00854AF1"/>
        </w:tc>
        <w:tc>
          <w:tcPr>
            <w:tcW w:w="1956" w:type="dxa"/>
          </w:tcPr>
          <w:p w14:paraId="2DE26F0F" w14:textId="77777777" w:rsidR="00E744A2" w:rsidRDefault="00E744A2" w:rsidP="00854AF1"/>
        </w:tc>
        <w:tc>
          <w:tcPr>
            <w:tcW w:w="1392" w:type="dxa"/>
          </w:tcPr>
          <w:p w14:paraId="62CB6684" w14:textId="77777777" w:rsidR="00E744A2" w:rsidRDefault="00E744A2" w:rsidP="00854AF1"/>
        </w:tc>
        <w:tc>
          <w:tcPr>
            <w:tcW w:w="1392" w:type="dxa"/>
          </w:tcPr>
          <w:p w14:paraId="3028CE84" w14:textId="77777777" w:rsidR="00E744A2" w:rsidRDefault="00E744A2" w:rsidP="00854AF1"/>
        </w:tc>
      </w:tr>
      <w:bookmarkEnd w:id="20"/>
    </w:tbl>
    <w:p w14:paraId="62105AB9" w14:textId="54BF6DDE" w:rsidR="00E744A2" w:rsidRDefault="00E744A2" w:rsidP="0028339C">
      <w:pPr>
        <w:pStyle w:val="BasicParagraph"/>
        <w:spacing w:line="264" w:lineRule="auto"/>
        <w:rPr>
          <w:rFonts w:ascii="Avenir LT Std 35 Light" w:hAnsi="Avenir LT Std 35 Light"/>
          <w:color w:val="auto"/>
          <w:sz w:val="20"/>
          <w:szCs w:val="20"/>
        </w:rPr>
      </w:pPr>
    </w:p>
    <w:p w14:paraId="4EE6AF52" w14:textId="509152F1" w:rsidR="00E744A2" w:rsidRDefault="00E744A2" w:rsidP="0028339C">
      <w:pPr>
        <w:pStyle w:val="BasicParagraph"/>
        <w:spacing w:line="264" w:lineRule="auto"/>
        <w:rPr>
          <w:rFonts w:ascii="Avenir LT Std 35 Light" w:hAnsi="Avenir LT Std 35 Light"/>
          <w:color w:val="auto"/>
          <w:sz w:val="20"/>
          <w:szCs w:val="20"/>
        </w:rPr>
      </w:pPr>
    </w:p>
    <w:p w14:paraId="7227CA86" w14:textId="7B916D37" w:rsidR="00E744A2" w:rsidRDefault="00E744A2" w:rsidP="0028339C">
      <w:pPr>
        <w:pStyle w:val="BasicParagraph"/>
        <w:spacing w:line="264" w:lineRule="auto"/>
        <w:rPr>
          <w:rFonts w:ascii="Avenir LT Std 35 Light" w:hAnsi="Avenir LT Std 35 Light"/>
          <w:color w:val="auto"/>
          <w:sz w:val="20"/>
          <w:szCs w:val="20"/>
        </w:rPr>
      </w:pPr>
    </w:p>
    <w:p w14:paraId="3905FBF5" w14:textId="77777777" w:rsidR="00E744A2" w:rsidRPr="00F418ED" w:rsidRDefault="00E744A2" w:rsidP="00E744A2">
      <w:pPr>
        <w:pStyle w:val="Heading1"/>
      </w:pPr>
      <w:bookmarkStart w:id="21" w:name="_Hlk21089789"/>
      <w:r w:rsidRPr="00F418ED">
        <w:t>BSBLDR502 Lead and Manage Effective Workplace Relationships</w:t>
      </w:r>
    </w:p>
    <w:p w14:paraId="359FA804" w14:textId="77777777" w:rsidR="00E744A2" w:rsidRDefault="00E744A2" w:rsidP="00E744A2">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48FD7C44" w14:textId="77777777" w:rsidR="00E744A2" w:rsidRDefault="00E744A2" w:rsidP="00E744A2"/>
    <w:tbl>
      <w:tblPr>
        <w:tblStyle w:val="TableGrid"/>
        <w:tblW w:w="0" w:type="auto"/>
        <w:tblLook w:val="04A0" w:firstRow="1" w:lastRow="0" w:firstColumn="1" w:lastColumn="0" w:noHBand="0" w:noVBand="1"/>
      </w:tblPr>
      <w:tblGrid>
        <w:gridCol w:w="2208"/>
        <w:gridCol w:w="1359"/>
        <w:gridCol w:w="1322"/>
        <w:gridCol w:w="1579"/>
        <w:gridCol w:w="1382"/>
        <w:gridCol w:w="1159"/>
      </w:tblGrid>
      <w:tr w:rsidR="00E744A2" w14:paraId="0FB7DA8E" w14:textId="77777777" w:rsidTr="00854AF1">
        <w:trPr>
          <w:tblHeader/>
        </w:trPr>
        <w:tc>
          <w:tcPr>
            <w:tcW w:w="2912" w:type="dxa"/>
          </w:tcPr>
          <w:p w14:paraId="3F951C3D" w14:textId="77777777" w:rsidR="00E744A2" w:rsidRDefault="00E744A2" w:rsidP="00854AF1"/>
        </w:tc>
        <w:tc>
          <w:tcPr>
            <w:tcW w:w="1431" w:type="dxa"/>
          </w:tcPr>
          <w:p w14:paraId="56691A57" w14:textId="77777777" w:rsidR="00E744A2" w:rsidRDefault="00E744A2" w:rsidP="00854AF1">
            <w:pPr>
              <w:rPr>
                <w:b/>
                <w:bCs/>
              </w:rPr>
            </w:pPr>
            <w:r w:rsidRPr="00C17BDE">
              <w:rPr>
                <w:b/>
                <w:bCs/>
              </w:rPr>
              <w:t>I have skills and knowledge in this area</w:t>
            </w:r>
          </w:p>
          <w:p w14:paraId="19244EB4" w14:textId="77777777" w:rsidR="00E744A2" w:rsidRPr="00620271" w:rsidRDefault="00E744A2" w:rsidP="00854AF1">
            <w:pPr>
              <w:rPr>
                <w:b/>
                <w:bCs/>
              </w:rPr>
            </w:pPr>
            <w:r>
              <w:rPr>
                <w:b/>
                <w:bCs/>
              </w:rPr>
              <w:t>(1 point)</w:t>
            </w:r>
          </w:p>
        </w:tc>
        <w:tc>
          <w:tcPr>
            <w:tcW w:w="1325" w:type="dxa"/>
          </w:tcPr>
          <w:p w14:paraId="20EC13BA"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BBD9339" w14:textId="77777777" w:rsidR="00E744A2" w:rsidRPr="00C17BDE" w:rsidRDefault="00E744A2" w:rsidP="00854AF1">
            <w:pPr>
              <w:rPr>
                <w:b/>
                <w:bCs/>
              </w:rPr>
            </w:pPr>
            <w:r w:rsidRPr="00C17BDE">
              <w:rPr>
                <w:b/>
                <w:bCs/>
              </w:rPr>
              <w:t>I have performed these tasks:</w:t>
            </w:r>
          </w:p>
          <w:p w14:paraId="52C5C494" w14:textId="77777777" w:rsidR="00E744A2" w:rsidRPr="007C797B" w:rsidRDefault="00E744A2" w:rsidP="00854AF1">
            <w:pPr>
              <w:rPr>
                <w:b/>
                <w:bCs/>
              </w:rPr>
            </w:pPr>
            <w:r w:rsidRPr="007C797B">
              <w:rPr>
                <w:b/>
                <w:bCs/>
              </w:rPr>
              <w:t>Rarely = 1 point</w:t>
            </w:r>
          </w:p>
          <w:p w14:paraId="08133790" w14:textId="77777777" w:rsidR="00E744A2" w:rsidRPr="007C797B" w:rsidRDefault="00E744A2" w:rsidP="00854AF1">
            <w:pPr>
              <w:rPr>
                <w:b/>
                <w:bCs/>
              </w:rPr>
            </w:pPr>
            <w:r w:rsidRPr="007C797B">
              <w:rPr>
                <w:b/>
                <w:bCs/>
              </w:rPr>
              <w:t>Sometimes</w:t>
            </w:r>
            <w:r>
              <w:rPr>
                <w:b/>
                <w:bCs/>
              </w:rPr>
              <w:t xml:space="preserve"> = 2 points</w:t>
            </w:r>
          </w:p>
          <w:p w14:paraId="644741F6" w14:textId="77777777" w:rsidR="00E744A2" w:rsidRPr="007C797B" w:rsidRDefault="00E744A2" w:rsidP="00854AF1">
            <w:pPr>
              <w:rPr>
                <w:b/>
                <w:bCs/>
              </w:rPr>
            </w:pPr>
            <w:r w:rsidRPr="007C797B">
              <w:rPr>
                <w:b/>
                <w:bCs/>
              </w:rPr>
              <w:t>Frequently = 3 points</w:t>
            </w:r>
          </w:p>
        </w:tc>
        <w:tc>
          <w:tcPr>
            <w:tcW w:w="1392" w:type="dxa"/>
          </w:tcPr>
          <w:p w14:paraId="1CBA727B" w14:textId="77777777" w:rsidR="00E744A2" w:rsidRDefault="00E744A2" w:rsidP="00854AF1">
            <w:pPr>
              <w:rPr>
                <w:b/>
                <w:bCs/>
              </w:rPr>
            </w:pPr>
            <w:r w:rsidRPr="00C17BDE">
              <w:rPr>
                <w:b/>
                <w:bCs/>
              </w:rPr>
              <w:t>I can collect documents and evidence that show I have undertaken these tasks</w:t>
            </w:r>
          </w:p>
          <w:p w14:paraId="37C692AE" w14:textId="77777777" w:rsidR="00E744A2" w:rsidRPr="00620271" w:rsidRDefault="00E744A2" w:rsidP="00854AF1">
            <w:pPr>
              <w:rPr>
                <w:b/>
                <w:bCs/>
              </w:rPr>
            </w:pPr>
            <w:r>
              <w:rPr>
                <w:b/>
                <w:bCs/>
              </w:rPr>
              <w:t>(2 points)</w:t>
            </w:r>
          </w:p>
        </w:tc>
        <w:tc>
          <w:tcPr>
            <w:tcW w:w="1392" w:type="dxa"/>
          </w:tcPr>
          <w:p w14:paraId="57F5E750" w14:textId="77777777" w:rsidR="00E744A2" w:rsidRPr="00C17BDE" w:rsidRDefault="00E744A2" w:rsidP="00854AF1">
            <w:pPr>
              <w:rPr>
                <w:b/>
                <w:bCs/>
              </w:rPr>
            </w:pPr>
            <w:r>
              <w:rPr>
                <w:b/>
                <w:bCs/>
              </w:rPr>
              <w:t>Total number of points</w:t>
            </w:r>
          </w:p>
        </w:tc>
      </w:tr>
      <w:tr w:rsidR="00E744A2" w14:paraId="427E9A0E" w14:textId="77777777" w:rsidTr="00854AF1">
        <w:tc>
          <w:tcPr>
            <w:tcW w:w="2912" w:type="dxa"/>
          </w:tcPr>
          <w:p w14:paraId="1B48420B" w14:textId="77777777" w:rsidR="00E744A2" w:rsidRDefault="00E744A2" w:rsidP="00854AF1">
            <w:r>
              <w:t>I have developed and implemented processes to manage ideas and information in a work team.</w:t>
            </w:r>
          </w:p>
        </w:tc>
        <w:tc>
          <w:tcPr>
            <w:tcW w:w="1431" w:type="dxa"/>
          </w:tcPr>
          <w:p w14:paraId="3E1A6C46" w14:textId="77777777" w:rsidR="00E744A2" w:rsidRDefault="00E744A2" w:rsidP="00854AF1"/>
        </w:tc>
        <w:tc>
          <w:tcPr>
            <w:tcW w:w="1325" w:type="dxa"/>
          </w:tcPr>
          <w:p w14:paraId="16B88FD3" w14:textId="77777777" w:rsidR="00E744A2" w:rsidRDefault="00E744A2" w:rsidP="00854AF1"/>
        </w:tc>
        <w:tc>
          <w:tcPr>
            <w:tcW w:w="1956" w:type="dxa"/>
          </w:tcPr>
          <w:p w14:paraId="417255B0" w14:textId="77777777" w:rsidR="00E744A2" w:rsidRDefault="00E744A2" w:rsidP="00854AF1"/>
        </w:tc>
        <w:tc>
          <w:tcPr>
            <w:tcW w:w="1392" w:type="dxa"/>
          </w:tcPr>
          <w:p w14:paraId="5A4E1814" w14:textId="77777777" w:rsidR="00E744A2" w:rsidRDefault="00E744A2" w:rsidP="00854AF1"/>
        </w:tc>
        <w:tc>
          <w:tcPr>
            <w:tcW w:w="1392" w:type="dxa"/>
          </w:tcPr>
          <w:p w14:paraId="00FE9AA0" w14:textId="77777777" w:rsidR="00E744A2" w:rsidRDefault="00E744A2" w:rsidP="00854AF1"/>
        </w:tc>
      </w:tr>
      <w:tr w:rsidR="00E744A2" w14:paraId="6B29CB6A" w14:textId="77777777" w:rsidTr="00854AF1">
        <w:tc>
          <w:tcPr>
            <w:tcW w:w="2912" w:type="dxa"/>
          </w:tcPr>
          <w:p w14:paraId="0DE8F231" w14:textId="77777777" w:rsidR="00E744A2" w:rsidRDefault="00E744A2" w:rsidP="00854AF1">
            <w:r>
              <w:t xml:space="preserve">I have developed and implemented processes to </w:t>
            </w:r>
            <w:r w:rsidRPr="001614ED">
              <w:t>ensure that employees have the opportunity to contribute to issues related to their work role</w:t>
            </w:r>
            <w:r>
              <w:t>.</w:t>
            </w:r>
          </w:p>
        </w:tc>
        <w:tc>
          <w:tcPr>
            <w:tcW w:w="1431" w:type="dxa"/>
          </w:tcPr>
          <w:p w14:paraId="3C9FFE58" w14:textId="77777777" w:rsidR="00E744A2" w:rsidRDefault="00E744A2" w:rsidP="00854AF1"/>
        </w:tc>
        <w:tc>
          <w:tcPr>
            <w:tcW w:w="1325" w:type="dxa"/>
          </w:tcPr>
          <w:p w14:paraId="60ED46D1" w14:textId="77777777" w:rsidR="00E744A2" w:rsidRDefault="00E744A2" w:rsidP="00854AF1"/>
        </w:tc>
        <w:tc>
          <w:tcPr>
            <w:tcW w:w="1956" w:type="dxa"/>
          </w:tcPr>
          <w:p w14:paraId="09C29965" w14:textId="77777777" w:rsidR="00E744A2" w:rsidRDefault="00E744A2" w:rsidP="00854AF1"/>
        </w:tc>
        <w:tc>
          <w:tcPr>
            <w:tcW w:w="1392" w:type="dxa"/>
          </w:tcPr>
          <w:p w14:paraId="09836686" w14:textId="77777777" w:rsidR="00E744A2" w:rsidRDefault="00E744A2" w:rsidP="00854AF1"/>
        </w:tc>
        <w:tc>
          <w:tcPr>
            <w:tcW w:w="1392" w:type="dxa"/>
          </w:tcPr>
          <w:p w14:paraId="1100EA50" w14:textId="77777777" w:rsidR="00E744A2" w:rsidRDefault="00E744A2" w:rsidP="00854AF1"/>
        </w:tc>
      </w:tr>
      <w:tr w:rsidR="00E744A2" w14:paraId="4A953103" w14:textId="77777777" w:rsidTr="00854AF1">
        <w:tc>
          <w:tcPr>
            <w:tcW w:w="2912" w:type="dxa"/>
          </w:tcPr>
          <w:p w14:paraId="3D6D7EDE" w14:textId="77777777" w:rsidR="00E744A2" w:rsidRPr="00212219" w:rsidRDefault="00E744A2" w:rsidP="00854AF1">
            <w:r>
              <w:t>I have provided feedback to employees about the consultation process and resolved issues raised promptly or referred them onto appropriate people.</w:t>
            </w:r>
          </w:p>
        </w:tc>
        <w:tc>
          <w:tcPr>
            <w:tcW w:w="1431" w:type="dxa"/>
          </w:tcPr>
          <w:p w14:paraId="2CA8F114" w14:textId="77777777" w:rsidR="00E744A2" w:rsidRDefault="00E744A2" w:rsidP="00854AF1"/>
        </w:tc>
        <w:tc>
          <w:tcPr>
            <w:tcW w:w="1325" w:type="dxa"/>
          </w:tcPr>
          <w:p w14:paraId="68354B5A" w14:textId="77777777" w:rsidR="00E744A2" w:rsidRDefault="00E744A2" w:rsidP="00854AF1"/>
        </w:tc>
        <w:tc>
          <w:tcPr>
            <w:tcW w:w="1956" w:type="dxa"/>
          </w:tcPr>
          <w:p w14:paraId="5F98B9A6" w14:textId="77777777" w:rsidR="00E744A2" w:rsidRDefault="00E744A2" w:rsidP="00854AF1"/>
        </w:tc>
        <w:tc>
          <w:tcPr>
            <w:tcW w:w="1392" w:type="dxa"/>
          </w:tcPr>
          <w:p w14:paraId="0116FC1C" w14:textId="77777777" w:rsidR="00E744A2" w:rsidRDefault="00E744A2" w:rsidP="00854AF1"/>
        </w:tc>
        <w:tc>
          <w:tcPr>
            <w:tcW w:w="1392" w:type="dxa"/>
          </w:tcPr>
          <w:p w14:paraId="69D279BD" w14:textId="77777777" w:rsidR="00E744A2" w:rsidRDefault="00E744A2" w:rsidP="00854AF1"/>
        </w:tc>
      </w:tr>
      <w:tr w:rsidR="00E744A2" w14:paraId="6CDC8182" w14:textId="77777777" w:rsidTr="00854AF1">
        <w:tc>
          <w:tcPr>
            <w:tcW w:w="2912" w:type="dxa"/>
          </w:tcPr>
          <w:p w14:paraId="58860DDD" w14:textId="77777777" w:rsidR="00E744A2" w:rsidRPr="00212219" w:rsidRDefault="00E744A2" w:rsidP="00854AF1">
            <w:r>
              <w:t xml:space="preserve">I have </w:t>
            </w:r>
            <w:r w:rsidRPr="001462CD">
              <w:t>establish</w:t>
            </w:r>
            <w:r>
              <w:t>ed</w:t>
            </w:r>
            <w:r w:rsidRPr="001462CD">
              <w:t xml:space="preserve"> and</w:t>
            </w:r>
            <w:r>
              <w:t xml:space="preserve"> </w:t>
            </w:r>
            <w:r w:rsidRPr="001462CD">
              <w:t>implement</w:t>
            </w:r>
            <w:r>
              <w:t>ed</w:t>
            </w:r>
            <w:r w:rsidRPr="001462CD">
              <w:t xml:space="preserve"> policies to ensure that the organisation’s cultural diversity and ethical values are adhered to</w:t>
            </w:r>
            <w:r>
              <w:t>.</w:t>
            </w:r>
          </w:p>
        </w:tc>
        <w:tc>
          <w:tcPr>
            <w:tcW w:w="1431" w:type="dxa"/>
          </w:tcPr>
          <w:p w14:paraId="29CEC5F5" w14:textId="77777777" w:rsidR="00E744A2" w:rsidRDefault="00E744A2" w:rsidP="00854AF1"/>
        </w:tc>
        <w:tc>
          <w:tcPr>
            <w:tcW w:w="1325" w:type="dxa"/>
          </w:tcPr>
          <w:p w14:paraId="7C8D0657" w14:textId="77777777" w:rsidR="00E744A2" w:rsidRDefault="00E744A2" w:rsidP="00854AF1"/>
        </w:tc>
        <w:tc>
          <w:tcPr>
            <w:tcW w:w="1956" w:type="dxa"/>
          </w:tcPr>
          <w:p w14:paraId="49393C9A" w14:textId="77777777" w:rsidR="00E744A2" w:rsidRDefault="00E744A2" w:rsidP="00854AF1"/>
        </w:tc>
        <w:tc>
          <w:tcPr>
            <w:tcW w:w="1392" w:type="dxa"/>
          </w:tcPr>
          <w:p w14:paraId="33D6C9AC" w14:textId="77777777" w:rsidR="00E744A2" w:rsidRDefault="00E744A2" w:rsidP="00854AF1"/>
        </w:tc>
        <w:tc>
          <w:tcPr>
            <w:tcW w:w="1392" w:type="dxa"/>
          </w:tcPr>
          <w:p w14:paraId="52038A46" w14:textId="77777777" w:rsidR="00E744A2" w:rsidRDefault="00E744A2" w:rsidP="00854AF1"/>
        </w:tc>
      </w:tr>
      <w:tr w:rsidR="00E744A2" w14:paraId="41AEB89C" w14:textId="77777777" w:rsidTr="00854AF1">
        <w:tc>
          <w:tcPr>
            <w:tcW w:w="2912" w:type="dxa"/>
          </w:tcPr>
          <w:p w14:paraId="62614F83" w14:textId="77777777" w:rsidR="00E744A2" w:rsidRDefault="00E744A2" w:rsidP="00854AF1">
            <w:r>
              <w:t xml:space="preserve">I have </w:t>
            </w:r>
            <w:r w:rsidRPr="001614ED">
              <w:t>adjust</w:t>
            </w:r>
            <w:r>
              <w:t>ed my</w:t>
            </w:r>
            <w:r w:rsidRPr="001614ED">
              <w:t xml:space="preserve"> own interpersonal communication style to meet the organisation’s </w:t>
            </w:r>
            <w:r w:rsidRPr="001614ED">
              <w:lastRenderedPageBreak/>
              <w:t>cultural diversity and ethical environment</w:t>
            </w:r>
            <w:r>
              <w:t>.</w:t>
            </w:r>
          </w:p>
        </w:tc>
        <w:tc>
          <w:tcPr>
            <w:tcW w:w="1431" w:type="dxa"/>
          </w:tcPr>
          <w:p w14:paraId="4A343506" w14:textId="77777777" w:rsidR="00E744A2" w:rsidRDefault="00E744A2" w:rsidP="00854AF1"/>
        </w:tc>
        <w:tc>
          <w:tcPr>
            <w:tcW w:w="1325" w:type="dxa"/>
          </w:tcPr>
          <w:p w14:paraId="4FE2F840" w14:textId="77777777" w:rsidR="00E744A2" w:rsidRDefault="00E744A2" w:rsidP="00854AF1"/>
        </w:tc>
        <w:tc>
          <w:tcPr>
            <w:tcW w:w="1956" w:type="dxa"/>
          </w:tcPr>
          <w:p w14:paraId="515A9D9E" w14:textId="77777777" w:rsidR="00E744A2" w:rsidRDefault="00E744A2" w:rsidP="00854AF1"/>
        </w:tc>
        <w:tc>
          <w:tcPr>
            <w:tcW w:w="1392" w:type="dxa"/>
          </w:tcPr>
          <w:p w14:paraId="1C5DA598" w14:textId="77777777" w:rsidR="00E744A2" w:rsidRDefault="00E744A2" w:rsidP="00854AF1"/>
        </w:tc>
        <w:tc>
          <w:tcPr>
            <w:tcW w:w="1392" w:type="dxa"/>
          </w:tcPr>
          <w:p w14:paraId="4FA680F9" w14:textId="77777777" w:rsidR="00E744A2" w:rsidRDefault="00E744A2" w:rsidP="00854AF1"/>
        </w:tc>
      </w:tr>
      <w:tr w:rsidR="00E744A2" w14:paraId="531071BC" w14:textId="77777777" w:rsidTr="00854AF1">
        <w:tc>
          <w:tcPr>
            <w:tcW w:w="2912" w:type="dxa"/>
          </w:tcPr>
          <w:p w14:paraId="66ECFE94" w14:textId="77777777" w:rsidR="00E744A2" w:rsidRPr="00620271" w:rsidRDefault="00E744A2" w:rsidP="00854AF1">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2CEF5FAA" w14:textId="77777777" w:rsidR="00E744A2" w:rsidRDefault="00E744A2" w:rsidP="00854AF1"/>
        </w:tc>
        <w:tc>
          <w:tcPr>
            <w:tcW w:w="1325" w:type="dxa"/>
          </w:tcPr>
          <w:p w14:paraId="7635C5CF" w14:textId="77777777" w:rsidR="00E744A2" w:rsidRDefault="00E744A2" w:rsidP="00854AF1"/>
        </w:tc>
        <w:tc>
          <w:tcPr>
            <w:tcW w:w="1956" w:type="dxa"/>
          </w:tcPr>
          <w:p w14:paraId="07F29A3A" w14:textId="77777777" w:rsidR="00E744A2" w:rsidRDefault="00E744A2" w:rsidP="00854AF1"/>
        </w:tc>
        <w:tc>
          <w:tcPr>
            <w:tcW w:w="1392" w:type="dxa"/>
          </w:tcPr>
          <w:p w14:paraId="011358A6" w14:textId="77777777" w:rsidR="00E744A2" w:rsidRDefault="00E744A2" w:rsidP="00854AF1"/>
        </w:tc>
        <w:tc>
          <w:tcPr>
            <w:tcW w:w="1392" w:type="dxa"/>
          </w:tcPr>
          <w:p w14:paraId="5E3C86E9" w14:textId="77777777" w:rsidR="00E744A2" w:rsidRDefault="00E744A2" w:rsidP="00854AF1"/>
        </w:tc>
      </w:tr>
      <w:tr w:rsidR="00E744A2" w14:paraId="786ACBD9" w14:textId="77777777" w:rsidTr="00854AF1">
        <w:tc>
          <w:tcPr>
            <w:tcW w:w="2912" w:type="dxa"/>
          </w:tcPr>
          <w:p w14:paraId="38E81D7A" w14:textId="77777777" w:rsidR="00E744A2" w:rsidRPr="00620271" w:rsidRDefault="00E744A2" w:rsidP="00854AF1">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3BBFA58A" w14:textId="77777777" w:rsidR="00E744A2" w:rsidRDefault="00E744A2" w:rsidP="00854AF1"/>
        </w:tc>
        <w:tc>
          <w:tcPr>
            <w:tcW w:w="1325" w:type="dxa"/>
          </w:tcPr>
          <w:p w14:paraId="423E7F44" w14:textId="77777777" w:rsidR="00E744A2" w:rsidRDefault="00E744A2" w:rsidP="00854AF1"/>
        </w:tc>
        <w:tc>
          <w:tcPr>
            <w:tcW w:w="1956" w:type="dxa"/>
          </w:tcPr>
          <w:p w14:paraId="72A52F43" w14:textId="77777777" w:rsidR="00E744A2" w:rsidRDefault="00E744A2" w:rsidP="00854AF1"/>
        </w:tc>
        <w:tc>
          <w:tcPr>
            <w:tcW w:w="1392" w:type="dxa"/>
          </w:tcPr>
          <w:p w14:paraId="46131C32" w14:textId="77777777" w:rsidR="00E744A2" w:rsidRDefault="00E744A2" w:rsidP="00854AF1"/>
        </w:tc>
        <w:tc>
          <w:tcPr>
            <w:tcW w:w="1392" w:type="dxa"/>
          </w:tcPr>
          <w:p w14:paraId="662D7192" w14:textId="77777777" w:rsidR="00E744A2" w:rsidRDefault="00E744A2" w:rsidP="00854AF1"/>
        </w:tc>
      </w:tr>
      <w:tr w:rsidR="00E744A2" w14:paraId="7A8611B1" w14:textId="77777777" w:rsidTr="00854AF1">
        <w:tc>
          <w:tcPr>
            <w:tcW w:w="2912" w:type="dxa"/>
          </w:tcPr>
          <w:p w14:paraId="341B2D8F" w14:textId="77777777" w:rsidR="00E744A2" w:rsidRDefault="00E744A2" w:rsidP="00854AF1">
            <w:r>
              <w:t>I have c</w:t>
            </w:r>
            <w:r w:rsidRPr="0053505B">
              <w:t>onduct</w:t>
            </w:r>
            <w:r>
              <w:t>ed</w:t>
            </w:r>
            <w:r w:rsidRPr="0053505B">
              <w:t xml:space="preserve"> ongoing planning to ensure that effective internal and external workplace relationships are developed and maintained</w:t>
            </w:r>
          </w:p>
        </w:tc>
        <w:tc>
          <w:tcPr>
            <w:tcW w:w="1431" w:type="dxa"/>
          </w:tcPr>
          <w:p w14:paraId="11AF85D1" w14:textId="77777777" w:rsidR="00E744A2" w:rsidRDefault="00E744A2" w:rsidP="00854AF1"/>
        </w:tc>
        <w:tc>
          <w:tcPr>
            <w:tcW w:w="1325" w:type="dxa"/>
          </w:tcPr>
          <w:p w14:paraId="15AD659D" w14:textId="77777777" w:rsidR="00E744A2" w:rsidRDefault="00E744A2" w:rsidP="00854AF1"/>
        </w:tc>
        <w:tc>
          <w:tcPr>
            <w:tcW w:w="1956" w:type="dxa"/>
          </w:tcPr>
          <w:p w14:paraId="382004D6" w14:textId="77777777" w:rsidR="00E744A2" w:rsidRDefault="00E744A2" w:rsidP="00854AF1"/>
        </w:tc>
        <w:tc>
          <w:tcPr>
            <w:tcW w:w="1392" w:type="dxa"/>
          </w:tcPr>
          <w:p w14:paraId="3F66668D" w14:textId="77777777" w:rsidR="00E744A2" w:rsidRDefault="00E744A2" w:rsidP="00854AF1"/>
        </w:tc>
        <w:tc>
          <w:tcPr>
            <w:tcW w:w="1392" w:type="dxa"/>
          </w:tcPr>
          <w:p w14:paraId="5678FCC6" w14:textId="77777777" w:rsidR="00E744A2" w:rsidRDefault="00E744A2" w:rsidP="00854AF1"/>
        </w:tc>
      </w:tr>
      <w:tr w:rsidR="00E744A2" w14:paraId="3342038D" w14:textId="77777777" w:rsidTr="00854AF1">
        <w:tc>
          <w:tcPr>
            <w:tcW w:w="2912" w:type="dxa"/>
          </w:tcPr>
          <w:p w14:paraId="0461A45F" w14:textId="77777777" w:rsidR="00E744A2" w:rsidRDefault="00E744A2" w:rsidP="00854AF1">
            <w:r>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30EB87BC" w14:textId="77777777" w:rsidR="00E744A2" w:rsidRDefault="00E744A2" w:rsidP="00854AF1"/>
        </w:tc>
        <w:tc>
          <w:tcPr>
            <w:tcW w:w="1325" w:type="dxa"/>
          </w:tcPr>
          <w:p w14:paraId="56C30C1D" w14:textId="77777777" w:rsidR="00E744A2" w:rsidRDefault="00E744A2" w:rsidP="00854AF1"/>
        </w:tc>
        <w:tc>
          <w:tcPr>
            <w:tcW w:w="1956" w:type="dxa"/>
          </w:tcPr>
          <w:p w14:paraId="13B4A60E" w14:textId="77777777" w:rsidR="00E744A2" w:rsidRDefault="00E744A2" w:rsidP="00854AF1"/>
        </w:tc>
        <w:tc>
          <w:tcPr>
            <w:tcW w:w="1392" w:type="dxa"/>
          </w:tcPr>
          <w:p w14:paraId="145321AF" w14:textId="77777777" w:rsidR="00E744A2" w:rsidRDefault="00E744A2" w:rsidP="00854AF1"/>
        </w:tc>
        <w:tc>
          <w:tcPr>
            <w:tcW w:w="1392" w:type="dxa"/>
          </w:tcPr>
          <w:p w14:paraId="543FEBB3" w14:textId="77777777" w:rsidR="00E744A2" w:rsidRDefault="00E744A2" w:rsidP="00854AF1"/>
        </w:tc>
      </w:tr>
      <w:tr w:rsidR="00E744A2" w14:paraId="6138AE27" w14:textId="77777777" w:rsidTr="00854AF1">
        <w:tc>
          <w:tcPr>
            <w:tcW w:w="2912" w:type="dxa"/>
          </w:tcPr>
          <w:p w14:paraId="068F03AE" w14:textId="77777777" w:rsidR="00E744A2" w:rsidRDefault="00E744A2" w:rsidP="00854AF1">
            <w:r>
              <w:lastRenderedPageBreak/>
              <w:t xml:space="preserve">I have </w:t>
            </w:r>
            <w:r w:rsidRPr="001156E5">
              <w:t>plann</w:t>
            </w:r>
            <w:r>
              <w:t>ed</w:t>
            </w:r>
            <w:r w:rsidRPr="001156E5">
              <w:t xml:space="preserve"> how to address difficulties</w:t>
            </w:r>
            <w:r>
              <w:t>.</w:t>
            </w:r>
          </w:p>
        </w:tc>
        <w:tc>
          <w:tcPr>
            <w:tcW w:w="1431" w:type="dxa"/>
          </w:tcPr>
          <w:p w14:paraId="378CDA51" w14:textId="77777777" w:rsidR="00E744A2" w:rsidRDefault="00E744A2" w:rsidP="00854AF1"/>
        </w:tc>
        <w:tc>
          <w:tcPr>
            <w:tcW w:w="1325" w:type="dxa"/>
          </w:tcPr>
          <w:p w14:paraId="31A0206E" w14:textId="77777777" w:rsidR="00E744A2" w:rsidRDefault="00E744A2" w:rsidP="00854AF1"/>
        </w:tc>
        <w:tc>
          <w:tcPr>
            <w:tcW w:w="1956" w:type="dxa"/>
          </w:tcPr>
          <w:p w14:paraId="6708EEFB" w14:textId="77777777" w:rsidR="00E744A2" w:rsidRDefault="00E744A2" w:rsidP="00854AF1"/>
        </w:tc>
        <w:tc>
          <w:tcPr>
            <w:tcW w:w="1392" w:type="dxa"/>
          </w:tcPr>
          <w:p w14:paraId="5CC4F6E9" w14:textId="77777777" w:rsidR="00E744A2" w:rsidRDefault="00E744A2" w:rsidP="00854AF1"/>
        </w:tc>
        <w:tc>
          <w:tcPr>
            <w:tcW w:w="1392" w:type="dxa"/>
          </w:tcPr>
          <w:p w14:paraId="0B413FC9" w14:textId="77777777" w:rsidR="00E744A2" w:rsidRDefault="00E744A2" w:rsidP="00854AF1"/>
        </w:tc>
      </w:tr>
      <w:tr w:rsidR="00E744A2" w14:paraId="2E190F5C" w14:textId="77777777" w:rsidTr="00854AF1">
        <w:tc>
          <w:tcPr>
            <w:tcW w:w="2912" w:type="dxa"/>
          </w:tcPr>
          <w:p w14:paraId="567DE77B" w14:textId="77777777" w:rsidR="00E744A2" w:rsidRDefault="00E744A2" w:rsidP="00854AF1">
            <w:r>
              <w:t xml:space="preserve">I have </w:t>
            </w:r>
            <w:r w:rsidRPr="001156E5">
              <w:t>provid</w:t>
            </w:r>
            <w:r>
              <w:t>ed</w:t>
            </w:r>
            <w:r w:rsidRPr="001156E5">
              <w:t xml:space="preserve"> guidance, counselling and support to assist co-workers in resolving their work difficulties.</w:t>
            </w:r>
          </w:p>
        </w:tc>
        <w:tc>
          <w:tcPr>
            <w:tcW w:w="1431" w:type="dxa"/>
          </w:tcPr>
          <w:p w14:paraId="3726474E" w14:textId="77777777" w:rsidR="00E744A2" w:rsidRDefault="00E744A2" w:rsidP="00854AF1"/>
        </w:tc>
        <w:tc>
          <w:tcPr>
            <w:tcW w:w="1325" w:type="dxa"/>
          </w:tcPr>
          <w:p w14:paraId="528A4B35" w14:textId="77777777" w:rsidR="00E744A2" w:rsidRDefault="00E744A2" w:rsidP="00854AF1"/>
        </w:tc>
        <w:tc>
          <w:tcPr>
            <w:tcW w:w="1956" w:type="dxa"/>
          </w:tcPr>
          <w:p w14:paraId="1E742239" w14:textId="77777777" w:rsidR="00E744A2" w:rsidRDefault="00E744A2" w:rsidP="00854AF1"/>
        </w:tc>
        <w:tc>
          <w:tcPr>
            <w:tcW w:w="1392" w:type="dxa"/>
          </w:tcPr>
          <w:p w14:paraId="6851A2BF" w14:textId="77777777" w:rsidR="00E744A2" w:rsidRDefault="00E744A2" w:rsidP="00854AF1"/>
        </w:tc>
        <w:tc>
          <w:tcPr>
            <w:tcW w:w="1392" w:type="dxa"/>
          </w:tcPr>
          <w:p w14:paraId="1EDD6283" w14:textId="77777777" w:rsidR="00E744A2" w:rsidRDefault="00E744A2" w:rsidP="00854AF1"/>
        </w:tc>
      </w:tr>
      <w:bookmarkEnd w:id="21"/>
    </w:tbl>
    <w:p w14:paraId="1517BE9C" w14:textId="1757C354" w:rsidR="00E744A2" w:rsidRDefault="00E744A2" w:rsidP="0028339C">
      <w:pPr>
        <w:pStyle w:val="BasicParagraph"/>
        <w:spacing w:line="264" w:lineRule="auto"/>
        <w:rPr>
          <w:rFonts w:ascii="Avenir LT Std 35 Light" w:hAnsi="Avenir LT Std 35 Light"/>
          <w:color w:val="auto"/>
          <w:sz w:val="20"/>
          <w:szCs w:val="20"/>
        </w:rPr>
      </w:pPr>
    </w:p>
    <w:p w14:paraId="1CED1C20" w14:textId="6B8EF361" w:rsidR="00E744A2" w:rsidRDefault="00E744A2" w:rsidP="0028339C">
      <w:pPr>
        <w:pStyle w:val="BasicParagraph"/>
        <w:spacing w:line="264" w:lineRule="auto"/>
        <w:rPr>
          <w:rFonts w:ascii="Avenir LT Std 35 Light" w:hAnsi="Avenir LT Std 35 Light"/>
          <w:color w:val="auto"/>
          <w:sz w:val="20"/>
          <w:szCs w:val="20"/>
        </w:rPr>
      </w:pPr>
    </w:p>
    <w:p w14:paraId="3DC22B4F"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22" w:name="_Toc19790679"/>
      <w:bookmarkStart w:id="23" w:name="_Hlk21089858"/>
      <w:r>
        <w:br w:type="page"/>
      </w:r>
    </w:p>
    <w:p w14:paraId="51CB0B62" w14:textId="35D8159E" w:rsidR="00E744A2" w:rsidRPr="00DD3DF1" w:rsidRDefault="00E744A2" w:rsidP="00E744A2">
      <w:pPr>
        <w:pStyle w:val="Heading1"/>
      </w:pPr>
      <w:r w:rsidRPr="00DD3DF1">
        <w:lastRenderedPageBreak/>
        <w:t>BSBWOR502 Lead and manage team effectiveness</w:t>
      </w:r>
      <w:bookmarkEnd w:id="22"/>
    </w:p>
    <w:p w14:paraId="758096C0" w14:textId="77777777" w:rsidR="00E744A2" w:rsidRDefault="00E744A2" w:rsidP="00E744A2">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61243005" w14:textId="77777777" w:rsidR="00E744A2" w:rsidRDefault="00E744A2" w:rsidP="00E744A2"/>
    <w:tbl>
      <w:tblPr>
        <w:tblStyle w:val="TableGrid"/>
        <w:tblW w:w="0" w:type="auto"/>
        <w:tblLook w:val="04A0" w:firstRow="1" w:lastRow="0" w:firstColumn="1" w:lastColumn="0" w:noHBand="0" w:noVBand="1"/>
      </w:tblPr>
      <w:tblGrid>
        <w:gridCol w:w="2208"/>
        <w:gridCol w:w="1359"/>
        <w:gridCol w:w="1322"/>
        <w:gridCol w:w="1579"/>
        <w:gridCol w:w="1382"/>
        <w:gridCol w:w="1159"/>
      </w:tblGrid>
      <w:tr w:rsidR="00E744A2" w14:paraId="43F04F91" w14:textId="77777777" w:rsidTr="00854AF1">
        <w:trPr>
          <w:tblHeader/>
        </w:trPr>
        <w:tc>
          <w:tcPr>
            <w:tcW w:w="2912" w:type="dxa"/>
          </w:tcPr>
          <w:p w14:paraId="44531BCA" w14:textId="77777777" w:rsidR="00E744A2" w:rsidRDefault="00E744A2" w:rsidP="00854AF1"/>
        </w:tc>
        <w:tc>
          <w:tcPr>
            <w:tcW w:w="1431" w:type="dxa"/>
          </w:tcPr>
          <w:p w14:paraId="435DE468" w14:textId="77777777" w:rsidR="00E744A2" w:rsidRDefault="00E744A2" w:rsidP="00854AF1">
            <w:pPr>
              <w:rPr>
                <w:b/>
                <w:bCs/>
              </w:rPr>
            </w:pPr>
            <w:r w:rsidRPr="00C17BDE">
              <w:rPr>
                <w:b/>
                <w:bCs/>
              </w:rPr>
              <w:t>I have skills and knowledge in this area</w:t>
            </w:r>
          </w:p>
          <w:p w14:paraId="04104353" w14:textId="77777777" w:rsidR="00E744A2" w:rsidRPr="00620271" w:rsidRDefault="00E744A2" w:rsidP="00854AF1">
            <w:pPr>
              <w:rPr>
                <w:b/>
                <w:bCs/>
              </w:rPr>
            </w:pPr>
            <w:r>
              <w:rPr>
                <w:b/>
                <w:bCs/>
              </w:rPr>
              <w:t>(1 point)</w:t>
            </w:r>
          </w:p>
        </w:tc>
        <w:tc>
          <w:tcPr>
            <w:tcW w:w="1325" w:type="dxa"/>
          </w:tcPr>
          <w:p w14:paraId="7EF37CF3"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0D6026" w14:textId="77777777" w:rsidR="00E744A2" w:rsidRPr="00C17BDE" w:rsidRDefault="00E744A2" w:rsidP="00854AF1">
            <w:pPr>
              <w:rPr>
                <w:b/>
                <w:bCs/>
              </w:rPr>
            </w:pPr>
            <w:r w:rsidRPr="00C17BDE">
              <w:rPr>
                <w:b/>
                <w:bCs/>
              </w:rPr>
              <w:t>I have performed these tasks:</w:t>
            </w:r>
          </w:p>
          <w:p w14:paraId="422E84F8" w14:textId="77777777" w:rsidR="00E744A2" w:rsidRPr="007C797B" w:rsidRDefault="00E744A2" w:rsidP="00854AF1">
            <w:pPr>
              <w:rPr>
                <w:b/>
                <w:bCs/>
              </w:rPr>
            </w:pPr>
            <w:r w:rsidRPr="007C797B">
              <w:rPr>
                <w:b/>
                <w:bCs/>
              </w:rPr>
              <w:t>Rarely = 1 point</w:t>
            </w:r>
          </w:p>
          <w:p w14:paraId="0DAFFEE8" w14:textId="77777777" w:rsidR="00E744A2" w:rsidRPr="007C797B" w:rsidRDefault="00E744A2" w:rsidP="00854AF1">
            <w:pPr>
              <w:rPr>
                <w:b/>
                <w:bCs/>
              </w:rPr>
            </w:pPr>
            <w:r w:rsidRPr="007C797B">
              <w:rPr>
                <w:b/>
                <w:bCs/>
              </w:rPr>
              <w:t>Sometimes</w:t>
            </w:r>
            <w:r>
              <w:rPr>
                <w:b/>
                <w:bCs/>
              </w:rPr>
              <w:t xml:space="preserve"> = 2 points</w:t>
            </w:r>
          </w:p>
          <w:p w14:paraId="33D2B178" w14:textId="77777777" w:rsidR="00E744A2" w:rsidRPr="007C797B" w:rsidRDefault="00E744A2" w:rsidP="00854AF1">
            <w:pPr>
              <w:rPr>
                <w:b/>
                <w:bCs/>
              </w:rPr>
            </w:pPr>
            <w:r w:rsidRPr="007C797B">
              <w:rPr>
                <w:b/>
                <w:bCs/>
              </w:rPr>
              <w:t>Frequently = 3 points</w:t>
            </w:r>
          </w:p>
        </w:tc>
        <w:tc>
          <w:tcPr>
            <w:tcW w:w="1392" w:type="dxa"/>
          </w:tcPr>
          <w:p w14:paraId="34EF225C" w14:textId="77777777" w:rsidR="00E744A2" w:rsidRDefault="00E744A2" w:rsidP="00854AF1">
            <w:pPr>
              <w:rPr>
                <w:b/>
                <w:bCs/>
              </w:rPr>
            </w:pPr>
            <w:r w:rsidRPr="00C17BDE">
              <w:rPr>
                <w:b/>
                <w:bCs/>
              </w:rPr>
              <w:t>I can collect documents and evidence that show I have undertaken these tasks</w:t>
            </w:r>
          </w:p>
          <w:p w14:paraId="5505EE20" w14:textId="77777777" w:rsidR="00E744A2" w:rsidRPr="00620271" w:rsidRDefault="00E744A2" w:rsidP="00854AF1">
            <w:pPr>
              <w:rPr>
                <w:b/>
                <w:bCs/>
              </w:rPr>
            </w:pPr>
            <w:r>
              <w:rPr>
                <w:b/>
                <w:bCs/>
              </w:rPr>
              <w:t>(2 points)</w:t>
            </w:r>
          </w:p>
        </w:tc>
        <w:tc>
          <w:tcPr>
            <w:tcW w:w="1392" w:type="dxa"/>
          </w:tcPr>
          <w:p w14:paraId="5F8D1F22" w14:textId="77777777" w:rsidR="00E744A2" w:rsidRPr="00C17BDE" w:rsidRDefault="00E744A2" w:rsidP="00854AF1">
            <w:pPr>
              <w:rPr>
                <w:b/>
                <w:bCs/>
              </w:rPr>
            </w:pPr>
            <w:r>
              <w:rPr>
                <w:b/>
                <w:bCs/>
              </w:rPr>
              <w:t>Total number of points</w:t>
            </w:r>
          </w:p>
        </w:tc>
      </w:tr>
      <w:tr w:rsidR="00E744A2" w14:paraId="0A28CBFD" w14:textId="77777777" w:rsidTr="00854AF1">
        <w:tc>
          <w:tcPr>
            <w:tcW w:w="2912" w:type="dxa"/>
          </w:tcPr>
          <w:p w14:paraId="75293CF2" w14:textId="77777777" w:rsidR="00E744A2" w:rsidRDefault="00E744A2"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4A1416DC" w14:textId="77777777" w:rsidR="00E744A2" w:rsidRDefault="00E744A2" w:rsidP="00854AF1">
            <w:r>
              <w:t>modelling desired behaviour and practices.</w:t>
            </w:r>
          </w:p>
        </w:tc>
        <w:tc>
          <w:tcPr>
            <w:tcW w:w="1431" w:type="dxa"/>
          </w:tcPr>
          <w:p w14:paraId="7FBDD501" w14:textId="77777777" w:rsidR="00E744A2" w:rsidRDefault="00E744A2" w:rsidP="00854AF1"/>
        </w:tc>
        <w:tc>
          <w:tcPr>
            <w:tcW w:w="1325" w:type="dxa"/>
          </w:tcPr>
          <w:p w14:paraId="30A17476" w14:textId="77777777" w:rsidR="00E744A2" w:rsidRDefault="00E744A2" w:rsidP="00854AF1"/>
        </w:tc>
        <w:tc>
          <w:tcPr>
            <w:tcW w:w="1956" w:type="dxa"/>
          </w:tcPr>
          <w:p w14:paraId="3CFD9854" w14:textId="77777777" w:rsidR="00E744A2" w:rsidRDefault="00E744A2" w:rsidP="00854AF1"/>
        </w:tc>
        <w:tc>
          <w:tcPr>
            <w:tcW w:w="1392" w:type="dxa"/>
          </w:tcPr>
          <w:p w14:paraId="67C9909A" w14:textId="77777777" w:rsidR="00E744A2" w:rsidRDefault="00E744A2" w:rsidP="00854AF1"/>
        </w:tc>
        <w:tc>
          <w:tcPr>
            <w:tcW w:w="1392" w:type="dxa"/>
          </w:tcPr>
          <w:p w14:paraId="3ABD45BA" w14:textId="77777777" w:rsidR="00E744A2" w:rsidRDefault="00E744A2" w:rsidP="00854AF1"/>
        </w:tc>
      </w:tr>
      <w:tr w:rsidR="00E744A2" w14:paraId="73885E67" w14:textId="77777777" w:rsidTr="00854AF1">
        <w:tc>
          <w:tcPr>
            <w:tcW w:w="2912" w:type="dxa"/>
          </w:tcPr>
          <w:p w14:paraId="5A264D19" w14:textId="77777777" w:rsidR="00E744A2" w:rsidRDefault="00E744A2"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0A68AE06" w14:textId="77777777" w:rsidR="00E744A2" w:rsidRDefault="00E744A2" w:rsidP="00854AF1"/>
        </w:tc>
        <w:tc>
          <w:tcPr>
            <w:tcW w:w="1325" w:type="dxa"/>
          </w:tcPr>
          <w:p w14:paraId="6CE8CBE8" w14:textId="77777777" w:rsidR="00E744A2" w:rsidRDefault="00E744A2" w:rsidP="00854AF1"/>
        </w:tc>
        <w:tc>
          <w:tcPr>
            <w:tcW w:w="1956" w:type="dxa"/>
          </w:tcPr>
          <w:p w14:paraId="39E3782C" w14:textId="77777777" w:rsidR="00E744A2" w:rsidRDefault="00E744A2" w:rsidP="00854AF1"/>
        </w:tc>
        <w:tc>
          <w:tcPr>
            <w:tcW w:w="1392" w:type="dxa"/>
          </w:tcPr>
          <w:p w14:paraId="6685F13F" w14:textId="77777777" w:rsidR="00E744A2" w:rsidRDefault="00E744A2" w:rsidP="00854AF1"/>
        </w:tc>
        <w:tc>
          <w:tcPr>
            <w:tcW w:w="1392" w:type="dxa"/>
          </w:tcPr>
          <w:p w14:paraId="3B84DFBE" w14:textId="77777777" w:rsidR="00E744A2" w:rsidRDefault="00E744A2" w:rsidP="00854AF1"/>
        </w:tc>
      </w:tr>
      <w:tr w:rsidR="00E744A2" w14:paraId="27196CC5" w14:textId="77777777" w:rsidTr="00854AF1">
        <w:tc>
          <w:tcPr>
            <w:tcW w:w="2912" w:type="dxa"/>
          </w:tcPr>
          <w:p w14:paraId="519A8237" w14:textId="77777777" w:rsidR="00E744A2" w:rsidRPr="00212219" w:rsidRDefault="00E744A2" w:rsidP="00854AF1">
            <w:r>
              <w:t xml:space="preserve">I have </w:t>
            </w:r>
            <w:r w:rsidRPr="006E24D0">
              <w:t>establish</w:t>
            </w:r>
            <w:r>
              <w:t>ed</w:t>
            </w:r>
            <w:r w:rsidRPr="006E24D0">
              <w:t xml:space="preserve"> processes to address issues and resolve performance issues</w:t>
            </w:r>
            <w:r>
              <w:t>.</w:t>
            </w:r>
          </w:p>
        </w:tc>
        <w:tc>
          <w:tcPr>
            <w:tcW w:w="1431" w:type="dxa"/>
          </w:tcPr>
          <w:p w14:paraId="2F8247EE" w14:textId="77777777" w:rsidR="00E744A2" w:rsidRDefault="00E744A2" w:rsidP="00854AF1"/>
        </w:tc>
        <w:tc>
          <w:tcPr>
            <w:tcW w:w="1325" w:type="dxa"/>
          </w:tcPr>
          <w:p w14:paraId="340E4808" w14:textId="77777777" w:rsidR="00E744A2" w:rsidRDefault="00E744A2" w:rsidP="00854AF1"/>
        </w:tc>
        <w:tc>
          <w:tcPr>
            <w:tcW w:w="1956" w:type="dxa"/>
          </w:tcPr>
          <w:p w14:paraId="22EE3B31" w14:textId="77777777" w:rsidR="00E744A2" w:rsidRDefault="00E744A2" w:rsidP="00854AF1"/>
        </w:tc>
        <w:tc>
          <w:tcPr>
            <w:tcW w:w="1392" w:type="dxa"/>
          </w:tcPr>
          <w:p w14:paraId="286189F0" w14:textId="77777777" w:rsidR="00E744A2" w:rsidRDefault="00E744A2" w:rsidP="00854AF1"/>
        </w:tc>
        <w:tc>
          <w:tcPr>
            <w:tcW w:w="1392" w:type="dxa"/>
          </w:tcPr>
          <w:p w14:paraId="40F58C70" w14:textId="77777777" w:rsidR="00E744A2" w:rsidRDefault="00E744A2" w:rsidP="00854AF1"/>
        </w:tc>
      </w:tr>
      <w:tr w:rsidR="00E744A2" w14:paraId="521020B4" w14:textId="77777777" w:rsidTr="00854AF1">
        <w:tc>
          <w:tcPr>
            <w:tcW w:w="2912" w:type="dxa"/>
          </w:tcPr>
          <w:p w14:paraId="156E915E" w14:textId="77777777" w:rsidR="00E744A2" w:rsidRPr="00212219" w:rsidRDefault="00E744A2"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4DCB87C8" w14:textId="77777777" w:rsidR="00E744A2" w:rsidRDefault="00E744A2" w:rsidP="00854AF1"/>
        </w:tc>
        <w:tc>
          <w:tcPr>
            <w:tcW w:w="1325" w:type="dxa"/>
          </w:tcPr>
          <w:p w14:paraId="1424EC2F" w14:textId="77777777" w:rsidR="00E744A2" w:rsidRDefault="00E744A2" w:rsidP="00854AF1"/>
        </w:tc>
        <w:tc>
          <w:tcPr>
            <w:tcW w:w="1956" w:type="dxa"/>
          </w:tcPr>
          <w:p w14:paraId="67858975" w14:textId="77777777" w:rsidR="00E744A2" w:rsidRDefault="00E744A2" w:rsidP="00854AF1"/>
        </w:tc>
        <w:tc>
          <w:tcPr>
            <w:tcW w:w="1392" w:type="dxa"/>
          </w:tcPr>
          <w:p w14:paraId="08F74B2A" w14:textId="77777777" w:rsidR="00E744A2" w:rsidRDefault="00E744A2" w:rsidP="00854AF1"/>
        </w:tc>
        <w:tc>
          <w:tcPr>
            <w:tcW w:w="1392" w:type="dxa"/>
          </w:tcPr>
          <w:p w14:paraId="120B2ED3" w14:textId="77777777" w:rsidR="00E744A2" w:rsidRDefault="00E744A2" w:rsidP="00854AF1"/>
        </w:tc>
      </w:tr>
      <w:tr w:rsidR="00E744A2" w14:paraId="7B9EFFC7" w14:textId="77777777" w:rsidTr="00854AF1">
        <w:tc>
          <w:tcPr>
            <w:tcW w:w="2912" w:type="dxa"/>
          </w:tcPr>
          <w:p w14:paraId="4FC3813E" w14:textId="77777777" w:rsidR="00E744A2" w:rsidRPr="00620271" w:rsidRDefault="00E744A2"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1A41F7ED" w14:textId="77777777" w:rsidR="00E744A2" w:rsidRDefault="00E744A2" w:rsidP="00854AF1"/>
        </w:tc>
        <w:tc>
          <w:tcPr>
            <w:tcW w:w="1325" w:type="dxa"/>
          </w:tcPr>
          <w:p w14:paraId="6FD0EEC0" w14:textId="77777777" w:rsidR="00E744A2" w:rsidRDefault="00E744A2" w:rsidP="00854AF1"/>
        </w:tc>
        <w:tc>
          <w:tcPr>
            <w:tcW w:w="1956" w:type="dxa"/>
          </w:tcPr>
          <w:p w14:paraId="3D6429AC" w14:textId="77777777" w:rsidR="00E744A2" w:rsidRDefault="00E744A2" w:rsidP="00854AF1"/>
        </w:tc>
        <w:tc>
          <w:tcPr>
            <w:tcW w:w="1392" w:type="dxa"/>
          </w:tcPr>
          <w:p w14:paraId="469F70F1" w14:textId="77777777" w:rsidR="00E744A2" w:rsidRDefault="00E744A2" w:rsidP="00854AF1"/>
        </w:tc>
        <w:tc>
          <w:tcPr>
            <w:tcW w:w="1392" w:type="dxa"/>
          </w:tcPr>
          <w:p w14:paraId="6DBCB600" w14:textId="77777777" w:rsidR="00E744A2" w:rsidRDefault="00E744A2" w:rsidP="00854AF1"/>
        </w:tc>
      </w:tr>
      <w:tr w:rsidR="00E744A2" w14:paraId="3EEE77F4" w14:textId="77777777" w:rsidTr="00854AF1">
        <w:tc>
          <w:tcPr>
            <w:tcW w:w="2912" w:type="dxa"/>
          </w:tcPr>
          <w:p w14:paraId="1DC77725" w14:textId="77777777" w:rsidR="00E744A2" w:rsidRPr="00620271" w:rsidRDefault="00E744A2"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0832980B" w14:textId="77777777" w:rsidR="00E744A2" w:rsidRDefault="00E744A2" w:rsidP="00854AF1"/>
        </w:tc>
        <w:tc>
          <w:tcPr>
            <w:tcW w:w="1325" w:type="dxa"/>
          </w:tcPr>
          <w:p w14:paraId="17FF8A0F" w14:textId="77777777" w:rsidR="00E744A2" w:rsidRDefault="00E744A2" w:rsidP="00854AF1"/>
        </w:tc>
        <w:tc>
          <w:tcPr>
            <w:tcW w:w="1956" w:type="dxa"/>
          </w:tcPr>
          <w:p w14:paraId="41600D6F" w14:textId="77777777" w:rsidR="00E744A2" w:rsidRDefault="00E744A2" w:rsidP="00854AF1"/>
        </w:tc>
        <w:tc>
          <w:tcPr>
            <w:tcW w:w="1392" w:type="dxa"/>
          </w:tcPr>
          <w:p w14:paraId="1CF026B4" w14:textId="77777777" w:rsidR="00E744A2" w:rsidRDefault="00E744A2" w:rsidP="00854AF1"/>
        </w:tc>
        <w:tc>
          <w:tcPr>
            <w:tcW w:w="1392" w:type="dxa"/>
          </w:tcPr>
          <w:p w14:paraId="440996E4" w14:textId="77777777" w:rsidR="00E744A2" w:rsidRDefault="00E744A2" w:rsidP="00854AF1"/>
        </w:tc>
      </w:tr>
      <w:tr w:rsidR="00E744A2" w14:paraId="6894F24C" w14:textId="77777777" w:rsidTr="00854AF1">
        <w:tc>
          <w:tcPr>
            <w:tcW w:w="2912" w:type="dxa"/>
          </w:tcPr>
          <w:p w14:paraId="5D7C9E49" w14:textId="77777777" w:rsidR="00E744A2" w:rsidRDefault="00E744A2"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10D13DC6" w14:textId="77777777" w:rsidR="00E744A2" w:rsidRDefault="00E744A2" w:rsidP="00854AF1"/>
        </w:tc>
        <w:tc>
          <w:tcPr>
            <w:tcW w:w="1325" w:type="dxa"/>
          </w:tcPr>
          <w:p w14:paraId="463B93F2" w14:textId="77777777" w:rsidR="00E744A2" w:rsidRDefault="00E744A2" w:rsidP="00854AF1"/>
        </w:tc>
        <w:tc>
          <w:tcPr>
            <w:tcW w:w="1956" w:type="dxa"/>
          </w:tcPr>
          <w:p w14:paraId="76A77B89" w14:textId="77777777" w:rsidR="00E744A2" w:rsidRDefault="00E744A2" w:rsidP="00854AF1"/>
        </w:tc>
        <w:tc>
          <w:tcPr>
            <w:tcW w:w="1392" w:type="dxa"/>
          </w:tcPr>
          <w:p w14:paraId="123B21B2" w14:textId="77777777" w:rsidR="00E744A2" w:rsidRDefault="00E744A2" w:rsidP="00854AF1"/>
        </w:tc>
        <w:tc>
          <w:tcPr>
            <w:tcW w:w="1392" w:type="dxa"/>
          </w:tcPr>
          <w:p w14:paraId="018864F0" w14:textId="77777777" w:rsidR="00E744A2" w:rsidRDefault="00E744A2" w:rsidP="00854AF1"/>
        </w:tc>
      </w:tr>
      <w:tr w:rsidR="00E744A2" w14:paraId="5BC30FB9" w14:textId="77777777" w:rsidTr="00854AF1">
        <w:tc>
          <w:tcPr>
            <w:tcW w:w="2912" w:type="dxa"/>
          </w:tcPr>
          <w:p w14:paraId="352046C5" w14:textId="77777777" w:rsidR="00E744A2" w:rsidRDefault="00E744A2"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3247CDDB" w14:textId="77777777" w:rsidR="00E744A2" w:rsidRDefault="00E744A2" w:rsidP="00854AF1"/>
        </w:tc>
        <w:tc>
          <w:tcPr>
            <w:tcW w:w="1325" w:type="dxa"/>
          </w:tcPr>
          <w:p w14:paraId="07B11FAE" w14:textId="77777777" w:rsidR="00E744A2" w:rsidRDefault="00E744A2" w:rsidP="00854AF1"/>
        </w:tc>
        <w:tc>
          <w:tcPr>
            <w:tcW w:w="1956" w:type="dxa"/>
          </w:tcPr>
          <w:p w14:paraId="311916E0" w14:textId="77777777" w:rsidR="00E744A2" w:rsidRDefault="00E744A2" w:rsidP="00854AF1"/>
        </w:tc>
        <w:tc>
          <w:tcPr>
            <w:tcW w:w="1392" w:type="dxa"/>
          </w:tcPr>
          <w:p w14:paraId="2A8F5FDA" w14:textId="77777777" w:rsidR="00E744A2" w:rsidRDefault="00E744A2" w:rsidP="00854AF1"/>
        </w:tc>
        <w:tc>
          <w:tcPr>
            <w:tcW w:w="1392" w:type="dxa"/>
          </w:tcPr>
          <w:p w14:paraId="595CE4D1" w14:textId="77777777" w:rsidR="00E744A2" w:rsidRDefault="00E744A2" w:rsidP="00854AF1"/>
        </w:tc>
      </w:tr>
      <w:bookmarkEnd w:id="23"/>
    </w:tbl>
    <w:p w14:paraId="661BC114" w14:textId="77777777" w:rsidR="00E744A2" w:rsidRDefault="00E744A2" w:rsidP="0028339C">
      <w:pPr>
        <w:pStyle w:val="BasicParagraph"/>
        <w:spacing w:line="264" w:lineRule="auto"/>
        <w:rPr>
          <w:rFonts w:ascii="Avenir LT Std 35 Light" w:hAnsi="Avenir LT Std 35 Light"/>
          <w:color w:val="auto"/>
          <w:sz w:val="20"/>
          <w:szCs w:val="20"/>
        </w:rPr>
      </w:pPr>
    </w:p>
    <w:p w14:paraId="2E0DC77A" w14:textId="5D045887" w:rsidR="00E744A2" w:rsidRDefault="00E744A2" w:rsidP="0028339C">
      <w:pPr>
        <w:pStyle w:val="BasicParagraph"/>
        <w:spacing w:line="264" w:lineRule="auto"/>
        <w:rPr>
          <w:rFonts w:ascii="Avenir LT Std 35 Light" w:hAnsi="Avenir LT Std 35 Light"/>
          <w:color w:val="auto"/>
          <w:sz w:val="20"/>
          <w:szCs w:val="20"/>
        </w:rPr>
      </w:pPr>
    </w:p>
    <w:p w14:paraId="0AC5234A" w14:textId="0E7EB8A5" w:rsidR="00E744A2" w:rsidRDefault="00E744A2" w:rsidP="0028339C">
      <w:pPr>
        <w:pStyle w:val="BasicParagraph"/>
        <w:spacing w:line="264" w:lineRule="auto"/>
        <w:rPr>
          <w:rFonts w:ascii="Avenir LT Std 35 Light" w:hAnsi="Avenir LT Std 35 Light"/>
          <w:color w:val="auto"/>
          <w:sz w:val="20"/>
          <w:szCs w:val="20"/>
        </w:rPr>
      </w:pPr>
    </w:p>
    <w:p w14:paraId="2E7E4C89" w14:textId="3E4AFF42" w:rsidR="00E744A2" w:rsidRDefault="00E744A2" w:rsidP="0028339C">
      <w:pPr>
        <w:pStyle w:val="BasicParagraph"/>
        <w:spacing w:line="264" w:lineRule="auto"/>
        <w:rPr>
          <w:rFonts w:ascii="Avenir LT Std 35 Light" w:hAnsi="Avenir LT Std 35 Light"/>
          <w:color w:val="auto"/>
          <w:sz w:val="20"/>
          <w:szCs w:val="20"/>
        </w:rPr>
      </w:pPr>
    </w:p>
    <w:p w14:paraId="5E2F587F" w14:textId="5962F1F4" w:rsidR="00E744A2" w:rsidRDefault="00E744A2" w:rsidP="0028339C">
      <w:pPr>
        <w:pStyle w:val="BasicParagraph"/>
        <w:spacing w:line="264" w:lineRule="auto"/>
        <w:rPr>
          <w:rFonts w:ascii="Avenir LT Std 35 Light" w:hAnsi="Avenir LT Std 35 Light"/>
          <w:color w:val="auto"/>
          <w:sz w:val="20"/>
          <w:szCs w:val="20"/>
        </w:rPr>
      </w:pPr>
    </w:p>
    <w:p w14:paraId="43E8F41C" w14:textId="5AE9A12C" w:rsidR="00E744A2" w:rsidRDefault="00E744A2" w:rsidP="0028339C">
      <w:pPr>
        <w:pStyle w:val="BasicParagraph"/>
        <w:spacing w:line="264" w:lineRule="auto"/>
        <w:rPr>
          <w:rFonts w:ascii="Avenir LT Std 35 Light" w:hAnsi="Avenir LT Std 35 Light"/>
          <w:color w:val="auto"/>
          <w:sz w:val="20"/>
          <w:szCs w:val="20"/>
        </w:rPr>
      </w:pPr>
    </w:p>
    <w:p w14:paraId="7D59932A" w14:textId="77777777" w:rsidR="00E744A2" w:rsidRDefault="00E744A2">
      <w:pPr>
        <w:spacing w:after="200" w:line="276" w:lineRule="auto"/>
        <w:rPr>
          <w:rFonts w:asciiTheme="majorHAnsi" w:eastAsiaTheme="majorEastAsia" w:hAnsiTheme="majorHAnsi" w:cstheme="majorBidi"/>
          <w:color w:val="365F91" w:themeColor="accent1" w:themeShade="BF"/>
          <w:sz w:val="32"/>
          <w:szCs w:val="32"/>
          <w:lang w:eastAsia="en-AU"/>
        </w:rPr>
      </w:pPr>
      <w:bookmarkStart w:id="24" w:name="_Toc19790641"/>
      <w:bookmarkStart w:id="25" w:name="_Hlk21091329"/>
      <w:r>
        <w:br w:type="page"/>
      </w:r>
    </w:p>
    <w:p w14:paraId="547A965E" w14:textId="0900C386" w:rsidR="00E744A2" w:rsidRPr="00F418ED" w:rsidRDefault="00E744A2" w:rsidP="00E744A2">
      <w:pPr>
        <w:pStyle w:val="Heading1"/>
      </w:pPr>
      <w:r w:rsidRPr="00F418ED">
        <w:lastRenderedPageBreak/>
        <w:t>BSBLDR511 Develop and use emotional intelligence</w:t>
      </w:r>
      <w:bookmarkEnd w:id="24"/>
    </w:p>
    <w:p w14:paraId="7DE789DB" w14:textId="77777777" w:rsidR="00E744A2" w:rsidRDefault="00E744A2" w:rsidP="00E744A2">
      <w:r>
        <w:t>This unit covers the development and use of emotional intelligence to increase self-awareness, self-management, social awareness and relationship management in the context of the workplace. It includes identifying the impact of own emotions on others in the workplace, recognising and appreciating the emotional strengths and weaknesses of others, promoting the development of emotional intelligence in others and utilising emotional intelligence to maximise team outcomes. It applies to managers who are required to identify, analyse, synthesise and act on information from a range of sources and who deal with unpredictable problems as part of their job role. They use initiative and judgement to organise the work of self and others and plan, evaluate and co-ordinate the work of teams.</w:t>
      </w:r>
    </w:p>
    <w:p w14:paraId="36A0A479" w14:textId="77777777" w:rsidR="00E744A2" w:rsidRDefault="00E744A2" w:rsidP="00E744A2"/>
    <w:tbl>
      <w:tblPr>
        <w:tblStyle w:val="TableGrid"/>
        <w:tblW w:w="0" w:type="auto"/>
        <w:tblLook w:val="04A0" w:firstRow="1" w:lastRow="0" w:firstColumn="1" w:lastColumn="0" w:noHBand="0" w:noVBand="1"/>
      </w:tblPr>
      <w:tblGrid>
        <w:gridCol w:w="2161"/>
        <w:gridCol w:w="1364"/>
        <w:gridCol w:w="1322"/>
        <w:gridCol w:w="1605"/>
        <w:gridCol w:w="1382"/>
        <w:gridCol w:w="1175"/>
      </w:tblGrid>
      <w:tr w:rsidR="00E744A2" w14:paraId="7E4FD4A6" w14:textId="77777777" w:rsidTr="00854AF1">
        <w:trPr>
          <w:tblHeader/>
        </w:trPr>
        <w:tc>
          <w:tcPr>
            <w:tcW w:w="2912" w:type="dxa"/>
          </w:tcPr>
          <w:p w14:paraId="4BD290FF" w14:textId="77777777" w:rsidR="00E744A2" w:rsidRDefault="00E744A2" w:rsidP="00854AF1"/>
        </w:tc>
        <w:tc>
          <w:tcPr>
            <w:tcW w:w="1431" w:type="dxa"/>
          </w:tcPr>
          <w:p w14:paraId="681154B6" w14:textId="77777777" w:rsidR="00E744A2" w:rsidRDefault="00E744A2" w:rsidP="00854AF1">
            <w:pPr>
              <w:rPr>
                <w:b/>
                <w:bCs/>
              </w:rPr>
            </w:pPr>
            <w:r w:rsidRPr="00C17BDE">
              <w:rPr>
                <w:b/>
                <w:bCs/>
              </w:rPr>
              <w:t>I have skills and knowledge in this area</w:t>
            </w:r>
          </w:p>
          <w:p w14:paraId="7BEBAE4B" w14:textId="77777777" w:rsidR="00E744A2" w:rsidRPr="00620271" w:rsidRDefault="00E744A2" w:rsidP="00854AF1">
            <w:pPr>
              <w:rPr>
                <w:b/>
                <w:bCs/>
              </w:rPr>
            </w:pPr>
            <w:r>
              <w:rPr>
                <w:b/>
                <w:bCs/>
              </w:rPr>
              <w:t>(1 point)</w:t>
            </w:r>
          </w:p>
        </w:tc>
        <w:tc>
          <w:tcPr>
            <w:tcW w:w="1325" w:type="dxa"/>
          </w:tcPr>
          <w:p w14:paraId="1B8A6DD5"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A43E26" w14:textId="77777777" w:rsidR="00E744A2" w:rsidRPr="00C17BDE" w:rsidRDefault="00E744A2" w:rsidP="00854AF1">
            <w:pPr>
              <w:rPr>
                <w:b/>
                <w:bCs/>
              </w:rPr>
            </w:pPr>
            <w:r w:rsidRPr="00C17BDE">
              <w:rPr>
                <w:b/>
                <w:bCs/>
              </w:rPr>
              <w:t>I have performed these tasks:</w:t>
            </w:r>
          </w:p>
          <w:p w14:paraId="3FF1135E" w14:textId="77777777" w:rsidR="00E744A2" w:rsidRPr="007C797B" w:rsidRDefault="00E744A2" w:rsidP="00854AF1">
            <w:pPr>
              <w:rPr>
                <w:b/>
                <w:bCs/>
              </w:rPr>
            </w:pPr>
            <w:r w:rsidRPr="007C797B">
              <w:rPr>
                <w:b/>
                <w:bCs/>
              </w:rPr>
              <w:t>Rarely = 1 point</w:t>
            </w:r>
          </w:p>
          <w:p w14:paraId="1E80D5A4" w14:textId="77777777" w:rsidR="00E744A2" w:rsidRPr="007C797B" w:rsidRDefault="00E744A2" w:rsidP="00854AF1">
            <w:pPr>
              <w:rPr>
                <w:b/>
                <w:bCs/>
              </w:rPr>
            </w:pPr>
            <w:r w:rsidRPr="007C797B">
              <w:rPr>
                <w:b/>
                <w:bCs/>
              </w:rPr>
              <w:t>Sometimes</w:t>
            </w:r>
            <w:r>
              <w:rPr>
                <w:b/>
                <w:bCs/>
              </w:rPr>
              <w:t xml:space="preserve"> = 2 points</w:t>
            </w:r>
          </w:p>
          <w:p w14:paraId="4F90BBE9" w14:textId="77777777" w:rsidR="00E744A2" w:rsidRPr="007C797B" w:rsidRDefault="00E744A2" w:rsidP="00854AF1">
            <w:pPr>
              <w:rPr>
                <w:b/>
                <w:bCs/>
              </w:rPr>
            </w:pPr>
            <w:r w:rsidRPr="007C797B">
              <w:rPr>
                <w:b/>
                <w:bCs/>
              </w:rPr>
              <w:t>Frequently = 3 points</w:t>
            </w:r>
          </w:p>
        </w:tc>
        <w:tc>
          <w:tcPr>
            <w:tcW w:w="1392" w:type="dxa"/>
          </w:tcPr>
          <w:p w14:paraId="7E85B07C" w14:textId="77777777" w:rsidR="00E744A2" w:rsidRDefault="00E744A2" w:rsidP="00854AF1">
            <w:pPr>
              <w:rPr>
                <w:b/>
                <w:bCs/>
              </w:rPr>
            </w:pPr>
            <w:r w:rsidRPr="00C17BDE">
              <w:rPr>
                <w:b/>
                <w:bCs/>
              </w:rPr>
              <w:t>I can collect documents and evidence that show I have undertaken these tasks</w:t>
            </w:r>
          </w:p>
          <w:p w14:paraId="69D072E4" w14:textId="77777777" w:rsidR="00E744A2" w:rsidRPr="00620271" w:rsidRDefault="00E744A2" w:rsidP="00854AF1">
            <w:pPr>
              <w:rPr>
                <w:b/>
                <w:bCs/>
              </w:rPr>
            </w:pPr>
            <w:r>
              <w:rPr>
                <w:b/>
                <w:bCs/>
              </w:rPr>
              <w:t>(2 points)</w:t>
            </w:r>
          </w:p>
        </w:tc>
        <w:tc>
          <w:tcPr>
            <w:tcW w:w="1392" w:type="dxa"/>
          </w:tcPr>
          <w:p w14:paraId="7CD479C1" w14:textId="77777777" w:rsidR="00E744A2" w:rsidRPr="00C17BDE" w:rsidRDefault="00E744A2" w:rsidP="00854AF1">
            <w:pPr>
              <w:rPr>
                <w:b/>
                <w:bCs/>
              </w:rPr>
            </w:pPr>
            <w:r>
              <w:rPr>
                <w:b/>
                <w:bCs/>
              </w:rPr>
              <w:t>Total number of points</w:t>
            </w:r>
          </w:p>
        </w:tc>
      </w:tr>
      <w:tr w:rsidR="00E744A2" w14:paraId="2FBC4356" w14:textId="77777777" w:rsidTr="00854AF1">
        <w:tc>
          <w:tcPr>
            <w:tcW w:w="2912" w:type="dxa"/>
          </w:tcPr>
          <w:p w14:paraId="579DE81A" w14:textId="77777777" w:rsidR="00E744A2" w:rsidRDefault="00E744A2" w:rsidP="00854AF1">
            <w:r>
              <w:t xml:space="preserve">I have </w:t>
            </w:r>
            <w:r w:rsidRPr="006817FA">
              <w:t>conduct</w:t>
            </w:r>
            <w:r>
              <w:t>ed</w:t>
            </w:r>
            <w:r w:rsidRPr="006817FA">
              <w:t xml:space="preserve"> an analysis to identify own emotional strengths, weaknesses, stressors, emotional states and triggers, incorporating feedback from others</w:t>
            </w:r>
            <w:r>
              <w:t>.</w:t>
            </w:r>
          </w:p>
        </w:tc>
        <w:tc>
          <w:tcPr>
            <w:tcW w:w="1431" w:type="dxa"/>
          </w:tcPr>
          <w:p w14:paraId="5FDE1AC4" w14:textId="77777777" w:rsidR="00E744A2" w:rsidRDefault="00E744A2" w:rsidP="00854AF1"/>
        </w:tc>
        <w:tc>
          <w:tcPr>
            <w:tcW w:w="1325" w:type="dxa"/>
          </w:tcPr>
          <w:p w14:paraId="66B5AB91" w14:textId="77777777" w:rsidR="00E744A2" w:rsidRDefault="00E744A2" w:rsidP="00854AF1"/>
        </w:tc>
        <w:tc>
          <w:tcPr>
            <w:tcW w:w="1956" w:type="dxa"/>
          </w:tcPr>
          <w:p w14:paraId="6283B5C3" w14:textId="77777777" w:rsidR="00E744A2" w:rsidRDefault="00E744A2" w:rsidP="00854AF1"/>
        </w:tc>
        <w:tc>
          <w:tcPr>
            <w:tcW w:w="1392" w:type="dxa"/>
          </w:tcPr>
          <w:p w14:paraId="71E0DCBE" w14:textId="77777777" w:rsidR="00E744A2" w:rsidRDefault="00E744A2" w:rsidP="00854AF1"/>
        </w:tc>
        <w:tc>
          <w:tcPr>
            <w:tcW w:w="1392" w:type="dxa"/>
          </w:tcPr>
          <w:p w14:paraId="5A815C3C" w14:textId="77777777" w:rsidR="00E744A2" w:rsidRDefault="00E744A2" w:rsidP="00854AF1"/>
        </w:tc>
      </w:tr>
      <w:tr w:rsidR="00E744A2" w14:paraId="1D825316" w14:textId="77777777" w:rsidTr="00854AF1">
        <w:tc>
          <w:tcPr>
            <w:tcW w:w="2912" w:type="dxa"/>
          </w:tcPr>
          <w:p w14:paraId="64701667" w14:textId="77777777" w:rsidR="00E744A2" w:rsidRDefault="00E744A2" w:rsidP="00854AF1">
            <w:r>
              <w:t xml:space="preserve">I have </w:t>
            </w:r>
            <w:r w:rsidRPr="006817FA">
              <w:t>identif</w:t>
            </w:r>
            <w:r>
              <w:t>ied</w:t>
            </w:r>
            <w:r w:rsidRPr="006817FA">
              <w:t xml:space="preserve"> workplace situations and environments that may trigger an emotional response</w:t>
            </w:r>
          </w:p>
        </w:tc>
        <w:tc>
          <w:tcPr>
            <w:tcW w:w="1431" w:type="dxa"/>
          </w:tcPr>
          <w:p w14:paraId="3B18574B" w14:textId="77777777" w:rsidR="00E744A2" w:rsidRDefault="00E744A2" w:rsidP="00854AF1"/>
        </w:tc>
        <w:tc>
          <w:tcPr>
            <w:tcW w:w="1325" w:type="dxa"/>
          </w:tcPr>
          <w:p w14:paraId="2FD9A4F9" w14:textId="77777777" w:rsidR="00E744A2" w:rsidRDefault="00E744A2" w:rsidP="00854AF1"/>
        </w:tc>
        <w:tc>
          <w:tcPr>
            <w:tcW w:w="1956" w:type="dxa"/>
          </w:tcPr>
          <w:p w14:paraId="4B9ABE4C" w14:textId="77777777" w:rsidR="00E744A2" w:rsidRDefault="00E744A2" w:rsidP="00854AF1"/>
        </w:tc>
        <w:tc>
          <w:tcPr>
            <w:tcW w:w="1392" w:type="dxa"/>
          </w:tcPr>
          <w:p w14:paraId="0A833B49" w14:textId="77777777" w:rsidR="00E744A2" w:rsidRDefault="00E744A2" w:rsidP="00854AF1"/>
        </w:tc>
        <w:tc>
          <w:tcPr>
            <w:tcW w:w="1392" w:type="dxa"/>
          </w:tcPr>
          <w:p w14:paraId="6786128B" w14:textId="77777777" w:rsidR="00E744A2" w:rsidRDefault="00E744A2" w:rsidP="00854AF1"/>
        </w:tc>
      </w:tr>
      <w:tr w:rsidR="00E744A2" w14:paraId="12DD7C03" w14:textId="77777777" w:rsidTr="00854AF1">
        <w:tc>
          <w:tcPr>
            <w:tcW w:w="2912" w:type="dxa"/>
          </w:tcPr>
          <w:p w14:paraId="2BBA3EBF" w14:textId="77777777" w:rsidR="00E744A2" w:rsidRPr="00212219" w:rsidRDefault="00E744A2" w:rsidP="00854AF1">
            <w:r>
              <w:t xml:space="preserve">I have </w:t>
            </w:r>
            <w:r w:rsidRPr="006817FA">
              <w:t>model</w:t>
            </w:r>
            <w:r>
              <w:t>led</w:t>
            </w:r>
            <w:r w:rsidRPr="006817FA">
              <w:t xml:space="preserve"> behaviours that demonstrate </w:t>
            </w:r>
            <w:r>
              <w:t xml:space="preserve">the </w:t>
            </w:r>
            <w:r w:rsidRPr="006817FA">
              <w:t>management of emotions</w:t>
            </w:r>
            <w:r>
              <w:t>.</w:t>
            </w:r>
          </w:p>
        </w:tc>
        <w:tc>
          <w:tcPr>
            <w:tcW w:w="1431" w:type="dxa"/>
          </w:tcPr>
          <w:p w14:paraId="2305F15E" w14:textId="77777777" w:rsidR="00E744A2" w:rsidRDefault="00E744A2" w:rsidP="00854AF1"/>
        </w:tc>
        <w:tc>
          <w:tcPr>
            <w:tcW w:w="1325" w:type="dxa"/>
          </w:tcPr>
          <w:p w14:paraId="36095DAB" w14:textId="77777777" w:rsidR="00E744A2" w:rsidRDefault="00E744A2" w:rsidP="00854AF1"/>
        </w:tc>
        <w:tc>
          <w:tcPr>
            <w:tcW w:w="1956" w:type="dxa"/>
          </w:tcPr>
          <w:p w14:paraId="205B3DA4" w14:textId="77777777" w:rsidR="00E744A2" w:rsidRDefault="00E744A2" w:rsidP="00854AF1"/>
        </w:tc>
        <w:tc>
          <w:tcPr>
            <w:tcW w:w="1392" w:type="dxa"/>
          </w:tcPr>
          <w:p w14:paraId="67589238" w14:textId="77777777" w:rsidR="00E744A2" w:rsidRDefault="00E744A2" w:rsidP="00854AF1"/>
        </w:tc>
        <w:tc>
          <w:tcPr>
            <w:tcW w:w="1392" w:type="dxa"/>
          </w:tcPr>
          <w:p w14:paraId="4BEE5FC9" w14:textId="77777777" w:rsidR="00E744A2" w:rsidRDefault="00E744A2" w:rsidP="00854AF1"/>
        </w:tc>
      </w:tr>
      <w:tr w:rsidR="00E744A2" w14:paraId="7F73944C" w14:textId="77777777" w:rsidTr="00854AF1">
        <w:tc>
          <w:tcPr>
            <w:tcW w:w="2912" w:type="dxa"/>
          </w:tcPr>
          <w:p w14:paraId="55EB3856" w14:textId="77777777" w:rsidR="00E744A2" w:rsidRPr="00212219" w:rsidRDefault="00E744A2" w:rsidP="00854AF1">
            <w:r>
              <w:t xml:space="preserve">I have </w:t>
            </w:r>
            <w:r w:rsidRPr="006817FA">
              <w:t>recognise</w:t>
            </w:r>
            <w:r>
              <w:t>d</w:t>
            </w:r>
            <w:r w:rsidRPr="006817FA">
              <w:t xml:space="preserve"> the impact that cultural behaviours </w:t>
            </w:r>
            <w:r w:rsidRPr="006817FA">
              <w:lastRenderedPageBreak/>
              <w:t>and beliefs may have on workplace interactions</w:t>
            </w:r>
            <w:r>
              <w:t>.</w:t>
            </w:r>
          </w:p>
        </w:tc>
        <w:tc>
          <w:tcPr>
            <w:tcW w:w="1431" w:type="dxa"/>
          </w:tcPr>
          <w:p w14:paraId="3BDD0C64" w14:textId="77777777" w:rsidR="00E744A2" w:rsidRDefault="00E744A2" w:rsidP="00854AF1"/>
        </w:tc>
        <w:tc>
          <w:tcPr>
            <w:tcW w:w="1325" w:type="dxa"/>
          </w:tcPr>
          <w:p w14:paraId="2A31274E" w14:textId="77777777" w:rsidR="00E744A2" w:rsidRDefault="00E744A2" w:rsidP="00854AF1"/>
        </w:tc>
        <w:tc>
          <w:tcPr>
            <w:tcW w:w="1956" w:type="dxa"/>
          </w:tcPr>
          <w:p w14:paraId="3ABDA00C" w14:textId="77777777" w:rsidR="00E744A2" w:rsidRDefault="00E744A2" w:rsidP="00854AF1"/>
        </w:tc>
        <w:tc>
          <w:tcPr>
            <w:tcW w:w="1392" w:type="dxa"/>
          </w:tcPr>
          <w:p w14:paraId="17B1B57E" w14:textId="77777777" w:rsidR="00E744A2" w:rsidRDefault="00E744A2" w:rsidP="00854AF1"/>
        </w:tc>
        <w:tc>
          <w:tcPr>
            <w:tcW w:w="1392" w:type="dxa"/>
          </w:tcPr>
          <w:p w14:paraId="178C610B" w14:textId="77777777" w:rsidR="00E744A2" w:rsidRDefault="00E744A2" w:rsidP="00854AF1"/>
        </w:tc>
      </w:tr>
      <w:tr w:rsidR="00E744A2" w14:paraId="4D40F25C" w14:textId="77777777" w:rsidTr="00854AF1">
        <w:tc>
          <w:tcPr>
            <w:tcW w:w="2912" w:type="dxa"/>
          </w:tcPr>
          <w:p w14:paraId="100D1562" w14:textId="77777777" w:rsidR="00E744A2" w:rsidRPr="00620271" w:rsidRDefault="00E744A2" w:rsidP="00854AF1">
            <w:r>
              <w:t xml:space="preserve">I have </w:t>
            </w:r>
            <w:r w:rsidRPr="006817FA">
              <w:t>recognise</w:t>
            </w:r>
            <w:r>
              <w:t>d</w:t>
            </w:r>
            <w:r w:rsidRPr="006817FA">
              <w:t xml:space="preserve"> and respond</w:t>
            </w:r>
            <w:r>
              <w:t>ed</w:t>
            </w:r>
            <w:r w:rsidRPr="006817FA">
              <w:t xml:space="preserve"> to the emotional states of others</w:t>
            </w:r>
            <w:r>
              <w:t>.</w:t>
            </w:r>
          </w:p>
        </w:tc>
        <w:tc>
          <w:tcPr>
            <w:tcW w:w="1431" w:type="dxa"/>
          </w:tcPr>
          <w:p w14:paraId="60FA081F" w14:textId="77777777" w:rsidR="00E744A2" w:rsidRDefault="00E744A2" w:rsidP="00854AF1"/>
        </w:tc>
        <w:tc>
          <w:tcPr>
            <w:tcW w:w="1325" w:type="dxa"/>
          </w:tcPr>
          <w:p w14:paraId="73167DF3" w14:textId="77777777" w:rsidR="00E744A2" w:rsidRDefault="00E744A2" w:rsidP="00854AF1"/>
        </w:tc>
        <w:tc>
          <w:tcPr>
            <w:tcW w:w="1956" w:type="dxa"/>
          </w:tcPr>
          <w:p w14:paraId="40EADAAC" w14:textId="77777777" w:rsidR="00E744A2" w:rsidRDefault="00E744A2" w:rsidP="00854AF1"/>
        </w:tc>
        <w:tc>
          <w:tcPr>
            <w:tcW w:w="1392" w:type="dxa"/>
          </w:tcPr>
          <w:p w14:paraId="0CD3DB05" w14:textId="77777777" w:rsidR="00E744A2" w:rsidRDefault="00E744A2" w:rsidP="00854AF1"/>
        </w:tc>
        <w:tc>
          <w:tcPr>
            <w:tcW w:w="1392" w:type="dxa"/>
          </w:tcPr>
          <w:p w14:paraId="3685FCD3" w14:textId="77777777" w:rsidR="00E744A2" w:rsidRDefault="00E744A2" w:rsidP="00854AF1"/>
        </w:tc>
      </w:tr>
      <w:tr w:rsidR="00E744A2" w14:paraId="38D6F65A" w14:textId="77777777" w:rsidTr="00854AF1">
        <w:tc>
          <w:tcPr>
            <w:tcW w:w="2912" w:type="dxa"/>
          </w:tcPr>
          <w:p w14:paraId="4F9E86BE" w14:textId="77777777" w:rsidR="00E744A2" w:rsidRPr="00620271" w:rsidRDefault="00E744A2" w:rsidP="00854AF1">
            <w:r>
              <w:t xml:space="preserve">I have </w:t>
            </w:r>
            <w:r w:rsidRPr="006817FA">
              <w:t>use</w:t>
            </w:r>
            <w:r>
              <w:t>d</w:t>
            </w:r>
            <w:r w:rsidRPr="006817FA">
              <w:t xml:space="preserve"> emotional intelligence of self and others to enhance team performance</w:t>
            </w:r>
            <w:r>
              <w:t>.</w:t>
            </w:r>
          </w:p>
        </w:tc>
        <w:tc>
          <w:tcPr>
            <w:tcW w:w="1431" w:type="dxa"/>
          </w:tcPr>
          <w:p w14:paraId="0FA40044" w14:textId="77777777" w:rsidR="00E744A2" w:rsidRDefault="00E744A2" w:rsidP="00854AF1"/>
        </w:tc>
        <w:tc>
          <w:tcPr>
            <w:tcW w:w="1325" w:type="dxa"/>
          </w:tcPr>
          <w:p w14:paraId="21AAF0FE" w14:textId="77777777" w:rsidR="00E744A2" w:rsidRDefault="00E744A2" w:rsidP="00854AF1"/>
        </w:tc>
        <w:tc>
          <w:tcPr>
            <w:tcW w:w="1956" w:type="dxa"/>
          </w:tcPr>
          <w:p w14:paraId="35EC1445" w14:textId="77777777" w:rsidR="00E744A2" w:rsidRDefault="00E744A2" w:rsidP="00854AF1"/>
        </w:tc>
        <w:tc>
          <w:tcPr>
            <w:tcW w:w="1392" w:type="dxa"/>
          </w:tcPr>
          <w:p w14:paraId="3CD2664C" w14:textId="77777777" w:rsidR="00E744A2" w:rsidRDefault="00E744A2" w:rsidP="00854AF1"/>
        </w:tc>
        <w:tc>
          <w:tcPr>
            <w:tcW w:w="1392" w:type="dxa"/>
          </w:tcPr>
          <w:p w14:paraId="6EAB332B" w14:textId="77777777" w:rsidR="00E744A2" w:rsidRDefault="00E744A2" w:rsidP="00854AF1"/>
        </w:tc>
      </w:tr>
      <w:tr w:rsidR="00E744A2" w14:paraId="5802C96E" w14:textId="77777777" w:rsidTr="00854AF1">
        <w:tc>
          <w:tcPr>
            <w:tcW w:w="2912" w:type="dxa"/>
          </w:tcPr>
          <w:p w14:paraId="29B5ACBE" w14:textId="77777777" w:rsidR="00E744A2" w:rsidRDefault="00E744A2" w:rsidP="00854AF1">
            <w:r>
              <w:t xml:space="preserve">I have </w:t>
            </w:r>
            <w:r w:rsidRPr="006817FA">
              <w:t>promote</w:t>
            </w:r>
            <w:r>
              <w:t>d</w:t>
            </w:r>
            <w:r w:rsidRPr="006817FA">
              <w:t xml:space="preserve"> the development of emotional intelligence in others.</w:t>
            </w:r>
          </w:p>
        </w:tc>
        <w:tc>
          <w:tcPr>
            <w:tcW w:w="1431" w:type="dxa"/>
          </w:tcPr>
          <w:p w14:paraId="39B0CAE4" w14:textId="77777777" w:rsidR="00E744A2" w:rsidRDefault="00E744A2" w:rsidP="00854AF1"/>
        </w:tc>
        <w:tc>
          <w:tcPr>
            <w:tcW w:w="1325" w:type="dxa"/>
          </w:tcPr>
          <w:p w14:paraId="4E646CD0" w14:textId="77777777" w:rsidR="00E744A2" w:rsidRDefault="00E744A2" w:rsidP="00854AF1"/>
        </w:tc>
        <w:tc>
          <w:tcPr>
            <w:tcW w:w="1956" w:type="dxa"/>
          </w:tcPr>
          <w:p w14:paraId="7DAF352F" w14:textId="77777777" w:rsidR="00E744A2" w:rsidRDefault="00E744A2" w:rsidP="00854AF1"/>
        </w:tc>
        <w:tc>
          <w:tcPr>
            <w:tcW w:w="1392" w:type="dxa"/>
          </w:tcPr>
          <w:p w14:paraId="4598532B" w14:textId="77777777" w:rsidR="00E744A2" w:rsidRDefault="00E744A2" w:rsidP="00854AF1"/>
        </w:tc>
        <w:tc>
          <w:tcPr>
            <w:tcW w:w="1392" w:type="dxa"/>
          </w:tcPr>
          <w:p w14:paraId="7FBB85A3" w14:textId="77777777" w:rsidR="00E744A2" w:rsidRDefault="00E744A2" w:rsidP="00854AF1"/>
        </w:tc>
      </w:tr>
      <w:tr w:rsidR="00E744A2" w14:paraId="642A5BF2" w14:textId="77777777" w:rsidTr="00854AF1">
        <w:tc>
          <w:tcPr>
            <w:tcW w:w="2912" w:type="dxa"/>
          </w:tcPr>
          <w:p w14:paraId="7DF66DAE" w14:textId="77777777" w:rsidR="00E744A2" w:rsidRDefault="00E744A2" w:rsidP="00854AF1">
            <w:r>
              <w:t xml:space="preserve">I have developed and implemented plans to encourage others to </w:t>
            </w:r>
            <w:r w:rsidRPr="001614ED">
              <w:t>develop their own emotional intelligence, to build productive relationships, and maximise workplace outcomes</w:t>
            </w:r>
            <w:r>
              <w:t>.</w:t>
            </w:r>
          </w:p>
        </w:tc>
        <w:tc>
          <w:tcPr>
            <w:tcW w:w="1431" w:type="dxa"/>
          </w:tcPr>
          <w:p w14:paraId="71DA9B8D" w14:textId="77777777" w:rsidR="00E744A2" w:rsidRDefault="00E744A2" w:rsidP="00854AF1"/>
        </w:tc>
        <w:tc>
          <w:tcPr>
            <w:tcW w:w="1325" w:type="dxa"/>
          </w:tcPr>
          <w:p w14:paraId="6A8E6D6D" w14:textId="77777777" w:rsidR="00E744A2" w:rsidRDefault="00E744A2" w:rsidP="00854AF1"/>
        </w:tc>
        <w:tc>
          <w:tcPr>
            <w:tcW w:w="1956" w:type="dxa"/>
          </w:tcPr>
          <w:p w14:paraId="7508DC84" w14:textId="77777777" w:rsidR="00E744A2" w:rsidRDefault="00E744A2" w:rsidP="00854AF1"/>
        </w:tc>
        <w:tc>
          <w:tcPr>
            <w:tcW w:w="1392" w:type="dxa"/>
          </w:tcPr>
          <w:p w14:paraId="70009FB3" w14:textId="77777777" w:rsidR="00E744A2" w:rsidRDefault="00E744A2" w:rsidP="00854AF1"/>
        </w:tc>
        <w:tc>
          <w:tcPr>
            <w:tcW w:w="1392" w:type="dxa"/>
          </w:tcPr>
          <w:p w14:paraId="62FB77A8" w14:textId="77777777" w:rsidR="00E744A2" w:rsidRDefault="00E744A2" w:rsidP="00854AF1"/>
        </w:tc>
      </w:tr>
      <w:bookmarkEnd w:id="25"/>
    </w:tbl>
    <w:p w14:paraId="4FD90E5E" w14:textId="706FA7E5" w:rsidR="00E744A2" w:rsidRDefault="00E744A2" w:rsidP="0028339C">
      <w:pPr>
        <w:pStyle w:val="BasicParagraph"/>
        <w:spacing w:line="264" w:lineRule="auto"/>
        <w:rPr>
          <w:rFonts w:ascii="Avenir LT Std 35 Light" w:hAnsi="Avenir LT Std 35 Light"/>
          <w:color w:val="auto"/>
          <w:sz w:val="20"/>
          <w:szCs w:val="20"/>
        </w:rPr>
      </w:pPr>
    </w:p>
    <w:p w14:paraId="0688DCED" w14:textId="445AE64D" w:rsidR="00E744A2" w:rsidRDefault="00E744A2" w:rsidP="0028339C">
      <w:pPr>
        <w:pStyle w:val="BasicParagraph"/>
        <w:spacing w:line="264" w:lineRule="auto"/>
        <w:rPr>
          <w:rFonts w:ascii="Avenir LT Std 35 Light" w:hAnsi="Avenir LT Std 35 Light"/>
          <w:color w:val="auto"/>
          <w:sz w:val="20"/>
          <w:szCs w:val="20"/>
        </w:rPr>
      </w:pPr>
    </w:p>
    <w:p w14:paraId="6E41F974" w14:textId="740BBD0A" w:rsidR="00E744A2" w:rsidRDefault="00E744A2" w:rsidP="0028339C">
      <w:pPr>
        <w:pStyle w:val="BasicParagraph"/>
        <w:spacing w:line="264" w:lineRule="auto"/>
        <w:rPr>
          <w:rFonts w:ascii="Avenir LT Std 35 Light" w:hAnsi="Avenir LT Std 35 Light"/>
          <w:color w:val="auto"/>
          <w:sz w:val="20"/>
          <w:szCs w:val="20"/>
        </w:rPr>
      </w:pPr>
    </w:p>
    <w:p w14:paraId="4DD14D02" w14:textId="77777777" w:rsidR="00E744A2" w:rsidRPr="00F418ED" w:rsidRDefault="00E744A2" w:rsidP="00E744A2">
      <w:pPr>
        <w:pStyle w:val="Heading1"/>
      </w:pPr>
      <w:bookmarkStart w:id="26" w:name="_Toc19790648"/>
      <w:bookmarkStart w:id="27" w:name="_Hlk21090182"/>
      <w:r w:rsidRPr="00F418ED">
        <w:t>BSBMGT517 Manage operational plan</w:t>
      </w:r>
      <w:bookmarkEnd w:id="26"/>
    </w:p>
    <w:p w14:paraId="7184275B" w14:textId="77777777" w:rsidR="00E744A2" w:rsidRDefault="00E744A2" w:rsidP="00E744A2">
      <w:r>
        <w:t xml:space="preserve">This unit describes the skills and knowledge required to develop and monitor implementation of the operational plan to provide efficient and effective workplace </w:t>
      </w:r>
      <w:r>
        <w:lastRenderedPageBreak/>
        <w:t>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75E6C1E5" w14:textId="77777777" w:rsidR="00E744A2" w:rsidRDefault="00E744A2" w:rsidP="00E744A2"/>
    <w:tbl>
      <w:tblPr>
        <w:tblStyle w:val="TableGrid"/>
        <w:tblW w:w="0" w:type="auto"/>
        <w:tblLook w:val="04A0" w:firstRow="1" w:lastRow="0" w:firstColumn="1" w:lastColumn="0" w:noHBand="0" w:noVBand="1"/>
      </w:tblPr>
      <w:tblGrid>
        <w:gridCol w:w="2190"/>
        <w:gridCol w:w="1361"/>
        <w:gridCol w:w="1322"/>
        <w:gridCol w:w="1589"/>
        <w:gridCol w:w="1382"/>
        <w:gridCol w:w="1165"/>
      </w:tblGrid>
      <w:tr w:rsidR="00E744A2" w14:paraId="7E6A0CF7" w14:textId="77777777" w:rsidTr="00854AF1">
        <w:trPr>
          <w:tblHeader/>
        </w:trPr>
        <w:tc>
          <w:tcPr>
            <w:tcW w:w="2912" w:type="dxa"/>
          </w:tcPr>
          <w:p w14:paraId="30A96780" w14:textId="77777777" w:rsidR="00E744A2" w:rsidRDefault="00E744A2" w:rsidP="00854AF1"/>
        </w:tc>
        <w:tc>
          <w:tcPr>
            <w:tcW w:w="1431" w:type="dxa"/>
          </w:tcPr>
          <w:p w14:paraId="6DF47655" w14:textId="77777777" w:rsidR="00E744A2" w:rsidRDefault="00E744A2" w:rsidP="00854AF1">
            <w:pPr>
              <w:rPr>
                <w:b/>
                <w:bCs/>
              </w:rPr>
            </w:pPr>
            <w:r w:rsidRPr="00C17BDE">
              <w:rPr>
                <w:b/>
                <w:bCs/>
              </w:rPr>
              <w:t>I have skills and knowledge in this area</w:t>
            </w:r>
          </w:p>
          <w:p w14:paraId="566C9D1A" w14:textId="77777777" w:rsidR="00E744A2" w:rsidRPr="00620271" w:rsidRDefault="00E744A2" w:rsidP="00854AF1">
            <w:pPr>
              <w:rPr>
                <w:b/>
                <w:bCs/>
              </w:rPr>
            </w:pPr>
            <w:r>
              <w:rPr>
                <w:b/>
                <w:bCs/>
              </w:rPr>
              <w:t>(1 point)</w:t>
            </w:r>
          </w:p>
        </w:tc>
        <w:tc>
          <w:tcPr>
            <w:tcW w:w="1325" w:type="dxa"/>
          </w:tcPr>
          <w:p w14:paraId="1FD3E2F6"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B6BC27" w14:textId="77777777" w:rsidR="00E744A2" w:rsidRPr="00C17BDE" w:rsidRDefault="00E744A2" w:rsidP="00854AF1">
            <w:pPr>
              <w:rPr>
                <w:b/>
                <w:bCs/>
              </w:rPr>
            </w:pPr>
            <w:r w:rsidRPr="00C17BDE">
              <w:rPr>
                <w:b/>
                <w:bCs/>
              </w:rPr>
              <w:t>I have performed these tasks:</w:t>
            </w:r>
          </w:p>
          <w:p w14:paraId="635CF444" w14:textId="77777777" w:rsidR="00E744A2" w:rsidRPr="007C797B" w:rsidRDefault="00E744A2" w:rsidP="00854AF1">
            <w:pPr>
              <w:rPr>
                <w:b/>
                <w:bCs/>
              </w:rPr>
            </w:pPr>
            <w:r w:rsidRPr="007C797B">
              <w:rPr>
                <w:b/>
                <w:bCs/>
              </w:rPr>
              <w:t>Rarely = 1 point</w:t>
            </w:r>
          </w:p>
          <w:p w14:paraId="0013B537" w14:textId="77777777" w:rsidR="00E744A2" w:rsidRPr="007C797B" w:rsidRDefault="00E744A2" w:rsidP="00854AF1">
            <w:pPr>
              <w:rPr>
                <w:b/>
                <w:bCs/>
              </w:rPr>
            </w:pPr>
            <w:r w:rsidRPr="007C797B">
              <w:rPr>
                <w:b/>
                <w:bCs/>
              </w:rPr>
              <w:t>Sometimes</w:t>
            </w:r>
            <w:r>
              <w:rPr>
                <w:b/>
                <w:bCs/>
              </w:rPr>
              <w:t xml:space="preserve"> = 2 points</w:t>
            </w:r>
          </w:p>
          <w:p w14:paraId="0F1BB0A9" w14:textId="77777777" w:rsidR="00E744A2" w:rsidRPr="007C797B" w:rsidRDefault="00E744A2" w:rsidP="00854AF1">
            <w:pPr>
              <w:rPr>
                <w:b/>
                <w:bCs/>
              </w:rPr>
            </w:pPr>
            <w:r w:rsidRPr="007C797B">
              <w:rPr>
                <w:b/>
                <w:bCs/>
              </w:rPr>
              <w:t>Frequently = 3 points</w:t>
            </w:r>
          </w:p>
        </w:tc>
        <w:tc>
          <w:tcPr>
            <w:tcW w:w="1392" w:type="dxa"/>
          </w:tcPr>
          <w:p w14:paraId="34550748" w14:textId="77777777" w:rsidR="00E744A2" w:rsidRDefault="00E744A2" w:rsidP="00854AF1">
            <w:pPr>
              <w:rPr>
                <w:b/>
                <w:bCs/>
              </w:rPr>
            </w:pPr>
            <w:r w:rsidRPr="00C17BDE">
              <w:rPr>
                <w:b/>
                <w:bCs/>
              </w:rPr>
              <w:t>I can collect documents and evidence that show I have undertaken these tasks</w:t>
            </w:r>
          </w:p>
          <w:p w14:paraId="3D052C04" w14:textId="77777777" w:rsidR="00E744A2" w:rsidRPr="00620271" w:rsidRDefault="00E744A2" w:rsidP="00854AF1">
            <w:pPr>
              <w:rPr>
                <w:b/>
                <w:bCs/>
              </w:rPr>
            </w:pPr>
            <w:r>
              <w:rPr>
                <w:b/>
                <w:bCs/>
              </w:rPr>
              <w:t>(2 points)</w:t>
            </w:r>
          </w:p>
        </w:tc>
        <w:tc>
          <w:tcPr>
            <w:tcW w:w="1392" w:type="dxa"/>
          </w:tcPr>
          <w:p w14:paraId="0A767B6F" w14:textId="77777777" w:rsidR="00E744A2" w:rsidRPr="00C17BDE" w:rsidRDefault="00E744A2" w:rsidP="00854AF1">
            <w:pPr>
              <w:rPr>
                <w:b/>
                <w:bCs/>
              </w:rPr>
            </w:pPr>
            <w:r>
              <w:rPr>
                <w:b/>
                <w:bCs/>
              </w:rPr>
              <w:t>Total number of points</w:t>
            </w:r>
          </w:p>
        </w:tc>
      </w:tr>
      <w:tr w:rsidR="00E744A2" w14:paraId="3BAC599E" w14:textId="77777777" w:rsidTr="00854AF1">
        <w:tc>
          <w:tcPr>
            <w:tcW w:w="2912" w:type="dxa"/>
          </w:tcPr>
          <w:p w14:paraId="4580500C" w14:textId="77777777" w:rsidR="00E744A2" w:rsidRDefault="00E744A2" w:rsidP="00854AF1">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668BC0FC" w14:textId="77777777" w:rsidR="00E744A2" w:rsidRDefault="00E744A2" w:rsidP="00854AF1">
            <w:r>
              <w:t>contingency plans.</w:t>
            </w:r>
          </w:p>
        </w:tc>
        <w:tc>
          <w:tcPr>
            <w:tcW w:w="1431" w:type="dxa"/>
          </w:tcPr>
          <w:p w14:paraId="1A778194" w14:textId="77777777" w:rsidR="00E744A2" w:rsidRDefault="00E744A2" w:rsidP="00854AF1"/>
        </w:tc>
        <w:tc>
          <w:tcPr>
            <w:tcW w:w="1325" w:type="dxa"/>
          </w:tcPr>
          <w:p w14:paraId="75B2D22B" w14:textId="77777777" w:rsidR="00E744A2" w:rsidRDefault="00E744A2" w:rsidP="00854AF1"/>
        </w:tc>
        <w:tc>
          <w:tcPr>
            <w:tcW w:w="1956" w:type="dxa"/>
          </w:tcPr>
          <w:p w14:paraId="6835BFCB" w14:textId="77777777" w:rsidR="00E744A2" w:rsidRDefault="00E744A2" w:rsidP="00854AF1"/>
        </w:tc>
        <w:tc>
          <w:tcPr>
            <w:tcW w:w="1392" w:type="dxa"/>
          </w:tcPr>
          <w:p w14:paraId="710BB878" w14:textId="77777777" w:rsidR="00E744A2" w:rsidRDefault="00E744A2" w:rsidP="00854AF1"/>
        </w:tc>
        <w:tc>
          <w:tcPr>
            <w:tcW w:w="1392" w:type="dxa"/>
          </w:tcPr>
          <w:p w14:paraId="69B0B8BF" w14:textId="77777777" w:rsidR="00E744A2" w:rsidRDefault="00E744A2" w:rsidP="00854AF1"/>
        </w:tc>
      </w:tr>
      <w:tr w:rsidR="00E744A2" w14:paraId="29FF648E" w14:textId="77777777" w:rsidTr="00854AF1">
        <w:tc>
          <w:tcPr>
            <w:tcW w:w="2912" w:type="dxa"/>
          </w:tcPr>
          <w:p w14:paraId="5DF6E142" w14:textId="77777777" w:rsidR="00E744A2" w:rsidRDefault="00E744A2" w:rsidP="00854AF1">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engage</w:t>
            </w:r>
            <w:r>
              <w:t>d</w:t>
            </w:r>
            <w:r w:rsidRPr="00397EC7">
              <w:t xml:space="preserve"> work teams</w:t>
            </w:r>
            <w:r>
              <w:t>.</w:t>
            </w:r>
          </w:p>
        </w:tc>
        <w:tc>
          <w:tcPr>
            <w:tcW w:w="1431" w:type="dxa"/>
          </w:tcPr>
          <w:p w14:paraId="632C792A" w14:textId="77777777" w:rsidR="00E744A2" w:rsidRDefault="00E744A2" w:rsidP="00854AF1"/>
        </w:tc>
        <w:tc>
          <w:tcPr>
            <w:tcW w:w="1325" w:type="dxa"/>
          </w:tcPr>
          <w:p w14:paraId="3C313871" w14:textId="77777777" w:rsidR="00E744A2" w:rsidRDefault="00E744A2" w:rsidP="00854AF1"/>
        </w:tc>
        <w:tc>
          <w:tcPr>
            <w:tcW w:w="1956" w:type="dxa"/>
          </w:tcPr>
          <w:p w14:paraId="474F2E60" w14:textId="77777777" w:rsidR="00E744A2" w:rsidRDefault="00E744A2" w:rsidP="00854AF1"/>
        </w:tc>
        <w:tc>
          <w:tcPr>
            <w:tcW w:w="1392" w:type="dxa"/>
          </w:tcPr>
          <w:p w14:paraId="43B30539" w14:textId="77777777" w:rsidR="00E744A2" w:rsidRDefault="00E744A2" w:rsidP="00854AF1"/>
        </w:tc>
        <w:tc>
          <w:tcPr>
            <w:tcW w:w="1392" w:type="dxa"/>
          </w:tcPr>
          <w:p w14:paraId="45DC2835" w14:textId="77777777" w:rsidR="00E744A2" w:rsidRDefault="00E744A2" w:rsidP="00854AF1"/>
        </w:tc>
      </w:tr>
      <w:tr w:rsidR="00E744A2" w14:paraId="4BCAC975" w14:textId="77777777" w:rsidTr="00854AF1">
        <w:tc>
          <w:tcPr>
            <w:tcW w:w="2912" w:type="dxa"/>
          </w:tcPr>
          <w:p w14:paraId="45C15342" w14:textId="77777777" w:rsidR="00E744A2" w:rsidRPr="00212219" w:rsidRDefault="00E744A2" w:rsidP="00854AF1">
            <w:r>
              <w:t>I have d</w:t>
            </w:r>
            <w:r w:rsidRPr="00B71FF0">
              <w:t>evelop</w:t>
            </w:r>
            <w:r>
              <w:t>ed</w:t>
            </w:r>
            <w:r w:rsidRPr="00B71FF0">
              <w:t xml:space="preserve"> and implement</w:t>
            </w:r>
            <w:r>
              <w:t>ed</w:t>
            </w:r>
            <w:r w:rsidRPr="00B71FF0">
              <w:t xml:space="preserve"> </w:t>
            </w:r>
            <w:r w:rsidRPr="00B71FF0">
              <w:lastRenderedPageBreak/>
              <w:t>strategies to ensure that employees are recruited and/or inducted within the organisation’s human resources management policies, practices and procedures</w:t>
            </w:r>
            <w:r>
              <w:t>.</w:t>
            </w:r>
          </w:p>
        </w:tc>
        <w:tc>
          <w:tcPr>
            <w:tcW w:w="1431" w:type="dxa"/>
          </w:tcPr>
          <w:p w14:paraId="24A3E33E" w14:textId="77777777" w:rsidR="00E744A2" w:rsidRDefault="00E744A2" w:rsidP="00854AF1"/>
        </w:tc>
        <w:tc>
          <w:tcPr>
            <w:tcW w:w="1325" w:type="dxa"/>
          </w:tcPr>
          <w:p w14:paraId="3E519A50" w14:textId="77777777" w:rsidR="00E744A2" w:rsidRDefault="00E744A2" w:rsidP="00854AF1"/>
        </w:tc>
        <w:tc>
          <w:tcPr>
            <w:tcW w:w="1956" w:type="dxa"/>
          </w:tcPr>
          <w:p w14:paraId="5B99D244" w14:textId="77777777" w:rsidR="00E744A2" w:rsidRDefault="00E744A2" w:rsidP="00854AF1"/>
        </w:tc>
        <w:tc>
          <w:tcPr>
            <w:tcW w:w="1392" w:type="dxa"/>
          </w:tcPr>
          <w:p w14:paraId="3724676D" w14:textId="77777777" w:rsidR="00E744A2" w:rsidRDefault="00E744A2" w:rsidP="00854AF1"/>
        </w:tc>
        <w:tc>
          <w:tcPr>
            <w:tcW w:w="1392" w:type="dxa"/>
          </w:tcPr>
          <w:p w14:paraId="0AA08995" w14:textId="77777777" w:rsidR="00E744A2" w:rsidRDefault="00E744A2" w:rsidP="00854AF1"/>
        </w:tc>
      </w:tr>
      <w:tr w:rsidR="00E744A2" w14:paraId="76A46C5A" w14:textId="77777777" w:rsidTr="00854AF1">
        <w:tc>
          <w:tcPr>
            <w:tcW w:w="2912" w:type="dxa"/>
          </w:tcPr>
          <w:p w14:paraId="3D9F6D6A" w14:textId="77777777" w:rsidR="00E744A2" w:rsidRPr="00212219" w:rsidRDefault="00E744A2" w:rsidP="00854AF1">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2835422B" w14:textId="77777777" w:rsidR="00E744A2" w:rsidRDefault="00E744A2" w:rsidP="00854AF1"/>
        </w:tc>
        <w:tc>
          <w:tcPr>
            <w:tcW w:w="1325" w:type="dxa"/>
          </w:tcPr>
          <w:p w14:paraId="1E382A1D" w14:textId="77777777" w:rsidR="00E744A2" w:rsidRDefault="00E744A2" w:rsidP="00854AF1"/>
        </w:tc>
        <w:tc>
          <w:tcPr>
            <w:tcW w:w="1956" w:type="dxa"/>
          </w:tcPr>
          <w:p w14:paraId="6BB460BE" w14:textId="77777777" w:rsidR="00E744A2" w:rsidRDefault="00E744A2" w:rsidP="00854AF1"/>
        </w:tc>
        <w:tc>
          <w:tcPr>
            <w:tcW w:w="1392" w:type="dxa"/>
          </w:tcPr>
          <w:p w14:paraId="01F03A6F" w14:textId="77777777" w:rsidR="00E744A2" w:rsidRDefault="00E744A2" w:rsidP="00854AF1"/>
        </w:tc>
        <w:tc>
          <w:tcPr>
            <w:tcW w:w="1392" w:type="dxa"/>
          </w:tcPr>
          <w:p w14:paraId="77FE6CE4" w14:textId="77777777" w:rsidR="00E744A2" w:rsidRDefault="00E744A2" w:rsidP="00854AF1"/>
        </w:tc>
      </w:tr>
      <w:tr w:rsidR="00E744A2" w14:paraId="3A34EAF9" w14:textId="77777777" w:rsidTr="00854AF1">
        <w:tc>
          <w:tcPr>
            <w:tcW w:w="2912" w:type="dxa"/>
          </w:tcPr>
          <w:p w14:paraId="1CDD9D7A" w14:textId="77777777" w:rsidR="00E744A2" w:rsidRPr="00620271" w:rsidRDefault="00E744A2" w:rsidP="00854AF1">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7CEF10A2" w14:textId="77777777" w:rsidR="00E744A2" w:rsidRDefault="00E744A2" w:rsidP="00854AF1"/>
        </w:tc>
        <w:tc>
          <w:tcPr>
            <w:tcW w:w="1325" w:type="dxa"/>
          </w:tcPr>
          <w:p w14:paraId="7A5E0358" w14:textId="77777777" w:rsidR="00E744A2" w:rsidRDefault="00E744A2" w:rsidP="00854AF1"/>
        </w:tc>
        <w:tc>
          <w:tcPr>
            <w:tcW w:w="1956" w:type="dxa"/>
          </w:tcPr>
          <w:p w14:paraId="03B347C6" w14:textId="77777777" w:rsidR="00E744A2" w:rsidRDefault="00E744A2" w:rsidP="00854AF1"/>
        </w:tc>
        <w:tc>
          <w:tcPr>
            <w:tcW w:w="1392" w:type="dxa"/>
          </w:tcPr>
          <w:p w14:paraId="0FD533B3" w14:textId="77777777" w:rsidR="00E744A2" w:rsidRDefault="00E744A2" w:rsidP="00854AF1"/>
        </w:tc>
        <w:tc>
          <w:tcPr>
            <w:tcW w:w="1392" w:type="dxa"/>
          </w:tcPr>
          <w:p w14:paraId="012D196C" w14:textId="77777777" w:rsidR="00E744A2" w:rsidRDefault="00E744A2" w:rsidP="00854AF1"/>
        </w:tc>
      </w:tr>
      <w:tr w:rsidR="00E744A2" w14:paraId="666ED117" w14:textId="77777777" w:rsidTr="00854AF1">
        <w:tc>
          <w:tcPr>
            <w:tcW w:w="2912" w:type="dxa"/>
          </w:tcPr>
          <w:p w14:paraId="1B2728C7" w14:textId="77777777" w:rsidR="00E744A2" w:rsidRPr="00620271" w:rsidRDefault="00E744A2" w:rsidP="00854AF1">
            <w:r>
              <w:t>I have d</w:t>
            </w:r>
            <w:r w:rsidRPr="00397EC7">
              <w:t>evelop</w:t>
            </w:r>
            <w:r>
              <w:t>ed</w:t>
            </w:r>
            <w:r w:rsidRPr="00397EC7">
              <w:t>, monitor</w:t>
            </w:r>
            <w:r>
              <w:t>ed</w:t>
            </w:r>
            <w:r w:rsidRPr="00397EC7">
              <w:t xml:space="preserve"> and review</w:t>
            </w:r>
            <w:r>
              <w:t>ed</w:t>
            </w:r>
            <w:r w:rsidRPr="00397EC7">
              <w:t xml:space="preserve"> performance systems and processes to assess progress in </w:t>
            </w:r>
            <w:r w:rsidRPr="00397EC7">
              <w:lastRenderedPageBreak/>
              <w:t>achieving profit and productivity plans and targets</w:t>
            </w:r>
            <w:r>
              <w:t>.</w:t>
            </w:r>
          </w:p>
        </w:tc>
        <w:tc>
          <w:tcPr>
            <w:tcW w:w="1431" w:type="dxa"/>
          </w:tcPr>
          <w:p w14:paraId="485422D3" w14:textId="77777777" w:rsidR="00E744A2" w:rsidRDefault="00E744A2" w:rsidP="00854AF1"/>
        </w:tc>
        <w:tc>
          <w:tcPr>
            <w:tcW w:w="1325" w:type="dxa"/>
          </w:tcPr>
          <w:p w14:paraId="5EC8CBE5" w14:textId="77777777" w:rsidR="00E744A2" w:rsidRDefault="00E744A2" w:rsidP="00854AF1"/>
        </w:tc>
        <w:tc>
          <w:tcPr>
            <w:tcW w:w="1956" w:type="dxa"/>
          </w:tcPr>
          <w:p w14:paraId="584308D3" w14:textId="77777777" w:rsidR="00E744A2" w:rsidRDefault="00E744A2" w:rsidP="00854AF1"/>
        </w:tc>
        <w:tc>
          <w:tcPr>
            <w:tcW w:w="1392" w:type="dxa"/>
          </w:tcPr>
          <w:p w14:paraId="1EB6716D" w14:textId="77777777" w:rsidR="00E744A2" w:rsidRDefault="00E744A2" w:rsidP="00854AF1"/>
        </w:tc>
        <w:tc>
          <w:tcPr>
            <w:tcW w:w="1392" w:type="dxa"/>
          </w:tcPr>
          <w:p w14:paraId="582A3637" w14:textId="77777777" w:rsidR="00E744A2" w:rsidRDefault="00E744A2" w:rsidP="00854AF1"/>
        </w:tc>
      </w:tr>
      <w:tr w:rsidR="00E744A2" w14:paraId="306AC5A5" w14:textId="77777777" w:rsidTr="00854AF1">
        <w:tc>
          <w:tcPr>
            <w:tcW w:w="2912" w:type="dxa"/>
          </w:tcPr>
          <w:p w14:paraId="44585BE3" w14:textId="77777777" w:rsidR="00E744A2" w:rsidRDefault="00E744A2" w:rsidP="00854AF1">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0CC9E8F6" w14:textId="77777777" w:rsidR="00E744A2" w:rsidRDefault="00E744A2" w:rsidP="00854AF1"/>
        </w:tc>
        <w:tc>
          <w:tcPr>
            <w:tcW w:w="1325" w:type="dxa"/>
          </w:tcPr>
          <w:p w14:paraId="38FAE282" w14:textId="77777777" w:rsidR="00E744A2" w:rsidRDefault="00E744A2" w:rsidP="00854AF1"/>
        </w:tc>
        <w:tc>
          <w:tcPr>
            <w:tcW w:w="1956" w:type="dxa"/>
          </w:tcPr>
          <w:p w14:paraId="0BD07776" w14:textId="77777777" w:rsidR="00E744A2" w:rsidRDefault="00E744A2" w:rsidP="00854AF1"/>
        </w:tc>
        <w:tc>
          <w:tcPr>
            <w:tcW w:w="1392" w:type="dxa"/>
          </w:tcPr>
          <w:p w14:paraId="5783A25D" w14:textId="77777777" w:rsidR="00E744A2" w:rsidRDefault="00E744A2" w:rsidP="00854AF1"/>
        </w:tc>
        <w:tc>
          <w:tcPr>
            <w:tcW w:w="1392" w:type="dxa"/>
          </w:tcPr>
          <w:p w14:paraId="6FF8A1F9" w14:textId="77777777" w:rsidR="00E744A2" w:rsidRDefault="00E744A2" w:rsidP="00854AF1"/>
        </w:tc>
      </w:tr>
      <w:tr w:rsidR="00E744A2" w14:paraId="4E1CEC7F" w14:textId="77777777" w:rsidTr="00854AF1">
        <w:tc>
          <w:tcPr>
            <w:tcW w:w="2912" w:type="dxa"/>
          </w:tcPr>
          <w:p w14:paraId="0B2D0BE8" w14:textId="77777777" w:rsidR="00E744A2" w:rsidRDefault="00E744A2" w:rsidP="00854AF1">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5A2E8943" w14:textId="77777777" w:rsidR="00E744A2" w:rsidRDefault="00E744A2" w:rsidP="00854AF1"/>
        </w:tc>
        <w:tc>
          <w:tcPr>
            <w:tcW w:w="1325" w:type="dxa"/>
          </w:tcPr>
          <w:p w14:paraId="4654C234" w14:textId="77777777" w:rsidR="00E744A2" w:rsidRDefault="00E744A2" w:rsidP="00854AF1"/>
        </w:tc>
        <w:tc>
          <w:tcPr>
            <w:tcW w:w="1956" w:type="dxa"/>
          </w:tcPr>
          <w:p w14:paraId="3CAB3030" w14:textId="77777777" w:rsidR="00E744A2" w:rsidRDefault="00E744A2" w:rsidP="00854AF1"/>
        </w:tc>
        <w:tc>
          <w:tcPr>
            <w:tcW w:w="1392" w:type="dxa"/>
          </w:tcPr>
          <w:p w14:paraId="0E647F7A" w14:textId="77777777" w:rsidR="00E744A2" w:rsidRDefault="00E744A2" w:rsidP="00854AF1"/>
        </w:tc>
        <w:tc>
          <w:tcPr>
            <w:tcW w:w="1392" w:type="dxa"/>
          </w:tcPr>
          <w:p w14:paraId="407B1D39" w14:textId="77777777" w:rsidR="00E744A2" w:rsidRDefault="00E744A2" w:rsidP="00854AF1"/>
        </w:tc>
      </w:tr>
      <w:bookmarkEnd w:id="27"/>
    </w:tbl>
    <w:p w14:paraId="01602A0A" w14:textId="228ADC7F" w:rsidR="00E744A2" w:rsidRDefault="00E744A2" w:rsidP="0028339C">
      <w:pPr>
        <w:pStyle w:val="BasicParagraph"/>
        <w:spacing w:line="264" w:lineRule="auto"/>
        <w:rPr>
          <w:rFonts w:ascii="Avenir LT Std 35 Light" w:hAnsi="Avenir LT Std 35 Light"/>
          <w:color w:val="auto"/>
          <w:sz w:val="20"/>
          <w:szCs w:val="20"/>
        </w:rPr>
      </w:pPr>
    </w:p>
    <w:p w14:paraId="4439CAFB" w14:textId="4D5B0972" w:rsidR="00E744A2" w:rsidRDefault="00E744A2" w:rsidP="0028339C">
      <w:pPr>
        <w:pStyle w:val="BasicParagraph"/>
        <w:spacing w:line="264" w:lineRule="auto"/>
        <w:rPr>
          <w:rFonts w:ascii="Avenir LT Std 35 Light" w:hAnsi="Avenir LT Std 35 Light"/>
          <w:color w:val="auto"/>
          <w:sz w:val="20"/>
          <w:szCs w:val="20"/>
        </w:rPr>
      </w:pPr>
    </w:p>
    <w:p w14:paraId="388646E9" w14:textId="125B3316" w:rsidR="00E744A2" w:rsidRDefault="00E744A2" w:rsidP="0028339C">
      <w:pPr>
        <w:pStyle w:val="BasicParagraph"/>
        <w:spacing w:line="264" w:lineRule="auto"/>
        <w:rPr>
          <w:rFonts w:ascii="Avenir LT Std 35 Light" w:hAnsi="Avenir LT Std 35 Light"/>
          <w:color w:val="auto"/>
          <w:sz w:val="20"/>
          <w:szCs w:val="20"/>
        </w:rPr>
      </w:pPr>
    </w:p>
    <w:p w14:paraId="4FC38FAF" w14:textId="1C6C0B5C" w:rsidR="00E744A2" w:rsidRDefault="00E744A2" w:rsidP="0028339C">
      <w:pPr>
        <w:pStyle w:val="BasicParagraph"/>
        <w:spacing w:line="264" w:lineRule="auto"/>
        <w:rPr>
          <w:rFonts w:ascii="Avenir LT Std 35 Light" w:hAnsi="Avenir LT Std 35 Light"/>
          <w:color w:val="auto"/>
          <w:sz w:val="20"/>
          <w:szCs w:val="20"/>
        </w:rPr>
      </w:pPr>
    </w:p>
    <w:p w14:paraId="2F634C2B" w14:textId="77777777" w:rsidR="00E744A2" w:rsidRPr="00F418ED" w:rsidRDefault="00E744A2" w:rsidP="00E744A2">
      <w:pPr>
        <w:pStyle w:val="Heading1"/>
      </w:pPr>
      <w:bookmarkStart w:id="28" w:name="_Toc19790636"/>
      <w:bookmarkStart w:id="29" w:name="_Hlk21090220"/>
      <w:r w:rsidRPr="00F418ED">
        <w:lastRenderedPageBreak/>
        <w:t>BSBHRM513 Manage workforce planning</w:t>
      </w:r>
      <w:bookmarkEnd w:id="28"/>
    </w:p>
    <w:p w14:paraId="0F6DCBAA" w14:textId="77777777" w:rsidR="00E744A2" w:rsidRDefault="00E744A2" w:rsidP="00E744A2">
      <w:r>
        <w:t>This unit describes the skills and knowledge required to manage planning in relation to an organisation's workforce including researching requirements, developing objectives and strategies, implementing initiatives and monitoring and evaluating trends. It applies to individuals who are human resource managers or staff members with a role in a policy or planning unit that focuses on workforce planning.</w:t>
      </w:r>
    </w:p>
    <w:p w14:paraId="022AFB86" w14:textId="77777777" w:rsidR="00E744A2" w:rsidRDefault="00E744A2" w:rsidP="00E744A2"/>
    <w:tbl>
      <w:tblPr>
        <w:tblStyle w:val="TableGrid"/>
        <w:tblW w:w="0" w:type="auto"/>
        <w:tblLook w:val="04A0" w:firstRow="1" w:lastRow="0" w:firstColumn="1" w:lastColumn="0" w:noHBand="0" w:noVBand="1"/>
      </w:tblPr>
      <w:tblGrid>
        <w:gridCol w:w="2184"/>
        <w:gridCol w:w="1361"/>
        <w:gridCol w:w="1322"/>
        <w:gridCol w:w="1593"/>
        <w:gridCol w:w="1382"/>
        <w:gridCol w:w="1167"/>
      </w:tblGrid>
      <w:tr w:rsidR="00E744A2" w14:paraId="05AA3F63" w14:textId="77777777" w:rsidTr="00854AF1">
        <w:trPr>
          <w:tblHeader/>
        </w:trPr>
        <w:tc>
          <w:tcPr>
            <w:tcW w:w="2912" w:type="dxa"/>
          </w:tcPr>
          <w:p w14:paraId="45FFF116" w14:textId="77777777" w:rsidR="00E744A2" w:rsidRDefault="00E744A2" w:rsidP="00854AF1"/>
        </w:tc>
        <w:tc>
          <w:tcPr>
            <w:tcW w:w="1431" w:type="dxa"/>
          </w:tcPr>
          <w:p w14:paraId="06D0B5AF" w14:textId="77777777" w:rsidR="00E744A2" w:rsidRDefault="00E744A2" w:rsidP="00854AF1">
            <w:pPr>
              <w:rPr>
                <w:b/>
                <w:bCs/>
              </w:rPr>
            </w:pPr>
            <w:r w:rsidRPr="00C17BDE">
              <w:rPr>
                <w:b/>
                <w:bCs/>
              </w:rPr>
              <w:t>I have skills and knowledge in this area</w:t>
            </w:r>
          </w:p>
          <w:p w14:paraId="0FD6B925" w14:textId="77777777" w:rsidR="00E744A2" w:rsidRPr="00620271" w:rsidRDefault="00E744A2" w:rsidP="00854AF1">
            <w:pPr>
              <w:rPr>
                <w:b/>
                <w:bCs/>
              </w:rPr>
            </w:pPr>
            <w:r>
              <w:rPr>
                <w:b/>
                <w:bCs/>
              </w:rPr>
              <w:t>(1 point)</w:t>
            </w:r>
          </w:p>
        </w:tc>
        <w:tc>
          <w:tcPr>
            <w:tcW w:w="1325" w:type="dxa"/>
          </w:tcPr>
          <w:p w14:paraId="3B896741" w14:textId="77777777" w:rsidR="00E744A2" w:rsidRPr="00620271" w:rsidRDefault="00E744A2"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14B05E7" w14:textId="77777777" w:rsidR="00E744A2" w:rsidRPr="00C17BDE" w:rsidRDefault="00E744A2" w:rsidP="00854AF1">
            <w:pPr>
              <w:rPr>
                <w:b/>
                <w:bCs/>
              </w:rPr>
            </w:pPr>
            <w:r w:rsidRPr="00C17BDE">
              <w:rPr>
                <w:b/>
                <w:bCs/>
              </w:rPr>
              <w:t>I have performed these tasks:</w:t>
            </w:r>
          </w:p>
          <w:p w14:paraId="562E27DD" w14:textId="77777777" w:rsidR="00E744A2" w:rsidRPr="007C797B" w:rsidRDefault="00E744A2" w:rsidP="00854AF1">
            <w:pPr>
              <w:rPr>
                <w:b/>
                <w:bCs/>
              </w:rPr>
            </w:pPr>
            <w:r w:rsidRPr="007C797B">
              <w:rPr>
                <w:b/>
                <w:bCs/>
              </w:rPr>
              <w:t>Rarely = 1 point</w:t>
            </w:r>
          </w:p>
          <w:p w14:paraId="43BC24EC" w14:textId="77777777" w:rsidR="00E744A2" w:rsidRPr="007C797B" w:rsidRDefault="00E744A2" w:rsidP="00854AF1">
            <w:pPr>
              <w:rPr>
                <w:b/>
                <w:bCs/>
              </w:rPr>
            </w:pPr>
            <w:r w:rsidRPr="007C797B">
              <w:rPr>
                <w:b/>
                <w:bCs/>
              </w:rPr>
              <w:t>Sometimes</w:t>
            </w:r>
            <w:r>
              <w:rPr>
                <w:b/>
                <w:bCs/>
              </w:rPr>
              <w:t xml:space="preserve"> = 2 points</w:t>
            </w:r>
          </w:p>
          <w:p w14:paraId="23E15132" w14:textId="77777777" w:rsidR="00E744A2" w:rsidRPr="007C797B" w:rsidRDefault="00E744A2" w:rsidP="00854AF1">
            <w:pPr>
              <w:rPr>
                <w:b/>
                <w:bCs/>
              </w:rPr>
            </w:pPr>
            <w:r w:rsidRPr="007C797B">
              <w:rPr>
                <w:b/>
                <w:bCs/>
              </w:rPr>
              <w:t>Frequently = 3 points</w:t>
            </w:r>
          </w:p>
        </w:tc>
        <w:tc>
          <w:tcPr>
            <w:tcW w:w="1392" w:type="dxa"/>
          </w:tcPr>
          <w:p w14:paraId="15F4AE61" w14:textId="77777777" w:rsidR="00E744A2" w:rsidRDefault="00E744A2" w:rsidP="00854AF1">
            <w:pPr>
              <w:rPr>
                <w:b/>
                <w:bCs/>
              </w:rPr>
            </w:pPr>
            <w:r w:rsidRPr="00C17BDE">
              <w:rPr>
                <w:b/>
                <w:bCs/>
              </w:rPr>
              <w:t>I can collect documents and evidence that show I have undertaken these tasks</w:t>
            </w:r>
          </w:p>
          <w:p w14:paraId="66D27017" w14:textId="77777777" w:rsidR="00E744A2" w:rsidRPr="00620271" w:rsidRDefault="00E744A2" w:rsidP="00854AF1">
            <w:pPr>
              <w:rPr>
                <w:b/>
                <w:bCs/>
              </w:rPr>
            </w:pPr>
            <w:r>
              <w:rPr>
                <w:b/>
                <w:bCs/>
              </w:rPr>
              <w:t>(2 points)</w:t>
            </w:r>
          </w:p>
        </w:tc>
        <w:tc>
          <w:tcPr>
            <w:tcW w:w="1392" w:type="dxa"/>
          </w:tcPr>
          <w:p w14:paraId="32230CAE" w14:textId="77777777" w:rsidR="00E744A2" w:rsidRPr="00C17BDE" w:rsidRDefault="00E744A2" w:rsidP="00854AF1">
            <w:pPr>
              <w:rPr>
                <w:b/>
                <w:bCs/>
              </w:rPr>
            </w:pPr>
            <w:r>
              <w:rPr>
                <w:b/>
                <w:bCs/>
              </w:rPr>
              <w:t>Total number of points</w:t>
            </w:r>
          </w:p>
        </w:tc>
      </w:tr>
      <w:tr w:rsidR="00E744A2" w14:paraId="5D7AE1AE" w14:textId="77777777" w:rsidTr="00854AF1">
        <w:tc>
          <w:tcPr>
            <w:tcW w:w="2912" w:type="dxa"/>
          </w:tcPr>
          <w:p w14:paraId="6F4E7A13" w14:textId="77777777" w:rsidR="00E744A2" w:rsidRDefault="00E744A2" w:rsidP="00854AF1">
            <w:r>
              <w:t>I have reviewed and interpreted information from a range of internal and external sources to identify current staff turnover and demographics, labour supply trends that may affect workforce supply and the</w:t>
            </w:r>
          </w:p>
          <w:p w14:paraId="30AE2530" w14:textId="77777777" w:rsidR="00E744A2" w:rsidRDefault="00E744A2" w:rsidP="00854AF1">
            <w:r>
              <w:t>organisation's workforce requirements objectives and strategies.</w:t>
            </w:r>
          </w:p>
        </w:tc>
        <w:tc>
          <w:tcPr>
            <w:tcW w:w="1431" w:type="dxa"/>
          </w:tcPr>
          <w:p w14:paraId="23D566B3" w14:textId="77777777" w:rsidR="00E744A2" w:rsidRDefault="00E744A2" w:rsidP="00854AF1"/>
        </w:tc>
        <w:tc>
          <w:tcPr>
            <w:tcW w:w="1325" w:type="dxa"/>
          </w:tcPr>
          <w:p w14:paraId="4CD1A6B6" w14:textId="77777777" w:rsidR="00E744A2" w:rsidRDefault="00E744A2" w:rsidP="00854AF1"/>
        </w:tc>
        <w:tc>
          <w:tcPr>
            <w:tcW w:w="1956" w:type="dxa"/>
          </w:tcPr>
          <w:p w14:paraId="21F56B1C" w14:textId="77777777" w:rsidR="00E744A2" w:rsidRDefault="00E744A2" w:rsidP="00854AF1"/>
        </w:tc>
        <w:tc>
          <w:tcPr>
            <w:tcW w:w="1392" w:type="dxa"/>
          </w:tcPr>
          <w:p w14:paraId="5F1AE697" w14:textId="77777777" w:rsidR="00E744A2" w:rsidRDefault="00E744A2" w:rsidP="00854AF1"/>
        </w:tc>
        <w:tc>
          <w:tcPr>
            <w:tcW w:w="1392" w:type="dxa"/>
          </w:tcPr>
          <w:p w14:paraId="260D0B65" w14:textId="77777777" w:rsidR="00E744A2" w:rsidRDefault="00E744A2" w:rsidP="00854AF1"/>
        </w:tc>
      </w:tr>
      <w:tr w:rsidR="00E744A2" w14:paraId="391570BF" w14:textId="77777777" w:rsidTr="00854AF1">
        <w:tc>
          <w:tcPr>
            <w:tcW w:w="2912" w:type="dxa"/>
          </w:tcPr>
          <w:p w14:paraId="4E30AEB2" w14:textId="77777777" w:rsidR="00E744A2" w:rsidRDefault="00E744A2" w:rsidP="00854AF1">
            <w:r>
              <w:t xml:space="preserve">I have </w:t>
            </w:r>
            <w:r w:rsidRPr="009C7BCE">
              <w:t>manage</w:t>
            </w:r>
            <w:r>
              <w:t>d</w:t>
            </w:r>
            <w:r w:rsidRPr="009C7BCE">
              <w:t xml:space="preserve"> workforce planning including developing, implementing, monitoring and reviewing strategies to meet workforce needs</w:t>
            </w:r>
            <w:r>
              <w:t>.</w:t>
            </w:r>
          </w:p>
        </w:tc>
        <w:tc>
          <w:tcPr>
            <w:tcW w:w="1431" w:type="dxa"/>
          </w:tcPr>
          <w:p w14:paraId="3CAABE60" w14:textId="77777777" w:rsidR="00E744A2" w:rsidRDefault="00E744A2" w:rsidP="00854AF1"/>
        </w:tc>
        <w:tc>
          <w:tcPr>
            <w:tcW w:w="1325" w:type="dxa"/>
          </w:tcPr>
          <w:p w14:paraId="7D564F4C" w14:textId="77777777" w:rsidR="00E744A2" w:rsidRDefault="00E744A2" w:rsidP="00854AF1"/>
        </w:tc>
        <w:tc>
          <w:tcPr>
            <w:tcW w:w="1956" w:type="dxa"/>
          </w:tcPr>
          <w:p w14:paraId="732D226C" w14:textId="77777777" w:rsidR="00E744A2" w:rsidRDefault="00E744A2" w:rsidP="00854AF1"/>
        </w:tc>
        <w:tc>
          <w:tcPr>
            <w:tcW w:w="1392" w:type="dxa"/>
          </w:tcPr>
          <w:p w14:paraId="258E8757" w14:textId="77777777" w:rsidR="00E744A2" w:rsidRDefault="00E744A2" w:rsidP="00854AF1"/>
        </w:tc>
        <w:tc>
          <w:tcPr>
            <w:tcW w:w="1392" w:type="dxa"/>
          </w:tcPr>
          <w:p w14:paraId="67EAE30E" w14:textId="77777777" w:rsidR="00E744A2" w:rsidRDefault="00E744A2" w:rsidP="00854AF1"/>
        </w:tc>
      </w:tr>
      <w:tr w:rsidR="00E744A2" w14:paraId="3E7478DA" w14:textId="77777777" w:rsidTr="00854AF1">
        <w:tc>
          <w:tcPr>
            <w:tcW w:w="2912" w:type="dxa"/>
          </w:tcPr>
          <w:p w14:paraId="06930F01" w14:textId="77777777" w:rsidR="00E744A2" w:rsidRDefault="00E744A2" w:rsidP="00854AF1">
            <w:r>
              <w:t>I have i</w:t>
            </w:r>
            <w:r w:rsidRPr="0017400A">
              <w:t>mplement action</w:t>
            </w:r>
            <w:r>
              <w:t>s</w:t>
            </w:r>
            <w:r w:rsidRPr="0017400A">
              <w:t xml:space="preserve"> to support agreed objectives </w:t>
            </w:r>
            <w:r w:rsidRPr="0017400A">
              <w:lastRenderedPageBreak/>
              <w:t>for recruitment, training, redeployment and redundancy</w:t>
            </w:r>
            <w:r>
              <w:t>.</w:t>
            </w:r>
          </w:p>
        </w:tc>
        <w:tc>
          <w:tcPr>
            <w:tcW w:w="1431" w:type="dxa"/>
          </w:tcPr>
          <w:p w14:paraId="52B35501" w14:textId="77777777" w:rsidR="00E744A2" w:rsidRDefault="00E744A2" w:rsidP="00854AF1"/>
        </w:tc>
        <w:tc>
          <w:tcPr>
            <w:tcW w:w="1325" w:type="dxa"/>
          </w:tcPr>
          <w:p w14:paraId="44D0F7AE" w14:textId="77777777" w:rsidR="00E744A2" w:rsidRDefault="00E744A2" w:rsidP="00854AF1"/>
        </w:tc>
        <w:tc>
          <w:tcPr>
            <w:tcW w:w="1956" w:type="dxa"/>
          </w:tcPr>
          <w:p w14:paraId="1FBAB2C4" w14:textId="77777777" w:rsidR="00E744A2" w:rsidRDefault="00E744A2" w:rsidP="00854AF1"/>
        </w:tc>
        <w:tc>
          <w:tcPr>
            <w:tcW w:w="1392" w:type="dxa"/>
          </w:tcPr>
          <w:p w14:paraId="5868D9E6" w14:textId="77777777" w:rsidR="00E744A2" w:rsidRDefault="00E744A2" w:rsidP="00854AF1"/>
        </w:tc>
        <w:tc>
          <w:tcPr>
            <w:tcW w:w="1392" w:type="dxa"/>
          </w:tcPr>
          <w:p w14:paraId="497C3E72" w14:textId="77777777" w:rsidR="00E744A2" w:rsidRDefault="00E744A2" w:rsidP="00854AF1"/>
        </w:tc>
      </w:tr>
      <w:tr w:rsidR="00E744A2" w14:paraId="061D4720" w14:textId="77777777" w:rsidTr="00854AF1">
        <w:tc>
          <w:tcPr>
            <w:tcW w:w="2912" w:type="dxa"/>
          </w:tcPr>
          <w:p w14:paraId="154D0A15" w14:textId="77777777" w:rsidR="00E744A2" w:rsidRDefault="00E744A2" w:rsidP="00854AF1">
            <w:r>
              <w:t>I have d</w:t>
            </w:r>
            <w:r w:rsidRPr="0017400A">
              <w:t>evelop</w:t>
            </w:r>
            <w:r>
              <w:t>ed</w:t>
            </w:r>
            <w:r w:rsidRPr="0017400A">
              <w:t xml:space="preserve"> and implement</w:t>
            </w:r>
            <w:r>
              <w:t>ed</w:t>
            </w:r>
            <w:r w:rsidRPr="0017400A">
              <w:t xml:space="preserve"> strategies to assist workforce to deal with organisational change</w:t>
            </w:r>
            <w:r>
              <w:t>.</w:t>
            </w:r>
          </w:p>
        </w:tc>
        <w:tc>
          <w:tcPr>
            <w:tcW w:w="1431" w:type="dxa"/>
          </w:tcPr>
          <w:p w14:paraId="478874A9" w14:textId="77777777" w:rsidR="00E744A2" w:rsidRDefault="00E744A2" w:rsidP="00854AF1"/>
        </w:tc>
        <w:tc>
          <w:tcPr>
            <w:tcW w:w="1325" w:type="dxa"/>
          </w:tcPr>
          <w:p w14:paraId="58F0579A" w14:textId="77777777" w:rsidR="00E744A2" w:rsidRDefault="00E744A2" w:rsidP="00854AF1"/>
        </w:tc>
        <w:tc>
          <w:tcPr>
            <w:tcW w:w="1956" w:type="dxa"/>
          </w:tcPr>
          <w:p w14:paraId="175D917B" w14:textId="77777777" w:rsidR="00E744A2" w:rsidRDefault="00E744A2" w:rsidP="00854AF1"/>
        </w:tc>
        <w:tc>
          <w:tcPr>
            <w:tcW w:w="1392" w:type="dxa"/>
          </w:tcPr>
          <w:p w14:paraId="7BA2C9B0" w14:textId="77777777" w:rsidR="00E744A2" w:rsidRDefault="00E744A2" w:rsidP="00854AF1"/>
        </w:tc>
        <w:tc>
          <w:tcPr>
            <w:tcW w:w="1392" w:type="dxa"/>
          </w:tcPr>
          <w:p w14:paraId="2F205302" w14:textId="77777777" w:rsidR="00E744A2" w:rsidRDefault="00E744A2" w:rsidP="00854AF1"/>
        </w:tc>
      </w:tr>
      <w:tr w:rsidR="00E744A2" w14:paraId="24623C36" w14:textId="77777777" w:rsidTr="00854AF1">
        <w:tc>
          <w:tcPr>
            <w:tcW w:w="2912" w:type="dxa"/>
          </w:tcPr>
          <w:p w14:paraId="2C3E5079" w14:textId="77777777" w:rsidR="00E744A2" w:rsidRDefault="00E744A2" w:rsidP="00854AF1">
            <w:r>
              <w:t>I have d</w:t>
            </w:r>
            <w:r w:rsidRPr="0017400A">
              <w:t>evelop</w:t>
            </w:r>
            <w:r>
              <w:t>ed</w:t>
            </w:r>
            <w:r w:rsidRPr="0017400A">
              <w:t xml:space="preserve"> and implement</w:t>
            </w:r>
            <w:r>
              <w:t>ed</w:t>
            </w:r>
            <w:r w:rsidRPr="0017400A">
              <w:t xml:space="preserve"> strategies to assist in meeting the organisation's workforce diversity goals</w:t>
            </w:r>
            <w:r>
              <w:t>.</w:t>
            </w:r>
          </w:p>
        </w:tc>
        <w:tc>
          <w:tcPr>
            <w:tcW w:w="1431" w:type="dxa"/>
          </w:tcPr>
          <w:p w14:paraId="6DA1EE1F" w14:textId="77777777" w:rsidR="00E744A2" w:rsidRDefault="00E744A2" w:rsidP="00854AF1"/>
        </w:tc>
        <w:tc>
          <w:tcPr>
            <w:tcW w:w="1325" w:type="dxa"/>
          </w:tcPr>
          <w:p w14:paraId="783915FE" w14:textId="77777777" w:rsidR="00E744A2" w:rsidRDefault="00E744A2" w:rsidP="00854AF1"/>
        </w:tc>
        <w:tc>
          <w:tcPr>
            <w:tcW w:w="1956" w:type="dxa"/>
          </w:tcPr>
          <w:p w14:paraId="410D9F7E" w14:textId="77777777" w:rsidR="00E744A2" w:rsidRDefault="00E744A2" w:rsidP="00854AF1"/>
        </w:tc>
        <w:tc>
          <w:tcPr>
            <w:tcW w:w="1392" w:type="dxa"/>
          </w:tcPr>
          <w:p w14:paraId="42AC861B" w14:textId="77777777" w:rsidR="00E744A2" w:rsidRDefault="00E744A2" w:rsidP="00854AF1"/>
        </w:tc>
        <w:tc>
          <w:tcPr>
            <w:tcW w:w="1392" w:type="dxa"/>
          </w:tcPr>
          <w:p w14:paraId="6FA191C6" w14:textId="77777777" w:rsidR="00E744A2" w:rsidRDefault="00E744A2" w:rsidP="00854AF1"/>
        </w:tc>
      </w:tr>
      <w:tr w:rsidR="00E744A2" w14:paraId="7FF4FF07" w14:textId="77777777" w:rsidTr="00854AF1">
        <w:tc>
          <w:tcPr>
            <w:tcW w:w="2912" w:type="dxa"/>
          </w:tcPr>
          <w:p w14:paraId="67ACB104" w14:textId="77777777" w:rsidR="00E744A2" w:rsidRDefault="00E744A2" w:rsidP="00854AF1">
            <w:r>
              <w:t>I have i</w:t>
            </w:r>
            <w:r w:rsidRPr="002770E3">
              <w:t>mplement</w:t>
            </w:r>
            <w:r>
              <w:t>ed a</w:t>
            </w:r>
            <w:r w:rsidRPr="002770E3">
              <w:t xml:space="preserve"> succession planning system to ensure desirable workers are developed and retained</w:t>
            </w:r>
            <w:r>
              <w:t>.</w:t>
            </w:r>
          </w:p>
        </w:tc>
        <w:tc>
          <w:tcPr>
            <w:tcW w:w="1431" w:type="dxa"/>
          </w:tcPr>
          <w:p w14:paraId="670FD8A4" w14:textId="77777777" w:rsidR="00E744A2" w:rsidRDefault="00E744A2" w:rsidP="00854AF1"/>
        </w:tc>
        <w:tc>
          <w:tcPr>
            <w:tcW w:w="1325" w:type="dxa"/>
          </w:tcPr>
          <w:p w14:paraId="65F704E3" w14:textId="77777777" w:rsidR="00E744A2" w:rsidRDefault="00E744A2" w:rsidP="00854AF1"/>
        </w:tc>
        <w:tc>
          <w:tcPr>
            <w:tcW w:w="1956" w:type="dxa"/>
          </w:tcPr>
          <w:p w14:paraId="5083553A" w14:textId="77777777" w:rsidR="00E744A2" w:rsidRDefault="00E744A2" w:rsidP="00854AF1"/>
        </w:tc>
        <w:tc>
          <w:tcPr>
            <w:tcW w:w="1392" w:type="dxa"/>
          </w:tcPr>
          <w:p w14:paraId="596966F6" w14:textId="77777777" w:rsidR="00E744A2" w:rsidRDefault="00E744A2" w:rsidP="00854AF1"/>
        </w:tc>
        <w:tc>
          <w:tcPr>
            <w:tcW w:w="1392" w:type="dxa"/>
          </w:tcPr>
          <w:p w14:paraId="3B9FE3DA" w14:textId="77777777" w:rsidR="00E744A2" w:rsidRDefault="00E744A2" w:rsidP="00854AF1"/>
        </w:tc>
      </w:tr>
      <w:tr w:rsidR="00E744A2" w14:paraId="3A32E31F" w14:textId="77777777" w:rsidTr="00854AF1">
        <w:tc>
          <w:tcPr>
            <w:tcW w:w="2912" w:type="dxa"/>
          </w:tcPr>
          <w:p w14:paraId="74E8B1C4" w14:textId="77777777" w:rsidR="00E744A2" w:rsidRDefault="00E744A2" w:rsidP="00854AF1">
            <w:r w:rsidRPr="002770E3">
              <w:t>I</w:t>
            </w:r>
            <w:r>
              <w:t xml:space="preserve"> have i</w:t>
            </w:r>
            <w:r w:rsidRPr="002770E3">
              <w:t>mplement</w:t>
            </w:r>
            <w:r>
              <w:t>ed</w:t>
            </w:r>
            <w:r w:rsidRPr="002770E3">
              <w:t xml:space="preserve"> programs to ensure </w:t>
            </w:r>
            <w:r>
              <w:t xml:space="preserve">the </w:t>
            </w:r>
            <w:r w:rsidRPr="002770E3">
              <w:t>workplace is an employer of choice</w:t>
            </w:r>
            <w:r>
              <w:t>.</w:t>
            </w:r>
          </w:p>
        </w:tc>
        <w:tc>
          <w:tcPr>
            <w:tcW w:w="1431" w:type="dxa"/>
          </w:tcPr>
          <w:p w14:paraId="1DF8A0B8" w14:textId="77777777" w:rsidR="00E744A2" w:rsidRDefault="00E744A2" w:rsidP="00854AF1"/>
        </w:tc>
        <w:tc>
          <w:tcPr>
            <w:tcW w:w="1325" w:type="dxa"/>
          </w:tcPr>
          <w:p w14:paraId="663A77B3" w14:textId="77777777" w:rsidR="00E744A2" w:rsidRDefault="00E744A2" w:rsidP="00854AF1"/>
        </w:tc>
        <w:tc>
          <w:tcPr>
            <w:tcW w:w="1956" w:type="dxa"/>
          </w:tcPr>
          <w:p w14:paraId="6C0F0B74" w14:textId="77777777" w:rsidR="00E744A2" w:rsidRDefault="00E744A2" w:rsidP="00854AF1"/>
        </w:tc>
        <w:tc>
          <w:tcPr>
            <w:tcW w:w="1392" w:type="dxa"/>
          </w:tcPr>
          <w:p w14:paraId="183763E5" w14:textId="77777777" w:rsidR="00E744A2" w:rsidRDefault="00E744A2" w:rsidP="00854AF1"/>
        </w:tc>
        <w:tc>
          <w:tcPr>
            <w:tcW w:w="1392" w:type="dxa"/>
          </w:tcPr>
          <w:p w14:paraId="1FFFFA52" w14:textId="77777777" w:rsidR="00E744A2" w:rsidRDefault="00E744A2" w:rsidP="00854AF1"/>
        </w:tc>
      </w:tr>
      <w:tr w:rsidR="00E744A2" w14:paraId="074B2A9C" w14:textId="77777777" w:rsidTr="00854AF1">
        <w:tc>
          <w:tcPr>
            <w:tcW w:w="2912" w:type="dxa"/>
          </w:tcPr>
          <w:p w14:paraId="4D3FF31A" w14:textId="77777777" w:rsidR="00E744A2" w:rsidRPr="00212219" w:rsidRDefault="00E744A2" w:rsidP="00854AF1">
            <w:r>
              <w:t xml:space="preserve">I have </w:t>
            </w:r>
            <w:r w:rsidRPr="009C7BCE">
              <w:t>review</w:t>
            </w:r>
            <w:r>
              <w:t>ed</w:t>
            </w:r>
            <w:r w:rsidRPr="009C7BCE">
              <w:t xml:space="preserve"> relevant trends and supply and demand factors that will impact on an organisation's workforce</w:t>
            </w:r>
            <w:r>
              <w:t>.</w:t>
            </w:r>
          </w:p>
        </w:tc>
        <w:tc>
          <w:tcPr>
            <w:tcW w:w="1431" w:type="dxa"/>
          </w:tcPr>
          <w:p w14:paraId="295E1A4B" w14:textId="77777777" w:rsidR="00E744A2" w:rsidRDefault="00E744A2" w:rsidP="00854AF1"/>
        </w:tc>
        <w:tc>
          <w:tcPr>
            <w:tcW w:w="1325" w:type="dxa"/>
          </w:tcPr>
          <w:p w14:paraId="1A236DAA" w14:textId="77777777" w:rsidR="00E744A2" w:rsidRDefault="00E744A2" w:rsidP="00854AF1"/>
        </w:tc>
        <w:tc>
          <w:tcPr>
            <w:tcW w:w="1956" w:type="dxa"/>
          </w:tcPr>
          <w:p w14:paraId="5C32D1FF" w14:textId="77777777" w:rsidR="00E744A2" w:rsidRDefault="00E744A2" w:rsidP="00854AF1"/>
        </w:tc>
        <w:tc>
          <w:tcPr>
            <w:tcW w:w="1392" w:type="dxa"/>
          </w:tcPr>
          <w:p w14:paraId="24AF092B" w14:textId="77777777" w:rsidR="00E744A2" w:rsidRDefault="00E744A2" w:rsidP="00854AF1"/>
        </w:tc>
        <w:tc>
          <w:tcPr>
            <w:tcW w:w="1392" w:type="dxa"/>
          </w:tcPr>
          <w:p w14:paraId="69FF6ED1" w14:textId="77777777" w:rsidR="00E744A2" w:rsidRDefault="00E744A2" w:rsidP="00854AF1"/>
        </w:tc>
      </w:tr>
      <w:tr w:rsidR="00E744A2" w14:paraId="01BF236A" w14:textId="77777777" w:rsidTr="00854AF1">
        <w:tc>
          <w:tcPr>
            <w:tcW w:w="2912" w:type="dxa"/>
          </w:tcPr>
          <w:p w14:paraId="69AE5E9D" w14:textId="77777777" w:rsidR="00E744A2" w:rsidRPr="00212219" w:rsidRDefault="00E744A2" w:rsidP="00854AF1">
            <w:r>
              <w:t xml:space="preserve">I have </w:t>
            </w:r>
            <w:r w:rsidRPr="009C7BCE">
              <w:t>develop</w:t>
            </w:r>
            <w:r>
              <w:t>ed</w:t>
            </w:r>
            <w:r w:rsidRPr="009C7BCE">
              <w:t xml:space="preserve"> a workforce plan that </w:t>
            </w:r>
            <w:r w:rsidRPr="009C7BCE">
              <w:lastRenderedPageBreak/>
              <w:t>includes relevant research and specific strategies to ensure access to a skilled and diverse workforce.</w:t>
            </w:r>
          </w:p>
        </w:tc>
        <w:tc>
          <w:tcPr>
            <w:tcW w:w="1431" w:type="dxa"/>
          </w:tcPr>
          <w:p w14:paraId="617092DC" w14:textId="77777777" w:rsidR="00E744A2" w:rsidRDefault="00E744A2" w:rsidP="00854AF1"/>
        </w:tc>
        <w:tc>
          <w:tcPr>
            <w:tcW w:w="1325" w:type="dxa"/>
          </w:tcPr>
          <w:p w14:paraId="36BEFC5B" w14:textId="77777777" w:rsidR="00E744A2" w:rsidRDefault="00E744A2" w:rsidP="00854AF1"/>
        </w:tc>
        <w:tc>
          <w:tcPr>
            <w:tcW w:w="1956" w:type="dxa"/>
          </w:tcPr>
          <w:p w14:paraId="57E40141" w14:textId="77777777" w:rsidR="00E744A2" w:rsidRDefault="00E744A2" w:rsidP="00854AF1"/>
        </w:tc>
        <w:tc>
          <w:tcPr>
            <w:tcW w:w="1392" w:type="dxa"/>
          </w:tcPr>
          <w:p w14:paraId="6110FE6B" w14:textId="77777777" w:rsidR="00E744A2" w:rsidRDefault="00E744A2" w:rsidP="00854AF1"/>
        </w:tc>
        <w:tc>
          <w:tcPr>
            <w:tcW w:w="1392" w:type="dxa"/>
          </w:tcPr>
          <w:p w14:paraId="63FD269C" w14:textId="77777777" w:rsidR="00E744A2" w:rsidRDefault="00E744A2" w:rsidP="00854AF1"/>
        </w:tc>
      </w:tr>
      <w:bookmarkEnd w:id="29"/>
    </w:tbl>
    <w:p w14:paraId="77FC99A4" w14:textId="658C4DF4" w:rsidR="00E744A2" w:rsidRDefault="00E744A2" w:rsidP="0028339C">
      <w:pPr>
        <w:pStyle w:val="BasicParagraph"/>
        <w:spacing w:line="264" w:lineRule="auto"/>
        <w:rPr>
          <w:rFonts w:ascii="Avenir LT Std 35 Light" w:hAnsi="Avenir LT Std 35 Light"/>
          <w:color w:val="auto"/>
          <w:sz w:val="20"/>
          <w:szCs w:val="20"/>
        </w:rPr>
      </w:pPr>
    </w:p>
    <w:p w14:paraId="5297746A" w14:textId="649A12D3" w:rsidR="00E744A2" w:rsidRDefault="00E744A2" w:rsidP="0028339C">
      <w:pPr>
        <w:pStyle w:val="BasicParagraph"/>
        <w:spacing w:line="264" w:lineRule="auto"/>
        <w:rPr>
          <w:rFonts w:ascii="Avenir LT Std 35 Light" w:hAnsi="Avenir LT Std 35 Light"/>
          <w:color w:val="auto"/>
          <w:sz w:val="20"/>
          <w:szCs w:val="20"/>
        </w:rPr>
      </w:pPr>
    </w:p>
    <w:p w14:paraId="05D124AA" w14:textId="43783279" w:rsidR="00E744A2" w:rsidRDefault="00E744A2" w:rsidP="0028339C">
      <w:pPr>
        <w:pStyle w:val="BasicParagraph"/>
        <w:spacing w:line="264" w:lineRule="auto"/>
        <w:rPr>
          <w:rFonts w:ascii="Avenir LT Std 35 Light" w:hAnsi="Avenir LT Std 35 Light"/>
          <w:color w:val="auto"/>
          <w:sz w:val="20"/>
          <w:szCs w:val="20"/>
        </w:rPr>
      </w:pPr>
    </w:p>
    <w:p w14:paraId="753525F1" w14:textId="77777777" w:rsidR="00E744A2" w:rsidRPr="00153EAE" w:rsidRDefault="00E744A2" w:rsidP="0028339C">
      <w:pPr>
        <w:pStyle w:val="BasicParagraph"/>
        <w:spacing w:line="264" w:lineRule="auto"/>
        <w:rPr>
          <w:rFonts w:ascii="Avenir LT Std 35 Light" w:hAnsi="Avenir LT Std 35 Light"/>
          <w:color w:val="auto"/>
          <w:sz w:val="20"/>
          <w:szCs w:val="20"/>
        </w:rPr>
      </w:pPr>
      <w:bookmarkStart w:id="30" w:name="_GoBack"/>
      <w:bookmarkEnd w:id="30"/>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69CD7" w14:textId="77777777" w:rsidR="00D860CD" w:rsidRDefault="00D860CD">
      <w:r>
        <w:separator/>
      </w:r>
    </w:p>
  </w:endnote>
  <w:endnote w:type="continuationSeparator" w:id="0">
    <w:p w14:paraId="18FB4965" w14:textId="77777777" w:rsidR="00D860CD" w:rsidRDefault="00D86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31" w:name="_Hlk497229363"/>
            <w:bookmarkStart w:id="32" w:name="_Hlk497229364"/>
            <w:bookmarkStart w:id="33" w:name="_Hlk497229365"/>
            <w:bookmarkStart w:id="34" w:name="_Hlk497229366"/>
            <w:bookmarkStart w:id="35" w:name="_Hlk497229367"/>
            <w:bookmarkStart w:id="36" w:name="_Hlk497229368"/>
            <w:bookmarkStart w:id="37" w:name="_Hlk497229373"/>
            <w:bookmarkStart w:id="38" w:name="_Hlk497229374"/>
            <w:bookmarkStart w:id="39" w:name="_Hlk497229375"/>
            <w:bookmarkStart w:id="40" w:name="_Hlk497229376"/>
            <w:r w:rsidRPr="005B12CF">
              <w:rPr>
                <w:rFonts w:ascii="Avenir LT Std 35 Light" w:hAnsi="Avenir LT Std 35 Light"/>
                <w:b/>
                <w:color w:val="005E9C"/>
                <w:sz w:val="18"/>
                <w:szCs w:val="18"/>
              </w:rPr>
              <w:t>The College for Adult Learning</w:t>
            </w:r>
          </w:p>
          <w:bookmarkEnd w:id="31"/>
          <w:bookmarkEnd w:id="32"/>
          <w:bookmarkEnd w:id="33"/>
          <w:bookmarkEnd w:id="34"/>
          <w:bookmarkEnd w:id="35"/>
          <w:bookmarkEnd w:id="36"/>
          <w:bookmarkEnd w:id="37"/>
          <w:bookmarkEnd w:id="38"/>
          <w:bookmarkEnd w:id="39"/>
          <w:bookmarkEnd w:id="40"/>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D860CD"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884DE" w14:textId="77777777" w:rsidR="00D860CD" w:rsidRDefault="00D860CD">
      <w:r>
        <w:separator/>
      </w:r>
    </w:p>
  </w:footnote>
  <w:footnote w:type="continuationSeparator" w:id="0">
    <w:p w14:paraId="3745FE75" w14:textId="77777777" w:rsidR="00D860CD" w:rsidRDefault="00D860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D860CD"/>
    <w:rsid w:val="00E00887"/>
    <w:rsid w:val="00E028C4"/>
    <w:rsid w:val="00E744A2"/>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4931</Words>
  <Characters>2811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4:38:00Z</dcterms:created>
  <dcterms:modified xsi:type="dcterms:W3CDTF">2019-10-04T04:38:00Z</dcterms:modified>
</cp:coreProperties>
</file>